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D0C26B" w14:textId="2305E7EE" w:rsidR="003942A5" w:rsidRPr="008F1798" w:rsidRDefault="00480F4F" w:rsidP="008F1798">
      <w:pPr>
        <w:rPr>
          <w:rFonts w:ascii="Calibri" w:hAnsi="Calibri" w:cs="Arial"/>
          <w:b/>
          <w:sz w:val="28"/>
          <w:lang w:val="fr-FR"/>
        </w:rPr>
      </w:pPr>
      <w:r>
        <w:rPr>
          <w:rFonts w:ascii="Calibri" w:hAnsi="Calibri" w:cs="Arial"/>
          <w:b/>
          <w:noProof/>
          <w:sz w:val="28"/>
          <w:lang w:val="en-ZA" w:eastAsia="en-ZA"/>
        </w:rPr>
        <w:object w:dxaOrig="1440" w:dyaOrig="1440" w14:anchorId="73C9228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157.8pt;margin-top:-34.75pt;width:350.95pt;height:64.8pt;z-index:251656704">
            <v:imagedata r:id="rId7" o:title=""/>
            <w10:wrap type="square"/>
          </v:shape>
          <o:OLEObject Type="Embed" ProgID="Word.Picture.8" ShapeID="_x0000_s1028" DrawAspect="Content" ObjectID="_1711971339" r:id="rId8"/>
        </w:object>
      </w:r>
      <w:r w:rsidR="00A753B2">
        <w:rPr>
          <w:rFonts w:ascii="Calibri" w:hAnsi="Calibri" w:cs="Arial"/>
          <w:b/>
          <w:color w:val="0000FF"/>
          <w:lang w:val="fr-FR"/>
        </w:rPr>
        <w:t xml:space="preserve">                                                                  </w:t>
      </w:r>
      <w:r w:rsidR="00875D07" w:rsidRPr="00EB48D9">
        <w:rPr>
          <w:rFonts w:ascii="Calibri" w:hAnsi="Calibri" w:cs="Arial"/>
          <w:b/>
          <w:color w:val="0000FF"/>
          <w:lang w:val="fr-FR"/>
        </w:rPr>
        <w:t>F0</w:t>
      </w:r>
      <w:r w:rsidR="00B57F02">
        <w:rPr>
          <w:rFonts w:ascii="Calibri" w:hAnsi="Calibri" w:cs="Arial"/>
          <w:b/>
          <w:color w:val="0000FF"/>
          <w:lang w:val="fr-FR"/>
        </w:rPr>
        <w:t>2</w:t>
      </w:r>
      <w:r w:rsidR="00CF7220" w:rsidRPr="00EB48D9">
        <w:rPr>
          <w:rFonts w:ascii="Calibri" w:hAnsi="Calibri" w:cs="Arial"/>
          <w:b/>
          <w:color w:val="0000FF"/>
          <w:lang w:val="fr-FR"/>
        </w:rPr>
        <w:t>-</w:t>
      </w:r>
      <w:r w:rsidR="0067033B">
        <w:rPr>
          <w:rFonts w:ascii="Calibri" w:hAnsi="Calibri" w:cs="Arial"/>
          <w:b/>
          <w:color w:val="0000FF"/>
          <w:lang w:val="fr-FR"/>
        </w:rPr>
        <w:t>2</w:t>
      </w:r>
      <w:r w:rsidR="0031450B">
        <w:rPr>
          <w:rFonts w:ascii="Calibri" w:hAnsi="Calibri" w:cs="Arial"/>
          <w:b/>
          <w:color w:val="0000FF"/>
          <w:lang w:val="fr-FR"/>
        </w:rPr>
        <w:t>2</w:t>
      </w:r>
      <w:r w:rsidR="00374F5A">
        <w:rPr>
          <w:rFonts w:ascii="Calibri" w:hAnsi="Calibri" w:cs="Arial"/>
          <w:b/>
          <w:color w:val="0000FF"/>
          <w:lang w:val="fr-FR"/>
        </w:rPr>
        <w:t xml:space="preserve"> </w:t>
      </w:r>
      <w:r w:rsidR="00374F5A" w:rsidRPr="007774A4">
        <w:rPr>
          <w:rFonts w:ascii="Calibri" w:hAnsi="Calibri" w:cs="Arial"/>
          <w:b/>
          <w:lang w:val="fr-FR"/>
        </w:rPr>
        <w:t>(PAGE 1 of 2</w:t>
      </w:r>
      <w:r w:rsidR="00FC3A33" w:rsidRPr="007774A4">
        <w:rPr>
          <w:rFonts w:ascii="Calibri" w:hAnsi="Calibri" w:cs="Arial"/>
          <w:b/>
          <w:lang w:val="fr-FR"/>
        </w:rPr>
        <w:t>)</w:t>
      </w:r>
    </w:p>
    <w:p w14:paraId="17BF6900" w14:textId="77777777" w:rsidR="00F6027D" w:rsidRDefault="00F6027D" w:rsidP="000B60E0">
      <w:pPr>
        <w:ind w:left="4320" w:firstLine="720"/>
        <w:rPr>
          <w:rFonts w:ascii="Calibri" w:hAnsi="Calibri" w:cs="Arial"/>
          <w:b/>
        </w:rPr>
      </w:pPr>
    </w:p>
    <w:p w14:paraId="252BEE95" w14:textId="77777777" w:rsidR="00F6027D" w:rsidRDefault="00F6027D" w:rsidP="000B60E0">
      <w:pPr>
        <w:ind w:left="4320" w:firstLine="720"/>
        <w:rPr>
          <w:rFonts w:ascii="Calibri" w:hAnsi="Calibri" w:cs="Arial"/>
          <w:b/>
        </w:rPr>
      </w:pPr>
    </w:p>
    <w:p w14:paraId="216C8BD8" w14:textId="77777777" w:rsidR="00BA084B" w:rsidRPr="00EB48D9" w:rsidRDefault="00A753B2" w:rsidP="000B60E0">
      <w:pPr>
        <w:ind w:left="4320" w:firstLine="720"/>
        <w:rPr>
          <w:rFonts w:ascii="Calibri" w:hAnsi="Calibri" w:cs="Arial"/>
          <w:b/>
          <w:color w:val="0000FF"/>
        </w:rPr>
      </w:pPr>
      <w:r>
        <w:rPr>
          <w:rFonts w:ascii="Calibri" w:hAnsi="Calibri" w:cs="Arial"/>
          <w:b/>
        </w:rPr>
        <w:t xml:space="preserve">                                                                                                   </w:t>
      </w:r>
    </w:p>
    <w:p w14:paraId="5C3D9C68" w14:textId="77777777" w:rsidR="002B0181" w:rsidRPr="00EB48D9" w:rsidRDefault="00A753B2" w:rsidP="004E3A71">
      <w:pPr>
        <w:rPr>
          <w:rFonts w:ascii="Calibri" w:hAnsi="Calibri" w:cs="Arial"/>
          <w:b/>
        </w:rPr>
      </w:pPr>
      <w:r w:rsidRPr="003416BC">
        <w:rPr>
          <w:rFonts w:ascii="Calibri" w:hAnsi="Calibri" w:cs="Arial"/>
          <w:b/>
          <w:lang w:val="fr-FR"/>
        </w:rPr>
        <w:t>SURVEY QUESTIONNAIRE</w:t>
      </w:r>
      <w:r>
        <w:rPr>
          <w:rFonts w:ascii="Calibri" w:hAnsi="Calibri" w:cs="Arial"/>
          <w:b/>
          <w:lang w:val="fr-FR"/>
        </w:rPr>
        <w:t> :</w:t>
      </w:r>
      <w:r w:rsidR="004E3A71" w:rsidRPr="00EB48D9">
        <w:rPr>
          <w:rFonts w:ascii="Calibri" w:hAnsi="Calibri" w:cs="Arial"/>
          <w:b/>
        </w:rPr>
        <w:tab/>
      </w:r>
    </w:p>
    <w:p w14:paraId="42A631CD" w14:textId="4C440E36" w:rsidR="002B0181" w:rsidRPr="00EB48D9" w:rsidRDefault="00F6027D" w:rsidP="004E3A71">
      <w:pPr>
        <w:rPr>
          <w:rFonts w:ascii="Calibri" w:hAnsi="Calibri" w:cs="Arial"/>
          <w:b/>
        </w:rPr>
      </w:pPr>
      <w:r w:rsidRPr="00EB48D9">
        <w:rPr>
          <w:rFonts w:ascii="Calibri" w:hAnsi="Calibri" w:cs="Arial"/>
          <w:b/>
        </w:rPr>
        <w:t>Return date:</w:t>
      </w:r>
      <w:r w:rsidRPr="00EB48D9">
        <w:rPr>
          <w:rFonts w:ascii="Calibri" w:hAnsi="Calibri" w:cs="Arial"/>
          <w:b/>
          <w:color w:val="0000FF"/>
        </w:rPr>
        <w:t xml:space="preserve"> </w:t>
      </w:r>
      <w:r w:rsidR="00B57F02">
        <w:rPr>
          <w:rFonts w:ascii="Calibri" w:hAnsi="Calibri" w:cs="Arial"/>
          <w:b/>
          <w:color w:val="0070C0"/>
          <w:szCs w:val="28"/>
        </w:rPr>
        <w:t>29</w:t>
      </w:r>
      <w:r w:rsidRPr="0077065E">
        <w:rPr>
          <w:rFonts w:ascii="Calibri" w:hAnsi="Calibri" w:cs="Arial"/>
          <w:b/>
          <w:color w:val="0070C0"/>
          <w:szCs w:val="28"/>
        </w:rPr>
        <w:t xml:space="preserve"> </w:t>
      </w:r>
      <w:r w:rsidR="00B57F02">
        <w:rPr>
          <w:rFonts w:ascii="Calibri" w:hAnsi="Calibri" w:cs="Arial"/>
          <w:b/>
          <w:color w:val="0070C0"/>
          <w:szCs w:val="28"/>
        </w:rPr>
        <w:t xml:space="preserve">July </w:t>
      </w:r>
      <w:r w:rsidR="00E5780F" w:rsidRPr="0077065E">
        <w:rPr>
          <w:rFonts w:ascii="Calibri" w:hAnsi="Calibri" w:cs="Arial"/>
          <w:b/>
          <w:color w:val="0070C0"/>
          <w:szCs w:val="28"/>
        </w:rPr>
        <w:t>202</w:t>
      </w:r>
      <w:r w:rsidR="0031450B">
        <w:rPr>
          <w:rFonts w:ascii="Calibri" w:hAnsi="Calibri" w:cs="Arial"/>
          <w:b/>
          <w:color w:val="0070C0"/>
          <w:szCs w:val="28"/>
        </w:rPr>
        <w:t>2</w:t>
      </w:r>
    </w:p>
    <w:p w14:paraId="7CD14E26" w14:textId="77777777" w:rsidR="004E3A71" w:rsidRPr="00EB48D9" w:rsidRDefault="004E3A71" w:rsidP="004E3A71">
      <w:pPr>
        <w:rPr>
          <w:rFonts w:ascii="Calibri" w:hAnsi="Calibri" w:cs="Arial"/>
          <w:b/>
        </w:rPr>
      </w:pPr>
      <w:r w:rsidRPr="00EB48D9">
        <w:rPr>
          <w:rFonts w:ascii="Calibri" w:hAnsi="Calibri" w:cs="Arial"/>
          <w:b/>
        </w:rPr>
        <w:t xml:space="preserve">LABORATORY CODE: </w:t>
      </w:r>
    </w:p>
    <w:p w14:paraId="04B00F5B" w14:textId="77777777" w:rsidR="002B0181" w:rsidRPr="00EB48D9" w:rsidRDefault="002B0181" w:rsidP="001846D8">
      <w:pPr>
        <w:rPr>
          <w:rFonts w:ascii="Calibri" w:hAnsi="Calibri" w:cs="Arial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88"/>
        <w:gridCol w:w="2617"/>
        <w:gridCol w:w="2972"/>
        <w:gridCol w:w="3436"/>
        <w:gridCol w:w="2135"/>
      </w:tblGrid>
      <w:tr w:rsidR="00492450" w:rsidRPr="00EB48D9" w14:paraId="4EE7427C" w14:textId="77777777" w:rsidTr="0031450B">
        <w:tc>
          <w:tcPr>
            <w:tcW w:w="2788" w:type="dxa"/>
            <w:shd w:val="clear" w:color="auto" w:fill="auto"/>
          </w:tcPr>
          <w:p w14:paraId="7149B9CC" w14:textId="77777777" w:rsidR="00492450" w:rsidRPr="00EB48D9" w:rsidRDefault="00492450" w:rsidP="00570DDC">
            <w:pPr>
              <w:jc w:val="both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 xml:space="preserve">SAMPLE </w:t>
            </w:r>
          </w:p>
        </w:tc>
        <w:tc>
          <w:tcPr>
            <w:tcW w:w="2617" w:type="dxa"/>
            <w:shd w:val="clear" w:color="auto" w:fill="auto"/>
          </w:tcPr>
          <w:p w14:paraId="3469B99A" w14:textId="77777777" w:rsidR="00492450" w:rsidRPr="00EB48D9" w:rsidRDefault="00492450" w:rsidP="00570DDC">
            <w:pPr>
              <w:jc w:val="both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>CLINICAL SCENARIO</w:t>
            </w:r>
          </w:p>
        </w:tc>
        <w:tc>
          <w:tcPr>
            <w:tcW w:w="2972" w:type="dxa"/>
            <w:shd w:val="clear" w:color="auto" w:fill="auto"/>
          </w:tcPr>
          <w:p w14:paraId="57021166" w14:textId="77777777" w:rsidR="00492450" w:rsidRPr="00EB48D9" w:rsidRDefault="00492450" w:rsidP="00570DDC">
            <w:pPr>
              <w:jc w:val="both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>CHALLENGE</w:t>
            </w:r>
          </w:p>
        </w:tc>
        <w:tc>
          <w:tcPr>
            <w:tcW w:w="3436" w:type="dxa"/>
            <w:shd w:val="clear" w:color="auto" w:fill="auto"/>
          </w:tcPr>
          <w:p w14:paraId="056268B3" w14:textId="77777777" w:rsidR="00492450" w:rsidRPr="00EB48D9" w:rsidRDefault="00492450" w:rsidP="00570DDC">
            <w:pPr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 xml:space="preserve">ANSWER </w:t>
            </w:r>
          </w:p>
        </w:tc>
        <w:tc>
          <w:tcPr>
            <w:tcW w:w="2135" w:type="dxa"/>
            <w:shd w:val="clear" w:color="auto" w:fill="auto"/>
          </w:tcPr>
          <w:p w14:paraId="2B574B0F" w14:textId="77777777" w:rsidR="00492450" w:rsidRPr="00EB48D9" w:rsidRDefault="00492450" w:rsidP="00570DDC">
            <w:pPr>
              <w:jc w:val="center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>ALLOCATED MARK</w:t>
            </w:r>
          </w:p>
        </w:tc>
      </w:tr>
      <w:tr w:rsidR="0031450B" w:rsidRPr="00EB48D9" w14:paraId="362883CC" w14:textId="77777777" w:rsidTr="0031450B">
        <w:tc>
          <w:tcPr>
            <w:tcW w:w="2788" w:type="dxa"/>
            <w:shd w:val="clear" w:color="auto" w:fill="auto"/>
          </w:tcPr>
          <w:p w14:paraId="18EE6631" w14:textId="2CD13143" w:rsidR="0031450B" w:rsidRPr="00614A22" w:rsidRDefault="0031450B" w:rsidP="0031450B">
            <w:pPr>
              <w:rPr>
                <w:rFonts w:ascii="Calibri" w:hAnsi="Calibri"/>
                <w:b/>
              </w:rPr>
            </w:pPr>
            <w:r w:rsidRPr="00614A22">
              <w:rPr>
                <w:rFonts w:ascii="Calibri" w:hAnsi="Calibri"/>
                <w:b/>
              </w:rPr>
              <w:t>F0</w:t>
            </w:r>
            <w:r w:rsidR="00B57F02">
              <w:rPr>
                <w:rFonts w:ascii="Calibri" w:hAnsi="Calibri"/>
                <w:b/>
              </w:rPr>
              <w:t>2</w:t>
            </w:r>
            <w:r w:rsidRPr="00614A22">
              <w:rPr>
                <w:rFonts w:ascii="Calibri" w:hAnsi="Calibri"/>
                <w:b/>
              </w:rPr>
              <w:t>-</w:t>
            </w:r>
            <w:r>
              <w:rPr>
                <w:rFonts w:ascii="Calibri" w:hAnsi="Calibri"/>
                <w:b/>
              </w:rPr>
              <w:t>22</w:t>
            </w:r>
            <w:r w:rsidRPr="00614A22">
              <w:rPr>
                <w:rFonts w:ascii="Calibri" w:hAnsi="Calibri"/>
                <w:b/>
              </w:rPr>
              <w:t>E</w:t>
            </w:r>
          </w:p>
          <w:p w14:paraId="0CD322CC" w14:textId="77777777" w:rsidR="0031450B" w:rsidRPr="00614A22" w:rsidRDefault="0031450B" w:rsidP="0031450B">
            <w:pPr>
              <w:rPr>
                <w:rFonts w:ascii="Calibri" w:hAnsi="Calibri"/>
              </w:rPr>
            </w:pPr>
            <w:r w:rsidRPr="00614A22">
              <w:rPr>
                <w:rFonts w:ascii="Calibri" w:hAnsi="Calibri"/>
              </w:rPr>
              <w:t xml:space="preserve">(slide) </w:t>
            </w:r>
          </w:p>
          <w:p w14:paraId="1AEA9A0B" w14:textId="56D8807E" w:rsidR="0031450B" w:rsidRPr="00614A22" w:rsidRDefault="00B57F02" w:rsidP="0031450B">
            <w:pPr>
              <w:rPr>
                <w:rFonts w:ascii="Calibri" w:hAnsi="Calibri"/>
                <w:color w:val="0000FF"/>
              </w:rPr>
            </w:pPr>
            <w:r>
              <w:rPr>
                <w:rFonts w:asciiTheme="minorHAnsi" w:hAnsiTheme="minorHAnsi" w:cstheme="minorHAnsi"/>
                <w:color w:val="0000FF"/>
              </w:rPr>
              <w:t>Skin scrapings</w:t>
            </w:r>
          </w:p>
        </w:tc>
        <w:tc>
          <w:tcPr>
            <w:tcW w:w="2617" w:type="dxa"/>
            <w:shd w:val="clear" w:color="auto" w:fill="auto"/>
          </w:tcPr>
          <w:p w14:paraId="352458BC" w14:textId="199CA29E" w:rsidR="0031450B" w:rsidRPr="00614A22" w:rsidRDefault="00B57F02" w:rsidP="0031450B">
            <w:pPr>
              <w:rPr>
                <w:rFonts w:ascii="Calibri" w:hAnsi="Calibri"/>
                <w:color w:val="0000FF"/>
              </w:rPr>
            </w:pPr>
            <w:r>
              <w:rPr>
                <w:rFonts w:asciiTheme="minorHAnsi" w:hAnsiTheme="minorHAnsi" w:cstheme="minorHAnsi"/>
                <w:color w:val="0000FF"/>
              </w:rPr>
              <w:t>Suspected dermatophyte (tinea) infection</w:t>
            </w:r>
          </w:p>
        </w:tc>
        <w:tc>
          <w:tcPr>
            <w:tcW w:w="2972" w:type="dxa"/>
            <w:shd w:val="clear" w:color="auto" w:fill="auto"/>
          </w:tcPr>
          <w:p w14:paraId="4E6CFBBD" w14:textId="77777777" w:rsidR="0031450B" w:rsidRPr="00EB48D9" w:rsidRDefault="0031450B" w:rsidP="0031450B">
            <w:pPr>
              <w:jc w:val="both"/>
              <w:rPr>
                <w:rFonts w:ascii="Calibri" w:hAnsi="Calibri" w:cs="Arial"/>
              </w:rPr>
            </w:pPr>
            <w:r w:rsidRPr="00EB48D9">
              <w:rPr>
                <w:rFonts w:ascii="Calibri" w:hAnsi="Calibri" w:cs="Arial"/>
              </w:rPr>
              <w:t xml:space="preserve">Were yeasts observed microscopically? Stain the provided slide. </w:t>
            </w:r>
          </w:p>
        </w:tc>
        <w:tc>
          <w:tcPr>
            <w:tcW w:w="3436" w:type="dxa"/>
            <w:shd w:val="clear" w:color="auto" w:fill="auto"/>
          </w:tcPr>
          <w:p w14:paraId="46025A86" w14:textId="77777777" w:rsidR="0031450B" w:rsidRPr="00EB48D9" w:rsidRDefault="0031450B" w:rsidP="0031450B">
            <w:pPr>
              <w:rPr>
                <w:rFonts w:ascii="Calibri" w:hAnsi="Calibri" w:cs="Arial"/>
              </w:rPr>
            </w:pPr>
            <w:r w:rsidRPr="00EB48D9">
              <w:rPr>
                <w:rFonts w:ascii="Calibri" w:hAnsi="Calibri" w:cs="Arial"/>
              </w:rPr>
              <w:t xml:space="preserve">Yes     </w:t>
            </w:r>
            <w:r w:rsidRPr="00EB48D9">
              <w:rPr>
                <w:rFonts w:ascii="Calibri" w:hAnsi="Calibri" w:cs="Arial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48D9">
              <w:rPr>
                <w:rFonts w:ascii="Calibri" w:hAnsi="Calibri" w:cs="Arial"/>
                <w:b/>
              </w:rPr>
              <w:instrText xml:space="preserve"> FORMCHECKBOX </w:instrText>
            </w:r>
            <w:r>
              <w:rPr>
                <w:rFonts w:ascii="Calibri" w:hAnsi="Calibri" w:cs="Arial"/>
                <w:b/>
              </w:rPr>
            </w:r>
            <w:r>
              <w:rPr>
                <w:rFonts w:ascii="Calibri" w:hAnsi="Calibri" w:cs="Arial"/>
                <w:b/>
              </w:rPr>
              <w:fldChar w:fldCharType="separate"/>
            </w:r>
            <w:r w:rsidRPr="00EB48D9">
              <w:rPr>
                <w:rFonts w:ascii="Calibri" w:hAnsi="Calibri" w:cs="Arial"/>
                <w:b/>
              </w:rPr>
              <w:fldChar w:fldCharType="end"/>
            </w:r>
            <w:r w:rsidRPr="00EB48D9">
              <w:rPr>
                <w:rFonts w:ascii="Calibri" w:hAnsi="Calibri" w:cs="Arial"/>
                <w:b/>
              </w:rPr>
              <w:t xml:space="preserve">                </w:t>
            </w:r>
            <w:r w:rsidRPr="00EB48D9">
              <w:rPr>
                <w:rFonts w:ascii="Calibri" w:hAnsi="Calibri" w:cs="Arial"/>
              </w:rPr>
              <w:t xml:space="preserve">No     </w:t>
            </w:r>
            <w:r w:rsidRPr="00EB48D9">
              <w:rPr>
                <w:rFonts w:ascii="Calibri" w:hAnsi="Calibri" w:cs="Arial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48D9">
              <w:rPr>
                <w:rFonts w:ascii="Calibri" w:hAnsi="Calibri" w:cs="Arial"/>
                <w:b/>
              </w:rPr>
              <w:instrText xml:space="preserve"> FORMCHECKBOX </w:instrText>
            </w:r>
            <w:r>
              <w:rPr>
                <w:rFonts w:ascii="Calibri" w:hAnsi="Calibri" w:cs="Arial"/>
                <w:b/>
              </w:rPr>
            </w:r>
            <w:r>
              <w:rPr>
                <w:rFonts w:ascii="Calibri" w:hAnsi="Calibri" w:cs="Arial"/>
                <w:b/>
              </w:rPr>
              <w:fldChar w:fldCharType="separate"/>
            </w:r>
            <w:r w:rsidRPr="00EB48D9">
              <w:rPr>
                <w:rFonts w:ascii="Calibri" w:hAnsi="Calibri" w:cs="Arial"/>
                <w:b/>
              </w:rPr>
              <w:fldChar w:fldCharType="end"/>
            </w:r>
            <w:r w:rsidRPr="00EB48D9">
              <w:rPr>
                <w:rFonts w:ascii="Calibri" w:hAnsi="Calibri" w:cs="Arial"/>
                <w:b/>
              </w:rPr>
              <w:t xml:space="preserve">  </w:t>
            </w:r>
          </w:p>
        </w:tc>
        <w:tc>
          <w:tcPr>
            <w:tcW w:w="2135" w:type="dxa"/>
            <w:shd w:val="clear" w:color="auto" w:fill="auto"/>
          </w:tcPr>
          <w:p w14:paraId="6357B0DA" w14:textId="77777777" w:rsidR="0031450B" w:rsidRPr="00EB48D9" w:rsidRDefault="0031450B" w:rsidP="0031450B">
            <w:pPr>
              <w:jc w:val="center"/>
              <w:rPr>
                <w:rFonts w:ascii="Calibri" w:hAnsi="Calibri" w:cs="Arial"/>
              </w:rPr>
            </w:pPr>
            <w:r w:rsidRPr="00EB48D9">
              <w:rPr>
                <w:rFonts w:ascii="Calibri" w:hAnsi="Calibri" w:cs="Arial"/>
              </w:rPr>
              <w:t>0 or 4</w:t>
            </w:r>
          </w:p>
        </w:tc>
      </w:tr>
      <w:tr w:rsidR="0031450B" w:rsidRPr="00EB48D9" w14:paraId="0CA42BBB" w14:textId="77777777" w:rsidTr="0031450B">
        <w:tc>
          <w:tcPr>
            <w:tcW w:w="2788" w:type="dxa"/>
            <w:vMerge w:val="restart"/>
            <w:shd w:val="clear" w:color="auto" w:fill="auto"/>
          </w:tcPr>
          <w:p w14:paraId="4B54F277" w14:textId="65C1599E" w:rsidR="0031450B" w:rsidRPr="00614A22" w:rsidRDefault="0031450B" w:rsidP="0031450B">
            <w:pPr>
              <w:rPr>
                <w:rFonts w:ascii="Calibri" w:hAnsi="Calibri"/>
                <w:b/>
              </w:rPr>
            </w:pPr>
            <w:r w:rsidRPr="00614A22">
              <w:rPr>
                <w:rFonts w:ascii="Calibri" w:hAnsi="Calibri"/>
                <w:b/>
              </w:rPr>
              <w:t>F0</w:t>
            </w:r>
            <w:r w:rsidR="00B57F02">
              <w:rPr>
                <w:rFonts w:ascii="Calibri" w:hAnsi="Calibri"/>
                <w:b/>
              </w:rPr>
              <w:t>2</w:t>
            </w:r>
            <w:r w:rsidRPr="00614A22">
              <w:rPr>
                <w:rFonts w:ascii="Calibri" w:hAnsi="Calibri"/>
                <w:b/>
              </w:rPr>
              <w:t>-</w:t>
            </w:r>
            <w:r>
              <w:rPr>
                <w:rFonts w:ascii="Calibri" w:hAnsi="Calibri"/>
                <w:b/>
              </w:rPr>
              <w:t>22</w:t>
            </w:r>
            <w:r w:rsidRPr="00614A22">
              <w:rPr>
                <w:rFonts w:ascii="Calibri" w:hAnsi="Calibri"/>
                <w:b/>
              </w:rPr>
              <w:t>F</w:t>
            </w:r>
          </w:p>
          <w:p w14:paraId="14E69267" w14:textId="77777777" w:rsidR="0031450B" w:rsidRPr="00614A22" w:rsidRDefault="0031450B" w:rsidP="0031450B">
            <w:pPr>
              <w:rPr>
                <w:rFonts w:ascii="Calibri" w:hAnsi="Calibri"/>
              </w:rPr>
            </w:pPr>
            <w:r w:rsidRPr="00614A22">
              <w:rPr>
                <w:rFonts w:ascii="Calibri" w:hAnsi="Calibri"/>
              </w:rPr>
              <w:t>(suspended culture)</w:t>
            </w:r>
          </w:p>
          <w:p w14:paraId="6C8B44B8" w14:textId="616617F3" w:rsidR="0031450B" w:rsidRPr="00614A22" w:rsidRDefault="00B57F02" w:rsidP="0031450B">
            <w:pPr>
              <w:rPr>
                <w:rFonts w:ascii="Calibri" w:hAnsi="Calibri"/>
                <w:color w:val="0000FF"/>
              </w:rPr>
            </w:pPr>
            <w:r>
              <w:rPr>
                <w:rFonts w:asciiTheme="minorHAnsi" w:hAnsiTheme="minorHAnsi" w:cstheme="minorHAnsi"/>
                <w:color w:val="0000FF"/>
              </w:rPr>
              <w:t>Blood</w:t>
            </w:r>
          </w:p>
        </w:tc>
        <w:tc>
          <w:tcPr>
            <w:tcW w:w="2617" w:type="dxa"/>
            <w:vMerge w:val="restart"/>
            <w:shd w:val="clear" w:color="auto" w:fill="auto"/>
          </w:tcPr>
          <w:p w14:paraId="35D835BD" w14:textId="3C2163FA" w:rsidR="0031450B" w:rsidRPr="00614A22" w:rsidRDefault="00B57F02" w:rsidP="0031450B">
            <w:pPr>
              <w:rPr>
                <w:rFonts w:ascii="Calibri" w:hAnsi="Calibri"/>
                <w:color w:val="0000FF"/>
              </w:rPr>
            </w:pPr>
            <w:r>
              <w:rPr>
                <w:rFonts w:asciiTheme="minorHAnsi" w:hAnsiTheme="minorHAnsi" w:cstheme="minorHAnsi"/>
                <w:color w:val="0000FF"/>
              </w:rPr>
              <w:t>ICU patients receiving probiotics</w:t>
            </w:r>
          </w:p>
        </w:tc>
        <w:tc>
          <w:tcPr>
            <w:tcW w:w="2972" w:type="dxa"/>
            <w:shd w:val="clear" w:color="auto" w:fill="auto"/>
          </w:tcPr>
          <w:p w14:paraId="429266E8" w14:textId="77777777" w:rsidR="0031450B" w:rsidRPr="00EB48D9" w:rsidRDefault="0031450B" w:rsidP="0031450B">
            <w:pPr>
              <w:jc w:val="both"/>
              <w:rPr>
                <w:rFonts w:ascii="Calibri" w:hAnsi="Calibri" w:cs="Arial"/>
              </w:rPr>
            </w:pPr>
            <w:r w:rsidRPr="00EB48D9">
              <w:rPr>
                <w:rFonts w:ascii="Calibri" w:hAnsi="Calibri" w:cs="Arial"/>
              </w:rPr>
              <w:t xml:space="preserve">What is the identification* </w:t>
            </w:r>
            <w:r>
              <w:rPr>
                <w:rFonts w:ascii="Calibri" w:hAnsi="Calibri" w:cs="Arial"/>
              </w:rPr>
              <w:t>of the organism? Provide genus and/or species</w:t>
            </w:r>
            <w:r w:rsidRPr="00EB48D9">
              <w:rPr>
                <w:rFonts w:ascii="Calibri" w:hAnsi="Calibri" w:cs="Arial"/>
              </w:rPr>
              <w:t xml:space="preserve"> name. </w:t>
            </w:r>
          </w:p>
          <w:p w14:paraId="0582A48E" w14:textId="77777777" w:rsidR="0031450B" w:rsidRPr="00EB48D9" w:rsidRDefault="0031450B" w:rsidP="0031450B">
            <w:pPr>
              <w:jc w:val="both"/>
              <w:rPr>
                <w:rFonts w:ascii="Calibri" w:hAnsi="Calibri" w:cs="Arial"/>
              </w:rPr>
            </w:pPr>
          </w:p>
        </w:tc>
        <w:tc>
          <w:tcPr>
            <w:tcW w:w="3436" w:type="dxa"/>
            <w:shd w:val="clear" w:color="auto" w:fill="auto"/>
          </w:tcPr>
          <w:p w14:paraId="7FEF9FFE" w14:textId="77777777" w:rsidR="0031450B" w:rsidRPr="00EB48D9" w:rsidRDefault="0031450B" w:rsidP="0031450B">
            <w:pPr>
              <w:rPr>
                <w:rFonts w:ascii="Calibri" w:hAnsi="Calibri" w:cs="Arial"/>
                <w:color w:val="C0C0C0"/>
              </w:rPr>
            </w:pPr>
            <w:r w:rsidRPr="00EB48D9">
              <w:rPr>
                <w:rFonts w:ascii="Calibri" w:hAnsi="Calibri" w:cs="Arial"/>
                <w:color w:val="C0C0C0"/>
              </w:rPr>
              <w:t>Only one answer code</w:t>
            </w:r>
          </w:p>
        </w:tc>
        <w:tc>
          <w:tcPr>
            <w:tcW w:w="2135" w:type="dxa"/>
            <w:shd w:val="clear" w:color="auto" w:fill="auto"/>
          </w:tcPr>
          <w:p w14:paraId="26D9CD42" w14:textId="77777777" w:rsidR="0031450B" w:rsidRPr="00EB48D9" w:rsidRDefault="0031450B" w:rsidP="0031450B">
            <w:pPr>
              <w:jc w:val="center"/>
              <w:rPr>
                <w:rFonts w:ascii="Calibri" w:hAnsi="Calibri" w:cs="Arial"/>
              </w:rPr>
            </w:pPr>
            <w:r w:rsidRPr="00EB48D9">
              <w:rPr>
                <w:rFonts w:ascii="Calibri" w:hAnsi="Calibri" w:cs="Arial"/>
              </w:rPr>
              <w:t>0 or 1 or 3 or 4</w:t>
            </w:r>
          </w:p>
        </w:tc>
      </w:tr>
      <w:tr w:rsidR="0031450B" w:rsidRPr="00EB48D9" w14:paraId="7B099CD2" w14:textId="77777777" w:rsidTr="0031450B">
        <w:tc>
          <w:tcPr>
            <w:tcW w:w="2788" w:type="dxa"/>
            <w:vMerge/>
            <w:shd w:val="clear" w:color="auto" w:fill="auto"/>
          </w:tcPr>
          <w:p w14:paraId="112E54BE" w14:textId="77777777" w:rsidR="0031450B" w:rsidRPr="00EB48D9" w:rsidRDefault="0031450B" w:rsidP="0031450B">
            <w:pPr>
              <w:jc w:val="both"/>
              <w:rPr>
                <w:rFonts w:ascii="Calibri" w:hAnsi="Calibri" w:cs="Arial"/>
              </w:rPr>
            </w:pPr>
          </w:p>
        </w:tc>
        <w:tc>
          <w:tcPr>
            <w:tcW w:w="2617" w:type="dxa"/>
            <w:vMerge/>
            <w:shd w:val="clear" w:color="auto" w:fill="auto"/>
          </w:tcPr>
          <w:p w14:paraId="3975AC27" w14:textId="77777777" w:rsidR="0031450B" w:rsidRPr="00EB48D9" w:rsidRDefault="0031450B" w:rsidP="0031450B">
            <w:pPr>
              <w:jc w:val="both"/>
              <w:rPr>
                <w:rFonts w:ascii="Calibri" w:hAnsi="Calibri" w:cs="Arial"/>
              </w:rPr>
            </w:pPr>
          </w:p>
        </w:tc>
        <w:tc>
          <w:tcPr>
            <w:tcW w:w="2972" w:type="dxa"/>
            <w:shd w:val="clear" w:color="auto" w:fill="auto"/>
          </w:tcPr>
          <w:p w14:paraId="725A37AC" w14:textId="77777777" w:rsidR="0031450B" w:rsidRPr="00EB48D9" w:rsidRDefault="0031450B" w:rsidP="0031450B">
            <w:pPr>
              <w:rPr>
                <w:rFonts w:ascii="Calibri" w:hAnsi="Calibri" w:cs="Arial"/>
                <w:bCs/>
              </w:rPr>
            </w:pPr>
            <w:r w:rsidRPr="00EB48D9">
              <w:rPr>
                <w:rFonts w:ascii="Calibri" w:hAnsi="Calibri" w:cs="Arial"/>
                <w:bCs/>
              </w:rPr>
              <w:t>What method was used to identify the organism?</w:t>
            </w:r>
          </w:p>
        </w:tc>
        <w:tc>
          <w:tcPr>
            <w:tcW w:w="3436" w:type="dxa"/>
            <w:shd w:val="clear" w:color="auto" w:fill="auto"/>
          </w:tcPr>
          <w:p w14:paraId="0A16A3B8" w14:textId="77777777" w:rsidR="0031450B" w:rsidRPr="00EB48D9" w:rsidRDefault="0031450B" w:rsidP="0031450B">
            <w:pPr>
              <w:rPr>
                <w:rFonts w:ascii="Calibri" w:hAnsi="Calibri" w:cs="Arial"/>
                <w:color w:val="C0C0C0"/>
              </w:rPr>
            </w:pPr>
            <w:r w:rsidRPr="00EB48D9">
              <w:rPr>
                <w:rFonts w:ascii="Calibri" w:hAnsi="Calibri" w:cs="Arial"/>
                <w:color w:val="C0C0C0"/>
              </w:rPr>
              <w:t>Any number of answer codes</w:t>
            </w:r>
          </w:p>
          <w:p w14:paraId="2193826B" w14:textId="77777777" w:rsidR="0031450B" w:rsidRPr="00EB48D9" w:rsidRDefault="0031450B" w:rsidP="0031450B">
            <w:pPr>
              <w:rPr>
                <w:rFonts w:ascii="Calibri" w:hAnsi="Calibri" w:cs="Arial"/>
                <w:b/>
                <w:bCs/>
              </w:rPr>
            </w:pPr>
          </w:p>
        </w:tc>
        <w:tc>
          <w:tcPr>
            <w:tcW w:w="2135" w:type="dxa"/>
            <w:shd w:val="clear" w:color="auto" w:fill="auto"/>
          </w:tcPr>
          <w:p w14:paraId="32FEFBAB" w14:textId="77777777" w:rsidR="0031450B" w:rsidRPr="00EB48D9" w:rsidRDefault="0031450B" w:rsidP="0031450B">
            <w:pPr>
              <w:jc w:val="center"/>
              <w:rPr>
                <w:rFonts w:ascii="Calibri" w:hAnsi="Calibri" w:cs="Arial"/>
                <w:bCs/>
              </w:rPr>
            </w:pPr>
            <w:r w:rsidRPr="00EB48D9">
              <w:rPr>
                <w:rFonts w:ascii="Calibri" w:hAnsi="Calibri" w:cs="Arial"/>
                <w:bCs/>
              </w:rPr>
              <w:t>Ungraded</w:t>
            </w:r>
          </w:p>
        </w:tc>
      </w:tr>
    </w:tbl>
    <w:p w14:paraId="3AD20BFE" w14:textId="77777777" w:rsidR="002B0181" w:rsidRPr="00EB48D9" w:rsidRDefault="00EF1F8A" w:rsidP="00EF1F8A">
      <w:pPr>
        <w:rPr>
          <w:rFonts w:ascii="Calibri" w:hAnsi="Calibri" w:cs="Arial"/>
          <w:b/>
          <w:bCs/>
          <w:color w:val="0000FF"/>
          <w:sz w:val="20"/>
          <w:szCs w:val="20"/>
        </w:rPr>
      </w:pPr>
      <w:r w:rsidRPr="00EB48D9">
        <w:rPr>
          <w:rFonts w:ascii="Calibri" w:hAnsi="Calibri" w:cs="Arial"/>
          <w:b/>
          <w:bCs/>
          <w:color w:val="0000FF"/>
          <w:sz w:val="20"/>
          <w:szCs w:val="20"/>
        </w:rPr>
        <w:t xml:space="preserve">GUIDE TO LEVEL OF IDENTIFICATION OF YEASTS*: </w:t>
      </w:r>
      <w:r w:rsidRPr="00EB48D9">
        <w:rPr>
          <w:rFonts w:ascii="Calibri" w:hAnsi="Calibri" w:cs="Arial"/>
          <w:bCs/>
          <w:color w:val="0000FF"/>
          <w:sz w:val="20"/>
          <w:szCs w:val="20"/>
        </w:rPr>
        <w:t>Yeasts that are cultured from blood or normally-sterile sites should be identified to species level, if possible. If your laboratory cannot perform identification procedures beyond a germ-tube test, these isolates should be referred for identification to a reference laboratory.</w:t>
      </w:r>
    </w:p>
    <w:p w14:paraId="2722D1BD" w14:textId="77777777" w:rsidR="002B0181" w:rsidRPr="00EB48D9" w:rsidRDefault="002B0181" w:rsidP="002B0181">
      <w:pPr>
        <w:rPr>
          <w:rFonts w:ascii="Calibri" w:hAnsi="Calibri" w:cs="Arial"/>
          <w:bCs/>
          <w:sz w:val="20"/>
          <w:szCs w:val="20"/>
        </w:rPr>
      </w:pPr>
    </w:p>
    <w:p w14:paraId="7DD4F78E" w14:textId="77777777" w:rsidR="002C1433" w:rsidRDefault="002C1433" w:rsidP="00E57E19">
      <w:pPr>
        <w:jc w:val="center"/>
        <w:rPr>
          <w:rFonts w:ascii="Calibri" w:hAnsi="Calibri" w:cs="Arial"/>
          <w:bCs/>
          <w:sz w:val="20"/>
          <w:szCs w:val="20"/>
        </w:rPr>
      </w:pPr>
    </w:p>
    <w:p w14:paraId="6E29EFC1" w14:textId="77777777" w:rsidR="002C1433" w:rsidRDefault="002C1433" w:rsidP="00E57E19">
      <w:pPr>
        <w:jc w:val="center"/>
        <w:rPr>
          <w:rFonts w:ascii="Calibri" w:hAnsi="Calibri" w:cs="Arial"/>
          <w:bCs/>
          <w:sz w:val="20"/>
          <w:szCs w:val="20"/>
        </w:rPr>
      </w:pPr>
    </w:p>
    <w:p w14:paraId="59DFB1FA" w14:textId="77777777" w:rsidR="002C1433" w:rsidRDefault="002C1433" w:rsidP="00E57E19">
      <w:pPr>
        <w:jc w:val="center"/>
        <w:rPr>
          <w:rFonts w:ascii="Calibri" w:hAnsi="Calibri" w:cs="Arial"/>
          <w:bCs/>
          <w:sz w:val="20"/>
          <w:szCs w:val="20"/>
        </w:rPr>
      </w:pPr>
    </w:p>
    <w:p w14:paraId="75BBAF31" w14:textId="77777777" w:rsidR="002C1433" w:rsidRDefault="002C1433" w:rsidP="00E57E19">
      <w:pPr>
        <w:jc w:val="center"/>
        <w:rPr>
          <w:rFonts w:ascii="Calibri" w:hAnsi="Calibri" w:cs="Arial"/>
          <w:bCs/>
          <w:sz w:val="20"/>
          <w:szCs w:val="20"/>
        </w:rPr>
      </w:pPr>
    </w:p>
    <w:p w14:paraId="3C3CCFCE" w14:textId="77777777" w:rsidR="002C1433" w:rsidRDefault="002C1433" w:rsidP="00E57E19">
      <w:pPr>
        <w:jc w:val="center"/>
        <w:rPr>
          <w:rFonts w:ascii="Calibri" w:hAnsi="Calibri" w:cs="Arial"/>
          <w:bCs/>
          <w:sz w:val="20"/>
          <w:szCs w:val="20"/>
        </w:rPr>
      </w:pPr>
    </w:p>
    <w:p w14:paraId="03FCE5FC" w14:textId="1386C8C1" w:rsidR="002B0181" w:rsidRDefault="002B0181" w:rsidP="00E57E19">
      <w:pPr>
        <w:jc w:val="center"/>
        <w:rPr>
          <w:rFonts w:ascii="Calibri" w:hAnsi="Calibri" w:cs="Arial"/>
          <w:b/>
          <w:bCs/>
        </w:rPr>
      </w:pPr>
      <w:r w:rsidRPr="00EB48D9">
        <w:rPr>
          <w:rFonts w:ascii="Calibri" w:hAnsi="Calibri" w:cs="Arial"/>
          <w:bCs/>
          <w:sz w:val="20"/>
          <w:szCs w:val="20"/>
        </w:rPr>
        <w:t xml:space="preserve">Please return the completed survey questionnaire </w:t>
      </w:r>
      <w:r w:rsidRPr="00EB48D9">
        <w:rPr>
          <w:rFonts w:ascii="Calibri" w:hAnsi="Calibri" w:cs="Arial"/>
          <w:sz w:val="20"/>
          <w:szCs w:val="20"/>
          <w:u w:val="single"/>
        </w:rPr>
        <w:t>before</w:t>
      </w:r>
      <w:r w:rsidRPr="00EB48D9">
        <w:rPr>
          <w:rFonts w:ascii="Calibri" w:hAnsi="Calibri" w:cs="Arial"/>
          <w:sz w:val="20"/>
          <w:szCs w:val="20"/>
        </w:rPr>
        <w:t xml:space="preserve"> the return deadline to</w:t>
      </w:r>
      <w:r w:rsidR="00E57E19" w:rsidRPr="00EB48D9">
        <w:rPr>
          <w:rFonts w:ascii="Calibri" w:hAnsi="Calibri" w:cs="Arial"/>
          <w:sz w:val="20"/>
          <w:szCs w:val="20"/>
        </w:rPr>
        <w:t xml:space="preserve"> </w:t>
      </w:r>
      <w:r w:rsidR="00E57E19" w:rsidRPr="00EB48D9">
        <w:rPr>
          <w:rFonts w:ascii="Calibri" w:hAnsi="Calibri" w:cs="Arial"/>
          <w:b/>
          <w:sz w:val="20"/>
          <w:szCs w:val="20"/>
        </w:rPr>
        <w:t>fax</w:t>
      </w:r>
      <w:r w:rsidR="00E57E19" w:rsidRPr="00EB48D9">
        <w:rPr>
          <w:rFonts w:ascii="Calibri" w:hAnsi="Calibri" w:cs="Arial"/>
          <w:sz w:val="20"/>
          <w:szCs w:val="20"/>
        </w:rPr>
        <w:t xml:space="preserve">: </w:t>
      </w:r>
      <w:r w:rsidR="0031450B">
        <w:rPr>
          <w:rFonts w:ascii="Calibri" w:hAnsi="Calibri" w:cs="Arial"/>
          <w:color w:val="0000FF"/>
          <w:sz w:val="20"/>
          <w:szCs w:val="20"/>
        </w:rPr>
        <w:t xml:space="preserve">+27 </w:t>
      </w:r>
      <w:r w:rsidR="00E57E19" w:rsidRPr="00EB48D9">
        <w:rPr>
          <w:rFonts w:ascii="Calibri" w:hAnsi="Calibri" w:cs="Arial"/>
          <w:color w:val="0000FF"/>
          <w:sz w:val="20"/>
          <w:szCs w:val="20"/>
        </w:rPr>
        <w:t>(0) 86 246 8373</w:t>
      </w:r>
      <w:r w:rsidR="00E57E19" w:rsidRPr="00EB48D9">
        <w:rPr>
          <w:rFonts w:ascii="Calibri" w:hAnsi="Calibri" w:cs="Arial"/>
          <w:sz w:val="20"/>
          <w:szCs w:val="20"/>
        </w:rPr>
        <w:t xml:space="preserve"> or </w:t>
      </w:r>
      <w:r w:rsidR="00E57E19" w:rsidRPr="00EB48D9">
        <w:rPr>
          <w:rFonts w:ascii="Calibri" w:hAnsi="Calibri" w:cs="Arial"/>
          <w:b/>
          <w:sz w:val="20"/>
          <w:szCs w:val="20"/>
        </w:rPr>
        <w:t>email</w:t>
      </w:r>
      <w:r w:rsidR="000128F4" w:rsidRPr="00EB48D9">
        <w:rPr>
          <w:rFonts w:ascii="Calibri" w:hAnsi="Calibri" w:cs="Arial"/>
          <w:sz w:val="20"/>
          <w:szCs w:val="20"/>
        </w:rPr>
        <w:t xml:space="preserve">: </w:t>
      </w:r>
      <w:r w:rsidR="000128F4" w:rsidRPr="00EB48D9">
        <w:rPr>
          <w:rFonts w:ascii="Calibri" w:hAnsi="Calibri" w:cs="Arial"/>
          <w:color w:val="0000FF"/>
          <w:sz w:val="20"/>
          <w:szCs w:val="20"/>
        </w:rPr>
        <w:t>m</w:t>
      </w:r>
      <w:r w:rsidR="00E57E19" w:rsidRPr="00EB48D9">
        <w:rPr>
          <w:rFonts w:ascii="Calibri" w:hAnsi="Calibri" w:cs="Arial"/>
          <w:color w:val="0000FF"/>
          <w:sz w:val="20"/>
          <w:szCs w:val="20"/>
        </w:rPr>
        <w:t>ycopts@nhls.ac.za.</w:t>
      </w:r>
      <w:r w:rsidR="00E57E19" w:rsidRPr="00EB48D9">
        <w:rPr>
          <w:rFonts w:ascii="Calibri" w:hAnsi="Calibri" w:cs="Arial"/>
          <w:sz w:val="20"/>
          <w:szCs w:val="20"/>
        </w:rPr>
        <w:t xml:space="preserve"> </w:t>
      </w:r>
      <w:r w:rsidR="00E57E19" w:rsidRPr="00EB48D9">
        <w:rPr>
          <w:rFonts w:ascii="Calibri" w:hAnsi="Calibri" w:cs="Arial"/>
          <w:b/>
          <w:bCs/>
        </w:rPr>
        <w:t xml:space="preserve"> </w:t>
      </w:r>
    </w:p>
    <w:p w14:paraId="180FA75A" w14:textId="77777777" w:rsidR="00374F5A" w:rsidRDefault="00374F5A" w:rsidP="00E57E19">
      <w:pPr>
        <w:jc w:val="center"/>
        <w:rPr>
          <w:rFonts w:ascii="Calibri" w:hAnsi="Calibri" w:cs="Arial"/>
          <w:b/>
          <w:bCs/>
        </w:rPr>
      </w:pPr>
    </w:p>
    <w:p w14:paraId="2B93E104" w14:textId="77777777" w:rsidR="00865FC1" w:rsidRDefault="00865FC1" w:rsidP="00374F5A">
      <w:pPr>
        <w:tabs>
          <w:tab w:val="left" w:pos="6285"/>
        </w:tabs>
        <w:rPr>
          <w:rFonts w:ascii="Calibri" w:hAnsi="Calibri" w:cs="Arial"/>
          <w:b/>
          <w:bCs/>
        </w:rPr>
      </w:pPr>
    </w:p>
    <w:p w14:paraId="632C2E91" w14:textId="77777777" w:rsidR="00374F5A" w:rsidRDefault="00480F4F" w:rsidP="00374F5A">
      <w:pPr>
        <w:tabs>
          <w:tab w:val="left" w:pos="6285"/>
        </w:tabs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  <w:noProof/>
          <w:lang w:val="en-ZA" w:eastAsia="en-ZA"/>
        </w:rPr>
        <w:lastRenderedPageBreak/>
        <w:object w:dxaOrig="1440" w:dyaOrig="1440" w14:anchorId="063FA863">
          <v:shape id="_x0000_s1031" type="#_x0000_t75" style="position:absolute;margin-left:173.4pt;margin-top:-38.95pt;width:350.95pt;height:81.6pt;z-index:251658752">
            <v:imagedata r:id="rId9" o:title=""/>
            <w10:wrap type="square"/>
          </v:shape>
          <o:OLEObject Type="Embed" ProgID="Word.Picture.8" ShapeID="_x0000_s1031" DrawAspect="Content" ObjectID="_1711971340" r:id="rId10"/>
        </w:object>
      </w:r>
      <w:r w:rsidR="00374F5A">
        <w:rPr>
          <w:rFonts w:ascii="Calibri" w:hAnsi="Calibri" w:cs="Arial"/>
          <w:b/>
          <w:bCs/>
        </w:rPr>
        <w:tab/>
      </w:r>
    </w:p>
    <w:p w14:paraId="310361E5" w14:textId="171AFC61" w:rsidR="00374F5A" w:rsidRPr="00EB48D9" w:rsidRDefault="00A753B2" w:rsidP="008F1798">
      <w:pPr>
        <w:tabs>
          <w:tab w:val="center" w:pos="6979"/>
        </w:tabs>
        <w:rPr>
          <w:rFonts w:ascii="Calibri" w:hAnsi="Calibri" w:cs="Arial"/>
          <w:b/>
          <w:color w:val="0000FF"/>
          <w:lang w:val="fr-FR"/>
        </w:rPr>
      </w:pPr>
      <w:r>
        <w:rPr>
          <w:rFonts w:ascii="Calibri" w:hAnsi="Calibri" w:cs="Arial"/>
          <w:b/>
          <w:color w:val="0000FF"/>
          <w:lang w:val="fr-FR"/>
        </w:rPr>
        <w:t xml:space="preserve">                                                               </w:t>
      </w:r>
      <w:r w:rsidR="00F6027D">
        <w:rPr>
          <w:rFonts w:ascii="Calibri" w:hAnsi="Calibri" w:cs="Arial"/>
          <w:b/>
          <w:color w:val="0000FF"/>
          <w:lang w:val="fr-FR"/>
        </w:rPr>
        <w:t xml:space="preserve">                                                                                                                    </w:t>
      </w:r>
      <w:r w:rsidR="008F1798">
        <w:rPr>
          <w:rFonts w:ascii="Calibri" w:hAnsi="Calibri" w:cs="Arial"/>
          <w:b/>
          <w:color w:val="0000FF"/>
          <w:lang w:val="fr-FR"/>
        </w:rPr>
        <w:t xml:space="preserve">                     </w:t>
      </w:r>
      <w:r w:rsidR="00F6027D">
        <w:rPr>
          <w:rFonts w:ascii="Calibri" w:hAnsi="Calibri" w:cs="Arial"/>
          <w:b/>
          <w:color w:val="0000FF"/>
          <w:lang w:val="fr-FR"/>
        </w:rPr>
        <w:t xml:space="preserve">  </w:t>
      </w:r>
      <w:r w:rsidR="00374F5A" w:rsidRPr="00EB48D9">
        <w:rPr>
          <w:rFonts w:ascii="Calibri" w:hAnsi="Calibri" w:cs="Arial"/>
          <w:b/>
          <w:color w:val="0000FF"/>
          <w:lang w:val="fr-FR"/>
        </w:rPr>
        <w:t>F0</w:t>
      </w:r>
      <w:r w:rsidR="00B57F02">
        <w:rPr>
          <w:rFonts w:ascii="Calibri" w:hAnsi="Calibri" w:cs="Arial"/>
          <w:b/>
          <w:color w:val="0000FF"/>
          <w:lang w:val="fr-FR"/>
        </w:rPr>
        <w:t>2</w:t>
      </w:r>
      <w:r w:rsidR="00FE68A9">
        <w:rPr>
          <w:rFonts w:ascii="Calibri" w:hAnsi="Calibri" w:cs="Arial"/>
          <w:b/>
          <w:color w:val="0000FF"/>
          <w:lang w:val="fr-FR"/>
        </w:rPr>
        <w:t>-</w:t>
      </w:r>
      <w:r w:rsidR="0067033B">
        <w:rPr>
          <w:rFonts w:ascii="Calibri" w:hAnsi="Calibri" w:cs="Arial"/>
          <w:b/>
          <w:color w:val="0000FF"/>
          <w:lang w:val="fr-FR"/>
        </w:rPr>
        <w:t>20</w:t>
      </w:r>
      <w:r w:rsidR="0031450B">
        <w:rPr>
          <w:rFonts w:ascii="Calibri" w:hAnsi="Calibri" w:cs="Arial"/>
          <w:b/>
          <w:color w:val="0000FF"/>
          <w:lang w:val="fr-FR"/>
        </w:rPr>
        <w:t>22</w:t>
      </w:r>
      <w:r w:rsidR="00374F5A" w:rsidRPr="007774A4">
        <w:rPr>
          <w:rFonts w:ascii="Calibri" w:hAnsi="Calibri" w:cs="Arial"/>
          <w:b/>
          <w:lang w:val="fr-FR"/>
        </w:rPr>
        <w:t>(PAGE 2 of 2)</w:t>
      </w:r>
    </w:p>
    <w:p w14:paraId="69CF5346" w14:textId="77777777" w:rsidR="00374F5A" w:rsidRPr="00EB48D9" w:rsidRDefault="00A753B2" w:rsidP="00374F5A">
      <w:pPr>
        <w:ind w:left="4320" w:firstLine="720"/>
        <w:rPr>
          <w:rFonts w:ascii="Calibri" w:hAnsi="Calibri" w:cs="Arial"/>
          <w:b/>
          <w:color w:val="0000FF"/>
        </w:rPr>
      </w:pPr>
      <w:r>
        <w:rPr>
          <w:rFonts w:ascii="Calibri" w:hAnsi="Calibri" w:cs="Arial"/>
          <w:b/>
        </w:rPr>
        <w:t xml:space="preserve">                                                                                                  </w:t>
      </w:r>
    </w:p>
    <w:p w14:paraId="51BA9067" w14:textId="77777777" w:rsidR="00374F5A" w:rsidRPr="00EB48D9" w:rsidRDefault="00A753B2" w:rsidP="00374F5A">
      <w:pPr>
        <w:rPr>
          <w:rFonts w:ascii="Calibri" w:hAnsi="Calibri" w:cs="Arial"/>
          <w:b/>
        </w:rPr>
      </w:pPr>
      <w:r w:rsidRPr="003416BC">
        <w:rPr>
          <w:rFonts w:ascii="Calibri" w:hAnsi="Calibri" w:cs="Arial"/>
          <w:b/>
          <w:lang w:val="fr-FR"/>
        </w:rPr>
        <w:t>SURVEY QUESTIONNAIRE</w:t>
      </w:r>
      <w:r w:rsidRPr="00EB48D9">
        <w:rPr>
          <w:rFonts w:ascii="Calibri" w:hAnsi="Calibri" w:cs="Arial"/>
          <w:b/>
        </w:rPr>
        <w:t xml:space="preserve"> :</w:t>
      </w:r>
      <w:r w:rsidR="00374F5A" w:rsidRPr="00EB48D9">
        <w:rPr>
          <w:rFonts w:ascii="Calibri" w:hAnsi="Calibri" w:cs="Arial"/>
          <w:b/>
        </w:rPr>
        <w:tab/>
      </w:r>
    </w:p>
    <w:p w14:paraId="7D428F70" w14:textId="37C37F15" w:rsidR="00374F5A" w:rsidRPr="00EB48D9" w:rsidRDefault="00F6027D" w:rsidP="00374F5A">
      <w:pPr>
        <w:rPr>
          <w:rFonts w:ascii="Calibri" w:hAnsi="Calibri" w:cs="Arial"/>
          <w:b/>
        </w:rPr>
      </w:pPr>
      <w:r w:rsidRPr="00EB48D9">
        <w:rPr>
          <w:rFonts w:ascii="Calibri" w:hAnsi="Calibri" w:cs="Arial"/>
          <w:b/>
        </w:rPr>
        <w:t>Return date:</w:t>
      </w:r>
      <w:r w:rsidRPr="00EB48D9">
        <w:rPr>
          <w:rFonts w:ascii="Calibri" w:hAnsi="Calibri" w:cs="Arial"/>
          <w:b/>
          <w:color w:val="0000FF"/>
        </w:rPr>
        <w:t xml:space="preserve"> </w:t>
      </w:r>
      <w:r w:rsidR="00B57F02">
        <w:rPr>
          <w:rFonts w:ascii="Calibri" w:hAnsi="Calibri" w:cs="Arial"/>
          <w:b/>
          <w:color w:val="0070C0"/>
          <w:szCs w:val="28"/>
        </w:rPr>
        <w:t>29 July 2022</w:t>
      </w:r>
    </w:p>
    <w:p w14:paraId="7D85BB96" w14:textId="77777777" w:rsidR="00374F5A" w:rsidRDefault="00374F5A" w:rsidP="00374F5A">
      <w:pPr>
        <w:rPr>
          <w:rFonts w:ascii="Calibri" w:hAnsi="Calibri" w:cs="Arial"/>
          <w:b/>
        </w:rPr>
      </w:pPr>
      <w:r w:rsidRPr="00EB48D9">
        <w:rPr>
          <w:rFonts w:ascii="Calibri" w:hAnsi="Calibri" w:cs="Arial"/>
          <w:b/>
        </w:rPr>
        <w:t xml:space="preserve">LABORATORY CODE: </w:t>
      </w:r>
    </w:p>
    <w:p w14:paraId="0E7A6C18" w14:textId="77777777" w:rsidR="00851426" w:rsidRDefault="00851426" w:rsidP="00374F5A">
      <w:pPr>
        <w:rPr>
          <w:rFonts w:ascii="Calibri" w:hAnsi="Calibri" w:cs="Arial"/>
          <w:b/>
        </w:rPr>
      </w:pPr>
    </w:p>
    <w:p w14:paraId="09919F47" w14:textId="77777777" w:rsidR="00851426" w:rsidRPr="00851426" w:rsidRDefault="00851426" w:rsidP="00374F5A">
      <w:pPr>
        <w:rPr>
          <w:rFonts w:ascii="Calibri" w:hAnsi="Calibri" w:cs="Arial"/>
          <w:b/>
          <w:color w:val="0000FF"/>
        </w:rPr>
      </w:pPr>
      <w:r w:rsidRPr="00851426">
        <w:rPr>
          <w:rFonts w:ascii="Calibri" w:hAnsi="Calibri" w:cs="Arial"/>
          <w:b/>
          <w:color w:val="0000FF"/>
        </w:rPr>
        <w:t>Only for laboratories that routinely perform antifungal susceptibility testing</w:t>
      </w:r>
      <w:r>
        <w:rPr>
          <w:rFonts w:ascii="Calibri" w:hAnsi="Calibri" w:cs="Arial"/>
          <w:b/>
          <w:color w:val="0000FF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89"/>
        <w:gridCol w:w="2622"/>
        <w:gridCol w:w="2965"/>
        <w:gridCol w:w="3437"/>
        <w:gridCol w:w="2135"/>
      </w:tblGrid>
      <w:tr w:rsidR="00374F5A" w:rsidRPr="00EB48D9" w14:paraId="08A324B4" w14:textId="77777777" w:rsidTr="00FE68A9">
        <w:tc>
          <w:tcPr>
            <w:tcW w:w="2834" w:type="dxa"/>
            <w:shd w:val="clear" w:color="auto" w:fill="auto"/>
          </w:tcPr>
          <w:p w14:paraId="32981001" w14:textId="77777777" w:rsidR="00374F5A" w:rsidRPr="00EB48D9" w:rsidRDefault="00374F5A" w:rsidP="00E50BFA">
            <w:pPr>
              <w:jc w:val="both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 xml:space="preserve">SAMPLE </w:t>
            </w:r>
          </w:p>
        </w:tc>
        <w:tc>
          <w:tcPr>
            <w:tcW w:w="2661" w:type="dxa"/>
            <w:shd w:val="clear" w:color="auto" w:fill="auto"/>
          </w:tcPr>
          <w:p w14:paraId="0EAACC76" w14:textId="77777777" w:rsidR="00374F5A" w:rsidRPr="00EB48D9" w:rsidRDefault="00374F5A" w:rsidP="00E50BFA">
            <w:pPr>
              <w:jc w:val="both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>CLINICAL SCENARIO</w:t>
            </w:r>
          </w:p>
        </w:tc>
        <w:tc>
          <w:tcPr>
            <w:tcW w:w="3009" w:type="dxa"/>
            <w:shd w:val="clear" w:color="auto" w:fill="auto"/>
          </w:tcPr>
          <w:p w14:paraId="49727307" w14:textId="77777777" w:rsidR="00374F5A" w:rsidRPr="00EB48D9" w:rsidRDefault="00374F5A" w:rsidP="00E50BFA">
            <w:pPr>
              <w:jc w:val="both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>CHALLENGE</w:t>
            </w:r>
          </w:p>
        </w:tc>
        <w:tc>
          <w:tcPr>
            <w:tcW w:w="3511" w:type="dxa"/>
            <w:shd w:val="clear" w:color="auto" w:fill="auto"/>
          </w:tcPr>
          <w:p w14:paraId="46B3BB2B" w14:textId="77777777" w:rsidR="00374F5A" w:rsidRPr="00EB48D9" w:rsidRDefault="00374F5A" w:rsidP="00E50BFA">
            <w:pPr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 xml:space="preserve">ANSWER </w:t>
            </w:r>
          </w:p>
        </w:tc>
        <w:tc>
          <w:tcPr>
            <w:tcW w:w="2159" w:type="dxa"/>
            <w:shd w:val="clear" w:color="auto" w:fill="auto"/>
          </w:tcPr>
          <w:p w14:paraId="78204279" w14:textId="77777777" w:rsidR="00374F5A" w:rsidRPr="00EB48D9" w:rsidRDefault="00374F5A" w:rsidP="00E50BFA">
            <w:pPr>
              <w:jc w:val="center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>ALLOCATED MARK</w:t>
            </w:r>
          </w:p>
        </w:tc>
      </w:tr>
      <w:tr w:rsidR="007774A4" w:rsidRPr="00EB48D9" w14:paraId="6C03FB65" w14:textId="77777777" w:rsidTr="00FE68A9">
        <w:tc>
          <w:tcPr>
            <w:tcW w:w="2834" w:type="dxa"/>
            <w:vMerge w:val="restart"/>
            <w:shd w:val="clear" w:color="auto" w:fill="auto"/>
          </w:tcPr>
          <w:p w14:paraId="75C3D3E5" w14:textId="5E11BBE5" w:rsidR="007774A4" w:rsidRPr="00614A22" w:rsidRDefault="007774A4" w:rsidP="00B910A8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F0</w:t>
            </w:r>
            <w:r w:rsidR="00B57F02">
              <w:rPr>
                <w:rFonts w:ascii="Calibri" w:hAnsi="Calibri"/>
                <w:b/>
              </w:rPr>
              <w:t>2</w:t>
            </w:r>
            <w:r>
              <w:rPr>
                <w:rFonts w:ascii="Calibri" w:hAnsi="Calibri"/>
                <w:b/>
              </w:rPr>
              <w:t>-</w:t>
            </w:r>
            <w:r w:rsidR="0067033B">
              <w:rPr>
                <w:rFonts w:ascii="Calibri" w:hAnsi="Calibri"/>
                <w:b/>
              </w:rPr>
              <w:t>2</w:t>
            </w:r>
            <w:r w:rsidR="0031450B">
              <w:rPr>
                <w:rFonts w:ascii="Calibri" w:hAnsi="Calibri"/>
                <w:b/>
              </w:rPr>
              <w:t>2</w:t>
            </w:r>
            <w:r>
              <w:rPr>
                <w:rFonts w:ascii="Calibri" w:hAnsi="Calibri"/>
                <w:b/>
              </w:rPr>
              <w:t xml:space="preserve">H </w:t>
            </w:r>
          </w:p>
          <w:p w14:paraId="737B056E" w14:textId="77777777" w:rsidR="0031450B" w:rsidRDefault="007774A4" w:rsidP="00B910A8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(suspended culture</w:t>
            </w:r>
            <w:r w:rsidRPr="00614A22">
              <w:rPr>
                <w:rFonts w:ascii="Calibri" w:hAnsi="Calibri"/>
              </w:rPr>
              <w:t>)</w:t>
            </w:r>
          </w:p>
          <w:p w14:paraId="7769F167" w14:textId="1B55DC89" w:rsidR="007774A4" w:rsidRPr="0031450B" w:rsidRDefault="00E058F0" w:rsidP="00B910A8">
            <w:pPr>
              <w:rPr>
                <w:rFonts w:ascii="Calibri" w:hAnsi="Calibri"/>
              </w:rPr>
            </w:pPr>
            <w:r w:rsidRPr="00E058F0">
              <w:rPr>
                <w:rFonts w:ascii="Calibri" w:hAnsi="Calibri" w:cs="Arial"/>
                <w:color w:val="3333FF"/>
                <w:lang w:val="en-US" w:eastAsia="en-US"/>
              </w:rPr>
              <w:t xml:space="preserve"> </w:t>
            </w:r>
            <w:r w:rsidR="00B57F02">
              <w:rPr>
                <w:rFonts w:asciiTheme="minorHAnsi" w:hAnsiTheme="minorHAnsi" w:cstheme="minorHAnsi"/>
                <w:color w:val="3333FF"/>
              </w:rPr>
              <w:t>Sputum</w:t>
            </w:r>
            <w:r w:rsidRPr="00E058F0">
              <w:rPr>
                <w:rFonts w:ascii="Calibri" w:hAnsi="Calibri" w:cs="Arial"/>
                <w:lang w:val="en-US" w:eastAsia="en-US"/>
              </w:rPr>
              <w:t xml:space="preserve"> </w:t>
            </w:r>
          </w:p>
        </w:tc>
        <w:tc>
          <w:tcPr>
            <w:tcW w:w="2661" w:type="dxa"/>
            <w:vMerge w:val="restart"/>
            <w:shd w:val="clear" w:color="auto" w:fill="auto"/>
          </w:tcPr>
          <w:p w14:paraId="365F0384" w14:textId="55BECDAB" w:rsidR="007774A4" w:rsidRPr="00614A22" w:rsidRDefault="006710A3" w:rsidP="0094585A">
            <w:pPr>
              <w:rPr>
                <w:rFonts w:ascii="Calibri" w:hAnsi="Calibri"/>
                <w:color w:val="0000FF"/>
              </w:rPr>
            </w:pPr>
            <w:r>
              <w:rPr>
                <w:rFonts w:asciiTheme="minorHAnsi" w:hAnsiTheme="minorHAnsi" w:cstheme="minorHAnsi"/>
                <w:color w:val="0000FF"/>
              </w:rPr>
              <w:t>Suspected pulmonary tuberculosis</w:t>
            </w:r>
            <w:bookmarkStart w:id="0" w:name="_GoBack"/>
            <w:bookmarkEnd w:id="0"/>
          </w:p>
        </w:tc>
        <w:tc>
          <w:tcPr>
            <w:tcW w:w="3009" w:type="dxa"/>
            <w:shd w:val="clear" w:color="auto" w:fill="auto"/>
          </w:tcPr>
          <w:p w14:paraId="7616A59C" w14:textId="77777777" w:rsidR="007774A4" w:rsidRPr="00EB48D9" w:rsidRDefault="007774A4" w:rsidP="00E50BFA">
            <w:p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What is the identification</w:t>
            </w:r>
            <w:r w:rsidRPr="00EB48D9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 xml:space="preserve">of the organism? Provide genus </w:t>
            </w:r>
            <w:r w:rsidRPr="007B5ED8">
              <w:rPr>
                <w:rFonts w:ascii="Calibri" w:hAnsi="Calibri" w:cs="Arial"/>
                <w:u w:val="single"/>
              </w:rPr>
              <w:t>AND</w:t>
            </w:r>
            <w:r>
              <w:rPr>
                <w:rFonts w:ascii="Calibri" w:hAnsi="Calibri" w:cs="Arial"/>
              </w:rPr>
              <w:t xml:space="preserve"> species</w:t>
            </w:r>
            <w:r w:rsidRPr="00EB48D9">
              <w:rPr>
                <w:rFonts w:ascii="Calibri" w:hAnsi="Calibri" w:cs="Arial"/>
              </w:rPr>
              <w:t xml:space="preserve"> name. </w:t>
            </w:r>
          </w:p>
        </w:tc>
        <w:tc>
          <w:tcPr>
            <w:tcW w:w="3511" w:type="dxa"/>
            <w:shd w:val="clear" w:color="auto" w:fill="auto"/>
          </w:tcPr>
          <w:p w14:paraId="5DDC3686" w14:textId="77777777" w:rsidR="007774A4" w:rsidRPr="00EB48D9" w:rsidRDefault="007774A4" w:rsidP="00F74F93">
            <w:pPr>
              <w:rPr>
                <w:rFonts w:ascii="Calibri" w:hAnsi="Calibri" w:cs="Arial"/>
                <w:color w:val="C0C0C0"/>
              </w:rPr>
            </w:pPr>
            <w:r w:rsidRPr="00EB48D9">
              <w:rPr>
                <w:rFonts w:ascii="Calibri" w:hAnsi="Calibri" w:cs="Arial"/>
                <w:color w:val="C0C0C0"/>
              </w:rPr>
              <w:t>Only one answer code</w:t>
            </w:r>
          </w:p>
        </w:tc>
        <w:tc>
          <w:tcPr>
            <w:tcW w:w="2159" w:type="dxa"/>
            <w:shd w:val="clear" w:color="auto" w:fill="auto"/>
          </w:tcPr>
          <w:p w14:paraId="64249F66" w14:textId="77777777" w:rsidR="007774A4" w:rsidRPr="00EB48D9" w:rsidRDefault="007774A4" w:rsidP="00E50BFA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0 </w:t>
            </w:r>
            <w:r w:rsidRPr="00EB48D9">
              <w:rPr>
                <w:rFonts w:ascii="Calibri" w:hAnsi="Calibri" w:cs="Arial"/>
              </w:rPr>
              <w:t>or 4</w:t>
            </w:r>
          </w:p>
        </w:tc>
      </w:tr>
      <w:tr w:rsidR="007774A4" w:rsidRPr="00EB48D9" w14:paraId="55281F82" w14:textId="77777777" w:rsidTr="00FE68A9">
        <w:tc>
          <w:tcPr>
            <w:tcW w:w="2834" w:type="dxa"/>
            <w:vMerge/>
            <w:shd w:val="clear" w:color="auto" w:fill="auto"/>
          </w:tcPr>
          <w:p w14:paraId="6FD04EBE" w14:textId="77777777" w:rsidR="007774A4" w:rsidRPr="00EB48D9" w:rsidRDefault="007774A4" w:rsidP="00E50BFA">
            <w:pPr>
              <w:jc w:val="both"/>
              <w:rPr>
                <w:rFonts w:ascii="Calibri" w:hAnsi="Calibri" w:cs="Arial"/>
              </w:rPr>
            </w:pPr>
          </w:p>
        </w:tc>
        <w:tc>
          <w:tcPr>
            <w:tcW w:w="2661" w:type="dxa"/>
            <w:vMerge/>
            <w:shd w:val="clear" w:color="auto" w:fill="auto"/>
          </w:tcPr>
          <w:p w14:paraId="2569D55F" w14:textId="77777777" w:rsidR="007774A4" w:rsidRPr="00EB48D9" w:rsidRDefault="007774A4" w:rsidP="00E50BFA">
            <w:pPr>
              <w:jc w:val="both"/>
              <w:rPr>
                <w:rFonts w:ascii="Calibri" w:hAnsi="Calibri" w:cs="Arial"/>
              </w:rPr>
            </w:pPr>
          </w:p>
        </w:tc>
        <w:tc>
          <w:tcPr>
            <w:tcW w:w="3009" w:type="dxa"/>
            <w:shd w:val="clear" w:color="auto" w:fill="auto"/>
          </w:tcPr>
          <w:p w14:paraId="682B6B36" w14:textId="77777777" w:rsidR="007774A4" w:rsidRPr="00EB48D9" w:rsidRDefault="007774A4" w:rsidP="00E50BFA">
            <w:pPr>
              <w:rPr>
                <w:rFonts w:ascii="Calibri" w:hAnsi="Calibri" w:cs="Arial"/>
                <w:bCs/>
              </w:rPr>
            </w:pPr>
            <w:r w:rsidRPr="00EB48D9">
              <w:rPr>
                <w:rFonts w:ascii="Calibri" w:hAnsi="Calibri" w:cs="Arial"/>
                <w:bCs/>
              </w:rPr>
              <w:t>What method was used</w:t>
            </w:r>
            <w:r>
              <w:rPr>
                <w:rFonts w:ascii="Calibri" w:hAnsi="Calibri" w:cs="Arial"/>
                <w:bCs/>
              </w:rPr>
              <w:t xml:space="preserve"> for antifungal susceptibility testing</w:t>
            </w:r>
            <w:r w:rsidRPr="00EB48D9">
              <w:rPr>
                <w:rFonts w:ascii="Calibri" w:hAnsi="Calibri" w:cs="Arial"/>
                <w:bCs/>
              </w:rPr>
              <w:t>?</w:t>
            </w:r>
          </w:p>
        </w:tc>
        <w:tc>
          <w:tcPr>
            <w:tcW w:w="3511" w:type="dxa"/>
            <w:shd w:val="clear" w:color="auto" w:fill="auto"/>
          </w:tcPr>
          <w:p w14:paraId="64BCDE51" w14:textId="77777777" w:rsidR="007774A4" w:rsidRPr="00E50BFA" w:rsidRDefault="007774A4" w:rsidP="00084C9F">
            <w:pPr>
              <w:rPr>
                <w:rFonts w:ascii="Calibri" w:hAnsi="Calibri" w:cs="Arial"/>
                <w:bCs/>
                <w:color w:val="BFBFBF"/>
              </w:rPr>
            </w:pPr>
            <w:r w:rsidRPr="00E50BFA">
              <w:rPr>
                <w:rFonts w:ascii="Calibri" w:hAnsi="Calibri" w:cs="Arial"/>
                <w:bCs/>
                <w:color w:val="BFBFBF"/>
              </w:rPr>
              <w:t xml:space="preserve">Write answer here </w:t>
            </w:r>
          </w:p>
        </w:tc>
        <w:tc>
          <w:tcPr>
            <w:tcW w:w="2159" w:type="dxa"/>
            <w:shd w:val="clear" w:color="auto" w:fill="auto"/>
          </w:tcPr>
          <w:p w14:paraId="3CA9B240" w14:textId="77777777" w:rsidR="007774A4" w:rsidRPr="00EB48D9" w:rsidRDefault="007774A4" w:rsidP="00E50BFA">
            <w:pPr>
              <w:jc w:val="center"/>
              <w:rPr>
                <w:rFonts w:ascii="Calibri" w:hAnsi="Calibri" w:cs="Arial"/>
                <w:bCs/>
              </w:rPr>
            </w:pPr>
            <w:r w:rsidRPr="00EB48D9">
              <w:rPr>
                <w:rFonts w:ascii="Calibri" w:hAnsi="Calibri" w:cs="Arial"/>
                <w:bCs/>
              </w:rPr>
              <w:t>Ungraded</w:t>
            </w:r>
          </w:p>
        </w:tc>
      </w:tr>
      <w:tr w:rsidR="007774A4" w:rsidRPr="00EB48D9" w14:paraId="1A402D8A" w14:textId="77777777" w:rsidTr="00FE68A9">
        <w:tc>
          <w:tcPr>
            <w:tcW w:w="2834" w:type="dxa"/>
            <w:vMerge/>
            <w:shd w:val="clear" w:color="auto" w:fill="auto"/>
          </w:tcPr>
          <w:p w14:paraId="7F4DAB65" w14:textId="77777777" w:rsidR="007774A4" w:rsidRPr="00614A22" w:rsidRDefault="007774A4" w:rsidP="00E50BFA">
            <w:pPr>
              <w:rPr>
                <w:rFonts w:ascii="Calibri" w:hAnsi="Calibri"/>
                <w:b/>
              </w:rPr>
            </w:pPr>
          </w:p>
        </w:tc>
        <w:tc>
          <w:tcPr>
            <w:tcW w:w="2661" w:type="dxa"/>
            <w:vMerge/>
            <w:shd w:val="clear" w:color="auto" w:fill="auto"/>
          </w:tcPr>
          <w:p w14:paraId="61B5347B" w14:textId="77777777" w:rsidR="007774A4" w:rsidRPr="00614A22" w:rsidRDefault="007774A4" w:rsidP="00E50BFA">
            <w:pPr>
              <w:rPr>
                <w:rFonts w:ascii="Calibri" w:hAnsi="Calibri"/>
                <w:color w:val="0000FF"/>
              </w:rPr>
            </w:pPr>
          </w:p>
        </w:tc>
        <w:tc>
          <w:tcPr>
            <w:tcW w:w="3009" w:type="dxa"/>
            <w:shd w:val="clear" w:color="auto" w:fill="auto"/>
          </w:tcPr>
          <w:p w14:paraId="7FAB3702" w14:textId="77777777" w:rsidR="007774A4" w:rsidRPr="00EB48D9" w:rsidRDefault="007774A4" w:rsidP="00374F5A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Fluconazole</w:t>
            </w:r>
          </w:p>
        </w:tc>
        <w:tc>
          <w:tcPr>
            <w:tcW w:w="3511" w:type="dxa"/>
            <w:shd w:val="clear" w:color="auto" w:fill="auto"/>
          </w:tcPr>
          <w:p w14:paraId="666A503E" w14:textId="77777777" w:rsidR="007774A4" w:rsidRDefault="007774A4" w:rsidP="007B5ED8">
            <w:pPr>
              <w:rPr>
                <w:rFonts w:ascii="Calibri" w:hAnsi="Calibri" w:cs="Arial"/>
              </w:rPr>
            </w:pPr>
            <w:r w:rsidRPr="007B5ED8">
              <w:rPr>
                <w:rFonts w:ascii="Calibri" w:hAnsi="Calibri" w:cs="Arial"/>
              </w:rPr>
              <w:t xml:space="preserve">S: </w:t>
            </w:r>
            <w:r>
              <w:rPr>
                <w:rFonts w:ascii="Calibri" w:hAnsi="Calibri" w:cs="Arial"/>
              </w:rPr>
              <w:t xml:space="preserve">  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rPr>
                <w:rFonts w:ascii="Calibri" w:hAnsi="Calibri" w:cs="Arial"/>
              </w:rPr>
              <w:t xml:space="preserve">   SDD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t xml:space="preserve"> </w:t>
            </w:r>
            <w:r w:rsidRPr="007B5ED8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 xml:space="preserve">     </w:t>
            </w:r>
            <w:r w:rsidRPr="007B5ED8">
              <w:rPr>
                <w:rFonts w:ascii="Calibri" w:hAnsi="Calibri" w:cs="Arial"/>
              </w:rPr>
              <w:t xml:space="preserve">R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rPr>
                <w:rFonts w:ascii="Calibri" w:hAnsi="Calibri" w:cs="Arial"/>
              </w:rPr>
              <w:t xml:space="preserve"> </w:t>
            </w:r>
          </w:p>
          <w:p w14:paraId="179558EE" w14:textId="77777777" w:rsidR="007774A4" w:rsidRPr="007B5ED8" w:rsidRDefault="007774A4" w:rsidP="007B5ED8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NT</w:t>
            </w:r>
            <w:r w:rsidRPr="007B5ED8">
              <w:rPr>
                <w:rFonts w:ascii="Calibri" w:hAnsi="Calibri" w:cs="Arial"/>
              </w:rPr>
              <w:t xml:space="preserve">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>
              <w:rPr>
                <w:rFonts w:ascii="Calibri" w:hAnsi="Calibri" w:cs="Arial"/>
              </w:rPr>
              <w:t xml:space="preserve">     NA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159" w:type="dxa"/>
            <w:shd w:val="clear" w:color="auto" w:fill="auto"/>
          </w:tcPr>
          <w:p w14:paraId="57816658" w14:textId="77777777" w:rsidR="007774A4" w:rsidRPr="00EB48D9" w:rsidRDefault="007774A4" w:rsidP="00FE68A9">
            <w:pPr>
              <w:jc w:val="center"/>
              <w:rPr>
                <w:rFonts w:ascii="Calibri" w:hAnsi="Calibri" w:cs="Arial"/>
                <w:bCs/>
              </w:rPr>
            </w:pPr>
            <w:r w:rsidRPr="00600E82">
              <w:rPr>
                <w:rFonts w:ascii="Calibri" w:hAnsi="Calibri" w:cs="Arial"/>
                <w:bCs/>
              </w:rPr>
              <w:t>0 or 1 or 3 or 4</w:t>
            </w:r>
          </w:p>
        </w:tc>
      </w:tr>
      <w:tr w:rsidR="007774A4" w:rsidRPr="00EB48D9" w14:paraId="53ABF088" w14:textId="77777777" w:rsidTr="00FE68A9">
        <w:tc>
          <w:tcPr>
            <w:tcW w:w="2834" w:type="dxa"/>
            <w:vMerge/>
            <w:shd w:val="clear" w:color="auto" w:fill="auto"/>
          </w:tcPr>
          <w:p w14:paraId="2B1FCC5E" w14:textId="77777777" w:rsidR="007774A4" w:rsidRPr="00614A22" w:rsidRDefault="007774A4" w:rsidP="00E50BFA">
            <w:pPr>
              <w:rPr>
                <w:rFonts w:ascii="Calibri" w:hAnsi="Calibri"/>
                <w:b/>
              </w:rPr>
            </w:pPr>
          </w:p>
        </w:tc>
        <w:tc>
          <w:tcPr>
            <w:tcW w:w="2661" w:type="dxa"/>
            <w:vMerge/>
            <w:shd w:val="clear" w:color="auto" w:fill="auto"/>
          </w:tcPr>
          <w:p w14:paraId="7DF005B1" w14:textId="77777777" w:rsidR="007774A4" w:rsidRPr="00614A22" w:rsidRDefault="007774A4" w:rsidP="00E50BFA">
            <w:pPr>
              <w:rPr>
                <w:rFonts w:ascii="Calibri" w:hAnsi="Calibri"/>
                <w:color w:val="0000FF"/>
              </w:rPr>
            </w:pPr>
          </w:p>
        </w:tc>
        <w:tc>
          <w:tcPr>
            <w:tcW w:w="3009" w:type="dxa"/>
            <w:shd w:val="clear" w:color="auto" w:fill="auto"/>
          </w:tcPr>
          <w:p w14:paraId="7C174571" w14:textId="77777777" w:rsidR="007774A4" w:rsidRDefault="007774A4" w:rsidP="00374F5A">
            <w:pPr>
              <w:rPr>
                <w:rFonts w:ascii="Calibri" w:hAnsi="Calibri" w:cs="Arial"/>
                <w:bCs/>
              </w:rPr>
            </w:pPr>
            <w:proofErr w:type="spellStart"/>
            <w:r>
              <w:rPr>
                <w:rFonts w:ascii="Calibri" w:hAnsi="Calibri" w:cs="Arial"/>
                <w:bCs/>
              </w:rPr>
              <w:t>Voriconazole</w:t>
            </w:r>
            <w:proofErr w:type="spellEnd"/>
          </w:p>
        </w:tc>
        <w:tc>
          <w:tcPr>
            <w:tcW w:w="3511" w:type="dxa"/>
            <w:shd w:val="clear" w:color="auto" w:fill="auto"/>
          </w:tcPr>
          <w:p w14:paraId="23D000DB" w14:textId="77777777" w:rsidR="007774A4" w:rsidRDefault="007774A4" w:rsidP="00FE68A9">
            <w:pPr>
              <w:rPr>
                <w:rFonts w:ascii="Calibri" w:hAnsi="Calibri" w:cs="Arial"/>
              </w:rPr>
            </w:pPr>
            <w:r w:rsidRPr="007B5ED8">
              <w:rPr>
                <w:rFonts w:ascii="Calibri" w:hAnsi="Calibri" w:cs="Arial"/>
              </w:rPr>
              <w:t xml:space="preserve">S: </w:t>
            </w:r>
            <w:r>
              <w:rPr>
                <w:rFonts w:ascii="Calibri" w:hAnsi="Calibri" w:cs="Arial"/>
              </w:rPr>
              <w:t xml:space="preserve">  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rPr>
                <w:rFonts w:ascii="Calibri" w:hAnsi="Calibri" w:cs="Arial"/>
              </w:rPr>
              <w:t xml:space="preserve">   SDD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t xml:space="preserve"> </w:t>
            </w:r>
            <w:r w:rsidRPr="007B5ED8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 xml:space="preserve">     </w:t>
            </w:r>
            <w:r w:rsidRPr="007B5ED8">
              <w:rPr>
                <w:rFonts w:ascii="Calibri" w:hAnsi="Calibri" w:cs="Arial"/>
              </w:rPr>
              <w:t xml:space="preserve">R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rPr>
                <w:rFonts w:ascii="Calibri" w:hAnsi="Calibri" w:cs="Arial"/>
              </w:rPr>
              <w:t xml:space="preserve"> </w:t>
            </w:r>
          </w:p>
          <w:p w14:paraId="7DBD8E52" w14:textId="77777777" w:rsidR="007774A4" w:rsidRPr="000B60E0" w:rsidRDefault="007774A4" w:rsidP="00FE68A9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</w:rPr>
              <w:t>NT</w:t>
            </w:r>
            <w:r w:rsidRPr="007B5ED8">
              <w:rPr>
                <w:rFonts w:ascii="Calibri" w:hAnsi="Calibri" w:cs="Arial"/>
              </w:rPr>
              <w:t xml:space="preserve">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>
              <w:rPr>
                <w:rFonts w:ascii="Calibri" w:hAnsi="Calibri" w:cs="Arial"/>
              </w:rPr>
              <w:t xml:space="preserve">     NA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159" w:type="dxa"/>
            <w:shd w:val="clear" w:color="auto" w:fill="auto"/>
          </w:tcPr>
          <w:p w14:paraId="6C09EBE7" w14:textId="77777777" w:rsidR="007774A4" w:rsidRPr="000B60E0" w:rsidRDefault="007774A4" w:rsidP="00FE68A9">
            <w:pPr>
              <w:jc w:val="center"/>
              <w:rPr>
                <w:rFonts w:ascii="Calibri" w:hAnsi="Calibri" w:cs="Arial"/>
                <w:bCs/>
              </w:rPr>
            </w:pPr>
            <w:r w:rsidRPr="00600E82">
              <w:rPr>
                <w:rFonts w:ascii="Calibri" w:hAnsi="Calibri" w:cs="Arial"/>
                <w:bCs/>
              </w:rPr>
              <w:t>0 or 1 or 3 or 4</w:t>
            </w:r>
          </w:p>
        </w:tc>
      </w:tr>
      <w:tr w:rsidR="007774A4" w:rsidRPr="00EB48D9" w14:paraId="0973C707" w14:textId="77777777" w:rsidTr="00FE68A9">
        <w:tc>
          <w:tcPr>
            <w:tcW w:w="2834" w:type="dxa"/>
            <w:vMerge/>
            <w:shd w:val="clear" w:color="auto" w:fill="auto"/>
          </w:tcPr>
          <w:p w14:paraId="063775BD" w14:textId="77777777" w:rsidR="007774A4" w:rsidRPr="00614A22" w:rsidRDefault="007774A4" w:rsidP="00E50BFA">
            <w:pPr>
              <w:rPr>
                <w:rFonts w:ascii="Calibri" w:hAnsi="Calibri"/>
                <w:b/>
              </w:rPr>
            </w:pPr>
          </w:p>
        </w:tc>
        <w:tc>
          <w:tcPr>
            <w:tcW w:w="2661" w:type="dxa"/>
            <w:vMerge/>
            <w:shd w:val="clear" w:color="auto" w:fill="auto"/>
          </w:tcPr>
          <w:p w14:paraId="18AC8F75" w14:textId="77777777" w:rsidR="007774A4" w:rsidRPr="00614A22" w:rsidRDefault="007774A4" w:rsidP="00E50BFA">
            <w:pPr>
              <w:rPr>
                <w:rFonts w:ascii="Calibri" w:hAnsi="Calibri"/>
                <w:color w:val="0000FF"/>
              </w:rPr>
            </w:pPr>
          </w:p>
        </w:tc>
        <w:tc>
          <w:tcPr>
            <w:tcW w:w="3009" w:type="dxa"/>
            <w:shd w:val="clear" w:color="auto" w:fill="auto"/>
          </w:tcPr>
          <w:p w14:paraId="2F082D08" w14:textId="77777777" w:rsidR="007774A4" w:rsidRDefault="007774A4" w:rsidP="00374F5A">
            <w:pPr>
              <w:rPr>
                <w:rFonts w:ascii="Calibri" w:hAnsi="Calibri" w:cs="Arial"/>
                <w:bCs/>
              </w:rPr>
            </w:pPr>
            <w:proofErr w:type="spellStart"/>
            <w:r w:rsidRPr="006571C5">
              <w:rPr>
                <w:rFonts w:ascii="Calibri" w:hAnsi="Calibri" w:cs="Arial"/>
                <w:bCs/>
              </w:rPr>
              <w:t>Anidulafungin</w:t>
            </w:r>
            <w:proofErr w:type="spellEnd"/>
            <w:r w:rsidRPr="006571C5">
              <w:rPr>
                <w:rFonts w:ascii="Calibri" w:hAnsi="Calibri" w:cs="Arial"/>
                <w:bCs/>
              </w:rPr>
              <w:t xml:space="preserve"> </w:t>
            </w:r>
          </w:p>
        </w:tc>
        <w:tc>
          <w:tcPr>
            <w:tcW w:w="3511" w:type="dxa"/>
            <w:shd w:val="clear" w:color="auto" w:fill="auto"/>
          </w:tcPr>
          <w:p w14:paraId="67B46837" w14:textId="77777777" w:rsidR="007774A4" w:rsidRDefault="007774A4" w:rsidP="006571C5">
            <w:pPr>
              <w:rPr>
                <w:rFonts w:ascii="Calibri" w:hAnsi="Calibri" w:cs="Arial"/>
              </w:rPr>
            </w:pPr>
            <w:r w:rsidRPr="007B5ED8">
              <w:rPr>
                <w:rFonts w:ascii="Calibri" w:hAnsi="Calibri" w:cs="Arial"/>
              </w:rPr>
              <w:t xml:space="preserve">S: </w:t>
            </w:r>
            <w:r>
              <w:rPr>
                <w:rFonts w:ascii="Calibri" w:hAnsi="Calibri" w:cs="Arial"/>
              </w:rPr>
              <w:t xml:space="preserve">  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>
              <w:rPr>
                <w:rFonts w:ascii="Calibri" w:hAnsi="Calibri" w:cs="Arial"/>
              </w:rPr>
              <w:t xml:space="preserve">         I</w:t>
            </w:r>
            <w:r w:rsidRPr="007B5ED8">
              <w:rPr>
                <w:rFonts w:ascii="Calibri" w:hAnsi="Calibri" w:cs="Arial"/>
              </w:rPr>
              <w:t xml:space="preserve">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t xml:space="preserve"> </w:t>
            </w:r>
            <w:r w:rsidRPr="007B5ED8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 xml:space="preserve">     </w:t>
            </w:r>
            <w:r w:rsidRPr="007B5ED8">
              <w:rPr>
                <w:rFonts w:ascii="Calibri" w:hAnsi="Calibri" w:cs="Arial"/>
              </w:rPr>
              <w:t xml:space="preserve">R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rPr>
                <w:rFonts w:ascii="Calibri" w:hAnsi="Calibri" w:cs="Arial"/>
              </w:rPr>
              <w:t xml:space="preserve"> </w:t>
            </w:r>
          </w:p>
          <w:p w14:paraId="0F0EFDCB" w14:textId="77777777" w:rsidR="007774A4" w:rsidRPr="007B5ED8" w:rsidRDefault="007774A4" w:rsidP="006571C5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NT</w:t>
            </w:r>
            <w:r w:rsidRPr="007B5ED8">
              <w:rPr>
                <w:rFonts w:ascii="Calibri" w:hAnsi="Calibri" w:cs="Arial"/>
              </w:rPr>
              <w:t xml:space="preserve">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>
              <w:rPr>
                <w:rFonts w:ascii="Calibri" w:hAnsi="Calibri" w:cs="Arial"/>
              </w:rPr>
              <w:t xml:space="preserve">     NA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159" w:type="dxa"/>
            <w:shd w:val="clear" w:color="auto" w:fill="auto"/>
          </w:tcPr>
          <w:p w14:paraId="4D2B193B" w14:textId="77777777" w:rsidR="007774A4" w:rsidRPr="00EB48D9" w:rsidRDefault="007774A4" w:rsidP="00FE68A9">
            <w:pPr>
              <w:jc w:val="center"/>
              <w:rPr>
                <w:rFonts w:ascii="Calibri" w:hAnsi="Calibri" w:cs="Arial"/>
              </w:rPr>
            </w:pPr>
            <w:r w:rsidRPr="00600E82">
              <w:rPr>
                <w:rFonts w:ascii="Calibri" w:hAnsi="Calibri" w:cs="Arial"/>
              </w:rPr>
              <w:t>0 or 1 or 3 or 4</w:t>
            </w:r>
          </w:p>
        </w:tc>
      </w:tr>
      <w:tr w:rsidR="007774A4" w:rsidRPr="00EB48D9" w14:paraId="223BCC62" w14:textId="77777777" w:rsidTr="00FE68A9">
        <w:tc>
          <w:tcPr>
            <w:tcW w:w="2834" w:type="dxa"/>
            <w:vMerge/>
            <w:shd w:val="clear" w:color="auto" w:fill="auto"/>
          </w:tcPr>
          <w:p w14:paraId="39A6FBCF" w14:textId="77777777" w:rsidR="007774A4" w:rsidRPr="00614A22" w:rsidRDefault="007774A4" w:rsidP="00E50BFA">
            <w:pPr>
              <w:rPr>
                <w:rFonts w:ascii="Calibri" w:hAnsi="Calibri"/>
                <w:b/>
              </w:rPr>
            </w:pPr>
          </w:p>
        </w:tc>
        <w:tc>
          <w:tcPr>
            <w:tcW w:w="2661" w:type="dxa"/>
            <w:vMerge/>
            <w:shd w:val="clear" w:color="auto" w:fill="auto"/>
          </w:tcPr>
          <w:p w14:paraId="56170ABE" w14:textId="77777777" w:rsidR="007774A4" w:rsidRPr="00614A22" w:rsidRDefault="007774A4" w:rsidP="00E50BFA">
            <w:pPr>
              <w:rPr>
                <w:rFonts w:ascii="Calibri" w:hAnsi="Calibri"/>
                <w:color w:val="0000FF"/>
              </w:rPr>
            </w:pPr>
          </w:p>
        </w:tc>
        <w:tc>
          <w:tcPr>
            <w:tcW w:w="3009" w:type="dxa"/>
            <w:shd w:val="clear" w:color="auto" w:fill="auto"/>
          </w:tcPr>
          <w:p w14:paraId="4D03ECFF" w14:textId="77777777" w:rsidR="007774A4" w:rsidRDefault="007774A4" w:rsidP="00374F5A">
            <w:pPr>
              <w:rPr>
                <w:rFonts w:ascii="Calibri" w:hAnsi="Calibri" w:cs="Arial"/>
                <w:bCs/>
              </w:rPr>
            </w:pPr>
            <w:proofErr w:type="spellStart"/>
            <w:r>
              <w:rPr>
                <w:rFonts w:ascii="Calibri" w:hAnsi="Calibri" w:cs="Arial"/>
                <w:bCs/>
              </w:rPr>
              <w:t>Micafungin</w:t>
            </w:r>
            <w:proofErr w:type="spellEnd"/>
          </w:p>
        </w:tc>
        <w:tc>
          <w:tcPr>
            <w:tcW w:w="3511" w:type="dxa"/>
            <w:shd w:val="clear" w:color="auto" w:fill="auto"/>
          </w:tcPr>
          <w:p w14:paraId="2AA7C18A" w14:textId="77777777" w:rsidR="007774A4" w:rsidRDefault="007774A4" w:rsidP="00FE68A9">
            <w:pPr>
              <w:rPr>
                <w:rFonts w:ascii="Calibri" w:hAnsi="Calibri" w:cs="Arial"/>
              </w:rPr>
            </w:pPr>
            <w:r w:rsidRPr="007B5ED8">
              <w:rPr>
                <w:rFonts w:ascii="Calibri" w:hAnsi="Calibri" w:cs="Arial"/>
              </w:rPr>
              <w:t xml:space="preserve">S: </w:t>
            </w:r>
            <w:r>
              <w:rPr>
                <w:rFonts w:ascii="Calibri" w:hAnsi="Calibri" w:cs="Arial"/>
              </w:rPr>
              <w:t xml:space="preserve">  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>
              <w:rPr>
                <w:rFonts w:ascii="Calibri" w:hAnsi="Calibri" w:cs="Arial"/>
              </w:rPr>
              <w:t xml:space="preserve">         I</w:t>
            </w:r>
            <w:r w:rsidRPr="007B5ED8">
              <w:rPr>
                <w:rFonts w:ascii="Calibri" w:hAnsi="Calibri" w:cs="Arial"/>
              </w:rPr>
              <w:t xml:space="preserve">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t xml:space="preserve"> </w:t>
            </w:r>
            <w:r w:rsidRPr="007B5ED8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 xml:space="preserve">     </w:t>
            </w:r>
            <w:r w:rsidRPr="007B5ED8">
              <w:rPr>
                <w:rFonts w:ascii="Calibri" w:hAnsi="Calibri" w:cs="Arial"/>
              </w:rPr>
              <w:t xml:space="preserve">R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rPr>
                <w:rFonts w:ascii="Calibri" w:hAnsi="Calibri" w:cs="Arial"/>
              </w:rPr>
              <w:t xml:space="preserve"> </w:t>
            </w:r>
          </w:p>
          <w:p w14:paraId="00B888E1" w14:textId="77777777" w:rsidR="007774A4" w:rsidRPr="000B60E0" w:rsidRDefault="007774A4" w:rsidP="00FE68A9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NT</w:t>
            </w:r>
            <w:r w:rsidRPr="007B5ED8">
              <w:rPr>
                <w:rFonts w:ascii="Calibri" w:hAnsi="Calibri" w:cs="Arial"/>
              </w:rPr>
              <w:t xml:space="preserve">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>
              <w:rPr>
                <w:rFonts w:ascii="Calibri" w:hAnsi="Calibri" w:cs="Arial"/>
              </w:rPr>
              <w:t xml:space="preserve">     NA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480F4F">
              <w:rPr>
                <w:rFonts w:ascii="Calibri" w:hAnsi="Calibri" w:cs="Arial"/>
              </w:rPr>
            </w:r>
            <w:r w:rsidR="00480F4F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159" w:type="dxa"/>
            <w:shd w:val="clear" w:color="auto" w:fill="auto"/>
          </w:tcPr>
          <w:p w14:paraId="4267C6A0" w14:textId="77777777" w:rsidR="007774A4" w:rsidRPr="000B60E0" w:rsidRDefault="007774A4" w:rsidP="00FE68A9">
            <w:pPr>
              <w:jc w:val="center"/>
              <w:rPr>
                <w:rFonts w:ascii="Calibri" w:hAnsi="Calibri" w:cs="Arial"/>
                <w:bCs/>
              </w:rPr>
            </w:pPr>
            <w:r w:rsidRPr="00600E82">
              <w:rPr>
                <w:rFonts w:ascii="Calibri" w:hAnsi="Calibri" w:cs="Arial"/>
                <w:bCs/>
              </w:rPr>
              <w:t>0 or 1 or 3 or 4</w:t>
            </w:r>
          </w:p>
        </w:tc>
      </w:tr>
    </w:tbl>
    <w:p w14:paraId="6B1C8BE3" w14:textId="77777777" w:rsidR="00374F5A" w:rsidRDefault="007B5ED8" w:rsidP="00374F5A">
      <w:pPr>
        <w:rPr>
          <w:rFonts w:ascii="Calibri" w:hAnsi="Calibri" w:cs="Arial"/>
          <w:bCs/>
          <w:sz w:val="20"/>
          <w:szCs w:val="20"/>
        </w:rPr>
      </w:pPr>
      <w:r>
        <w:rPr>
          <w:rFonts w:ascii="Calibri" w:hAnsi="Calibri" w:cs="Arial"/>
          <w:bCs/>
          <w:sz w:val="20"/>
          <w:szCs w:val="20"/>
        </w:rPr>
        <w:t>S: susceptible; I: intermediate; R: resistant; SDD: susceptible dose-dependent; NT: not tested</w:t>
      </w:r>
      <w:r w:rsidR="00FE68A9">
        <w:rPr>
          <w:rFonts w:ascii="Calibri" w:hAnsi="Calibri" w:cs="Arial"/>
          <w:bCs/>
          <w:sz w:val="20"/>
          <w:szCs w:val="20"/>
        </w:rPr>
        <w:t>; NA: not applicable, e.g. no breakpoints for this organism-agent combination</w:t>
      </w:r>
      <w:r>
        <w:rPr>
          <w:rFonts w:ascii="Calibri" w:hAnsi="Calibri" w:cs="Arial"/>
          <w:bCs/>
          <w:sz w:val="20"/>
          <w:szCs w:val="20"/>
        </w:rPr>
        <w:t xml:space="preserve"> </w:t>
      </w:r>
    </w:p>
    <w:p w14:paraId="412F7DD3" w14:textId="667CD75A" w:rsidR="00374F5A" w:rsidRDefault="00374F5A" w:rsidP="006571C5">
      <w:pPr>
        <w:jc w:val="center"/>
        <w:rPr>
          <w:rFonts w:ascii="Calibri" w:hAnsi="Calibri" w:cs="Arial"/>
          <w:b/>
          <w:bCs/>
        </w:rPr>
      </w:pPr>
      <w:r w:rsidRPr="00EB48D9">
        <w:rPr>
          <w:rFonts w:ascii="Calibri" w:hAnsi="Calibri" w:cs="Arial"/>
          <w:bCs/>
          <w:sz w:val="20"/>
          <w:szCs w:val="20"/>
        </w:rPr>
        <w:t xml:space="preserve">Please return the completed survey questionnaire </w:t>
      </w:r>
      <w:r w:rsidRPr="00EB48D9">
        <w:rPr>
          <w:rFonts w:ascii="Calibri" w:hAnsi="Calibri" w:cs="Arial"/>
          <w:sz w:val="20"/>
          <w:szCs w:val="20"/>
          <w:u w:val="single"/>
        </w:rPr>
        <w:t>before</w:t>
      </w:r>
      <w:r w:rsidRPr="00EB48D9">
        <w:rPr>
          <w:rFonts w:ascii="Calibri" w:hAnsi="Calibri" w:cs="Arial"/>
          <w:sz w:val="20"/>
          <w:szCs w:val="20"/>
        </w:rPr>
        <w:t xml:space="preserve"> the return deadline to </w:t>
      </w:r>
      <w:r w:rsidRPr="00EB48D9">
        <w:rPr>
          <w:rFonts w:ascii="Calibri" w:hAnsi="Calibri" w:cs="Arial"/>
          <w:b/>
          <w:sz w:val="20"/>
          <w:szCs w:val="20"/>
        </w:rPr>
        <w:t>fax</w:t>
      </w:r>
      <w:r w:rsidRPr="00EB48D9">
        <w:rPr>
          <w:rFonts w:ascii="Calibri" w:hAnsi="Calibri" w:cs="Arial"/>
          <w:sz w:val="20"/>
          <w:szCs w:val="20"/>
        </w:rPr>
        <w:t xml:space="preserve">: </w:t>
      </w:r>
      <w:r w:rsidR="0031450B">
        <w:rPr>
          <w:rFonts w:ascii="Calibri" w:hAnsi="Calibri" w:cs="Arial"/>
          <w:color w:val="0000FF"/>
          <w:sz w:val="20"/>
          <w:szCs w:val="20"/>
        </w:rPr>
        <w:t>+27</w:t>
      </w:r>
      <w:r w:rsidRPr="00EB48D9">
        <w:rPr>
          <w:rFonts w:ascii="Calibri" w:hAnsi="Calibri" w:cs="Arial"/>
          <w:color w:val="0000FF"/>
          <w:sz w:val="20"/>
          <w:szCs w:val="20"/>
        </w:rPr>
        <w:t xml:space="preserve"> (0) 86 246 8373</w:t>
      </w:r>
      <w:r w:rsidRPr="00EB48D9">
        <w:rPr>
          <w:rFonts w:ascii="Calibri" w:hAnsi="Calibri" w:cs="Arial"/>
          <w:sz w:val="20"/>
          <w:szCs w:val="20"/>
        </w:rPr>
        <w:t xml:space="preserve"> or </w:t>
      </w:r>
      <w:r w:rsidRPr="00EB48D9">
        <w:rPr>
          <w:rFonts w:ascii="Calibri" w:hAnsi="Calibri" w:cs="Arial"/>
          <w:b/>
          <w:sz w:val="20"/>
          <w:szCs w:val="20"/>
        </w:rPr>
        <w:t>email</w:t>
      </w:r>
      <w:r w:rsidRPr="00EB48D9">
        <w:rPr>
          <w:rFonts w:ascii="Calibri" w:hAnsi="Calibri" w:cs="Arial"/>
          <w:sz w:val="20"/>
          <w:szCs w:val="20"/>
        </w:rPr>
        <w:t xml:space="preserve">: </w:t>
      </w:r>
      <w:r w:rsidRPr="00EB48D9">
        <w:rPr>
          <w:rFonts w:ascii="Calibri" w:hAnsi="Calibri" w:cs="Arial"/>
          <w:color w:val="0000FF"/>
          <w:sz w:val="20"/>
          <w:szCs w:val="20"/>
        </w:rPr>
        <w:t>mycopts@nhls.ac.za.</w:t>
      </w:r>
    </w:p>
    <w:p w14:paraId="55FAD2F4" w14:textId="77777777" w:rsidR="00374F5A" w:rsidRPr="00EB48D9" w:rsidRDefault="00374F5A" w:rsidP="00374F5A">
      <w:pPr>
        <w:rPr>
          <w:rFonts w:ascii="Calibri" w:hAnsi="Calibri" w:cs="Arial"/>
          <w:b/>
          <w:bCs/>
        </w:rPr>
        <w:sectPr w:rsidR="00374F5A" w:rsidRPr="00EB48D9" w:rsidSect="00A03D94">
          <w:headerReference w:type="default" r:id="rId11"/>
          <w:footerReference w:type="default" r:id="rId12"/>
          <w:pgSz w:w="16838" w:h="11906" w:orient="landscape" w:code="9"/>
          <w:pgMar w:top="1797" w:right="1440" w:bottom="1797" w:left="1440" w:header="709" w:footer="709" w:gutter="0"/>
          <w:cols w:space="708"/>
          <w:docGrid w:linePitch="360"/>
        </w:sectPr>
      </w:pPr>
    </w:p>
    <w:p w14:paraId="127BC98A" w14:textId="77777777" w:rsidR="00391361" w:rsidRDefault="00391361" w:rsidP="00391361">
      <w:pPr>
        <w:rPr>
          <w:rFonts w:ascii="Calibri" w:hAnsi="Calibri" w:cs="Arial"/>
          <w:b/>
          <w:color w:val="0000FF"/>
          <w:lang w:val="fr-FR"/>
        </w:rPr>
      </w:pPr>
      <w:r w:rsidRPr="00EB48D9">
        <w:rPr>
          <w:rFonts w:ascii="Calibri" w:hAnsi="Calibri" w:cs="Arial"/>
          <w:b/>
          <w:bCs/>
          <w:sz w:val="22"/>
          <w:szCs w:val="22"/>
        </w:rPr>
        <w:lastRenderedPageBreak/>
        <w:t>ANSWER CODES</w:t>
      </w:r>
      <w:r w:rsidRPr="005F455A">
        <w:rPr>
          <w:rFonts w:ascii="Calibri" w:hAnsi="Calibri" w:cs="Arial"/>
          <w:b/>
          <w:color w:val="0000FF"/>
          <w:lang w:val="fr-FR"/>
        </w:rPr>
        <w:t xml:space="preserve"> </w:t>
      </w:r>
      <w:r>
        <w:rPr>
          <w:rFonts w:ascii="Calibri" w:hAnsi="Calibri" w:cs="Arial"/>
          <w:b/>
          <w:color w:val="0000FF"/>
          <w:lang w:val="fr-FR"/>
        </w:rPr>
        <w:t xml:space="preserve"> </w:t>
      </w:r>
    </w:p>
    <w:p w14:paraId="31EF6004" w14:textId="48E0C96D" w:rsidR="00391361" w:rsidRPr="005F455A" w:rsidRDefault="00391361" w:rsidP="00391361">
      <w:pPr>
        <w:rPr>
          <w:rFonts w:ascii="Calibri" w:hAnsi="Calibri" w:cs="Arial"/>
          <w:b/>
          <w:color w:val="0000FF"/>
          <w:lang w:val="fr-FR"/>
        </w:rPr>
      </w:pPr>
      <w:r>
        <w:rPr>
          <w:rFonts w:ascii="Calibri" w:hAnsi="Calibri" w:cs="Arial"/>
          <w:b/>
          <w:color w:val="0000FF"/>
          <w:lang w:val="fr-FR"/>
        </w:rPr>
        <w:t xml:space="preserve">                                                                                                                   </w:t>
      </w:r>
      <w:r w:rsidRPr="00EB48D9">
        <w:rPr>
          <w:rFonts w:ascii="Calibri" w:hAnsi="Calibri" w:cs="Arial"/>
          <w:b/>
          <w:color w:val="0000FF"/>
          <w:lang w:val="fr-FR"/>
        </w:rPr>
        <w:t>F0</w:t>
      </w:r>
      <w:r w:rsidR="00B57F02">
        <w:rPr>
          <w:rFonts w:ascii="Calibri" w:hAnsi="Calibri" w:cs="Arial"/>
          <w:b/>
          <w:color w:val="0000FF"/>
          <w:lang w:val="fr-FR"/>
        </w:rPr>
        <w:t>1</w:t>
      </w:r>
      <w:r>
        <w:rPr>
          <w:rFonts w:ascii="Calibri" w:hAnsi="Calibri" w:cs="Arial"/>
          <w:b/>
          <w:color w:val="0000FF"/>
          <w:lang w:val="fr-FR"/>
        </w:rPr>
        <w:t>-</w:t>
      </w:r>
      <w:r w:rsidR="00B57F02">
        <w:rPr>
          <w:rFonts w:ascii="Calibri" w:hAnsi="Calibri" w:cs="Arial"/>
          <w:b/>
          <w:color w:val="0000FF"/>
          <w:lang w:val="fr-FR"/>
        </w:rPr>
        <w:t>22</w:t>
      </w:r>
    </w:p>
    <w:tbl>
      <w:tblPr>
        <w:tblW w:w="9720" w:type="dxa"/>
        <w:tblInd w:w="-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648"/>
        <w:gridCol w:w="4212"/>
        <w:gridCol w:w="648"/>
        <w:gridCol w:w="4212"/>
      </w:tblGrid>
      <w:tr w:rsidR="00391361" w:rsidRPr="0062792C" w14:paraId="5E3983A9" w14:textId="77777777" w:rsidTr="0001632B">
        <w:trPr>
          <w:cantSplit/>
          <w:trHeight w:val="360"/>
        </w:trPr>
        <w:tc>
          <w:tcPr>
            <w:tcW w:w="648" w:type="dxa"/>
            <w:shd w:val="clear" w:color="auto" w:fill="E6E6E6"/>
            <w:vAlign w:val="center"/>
          </w:tcPr>
          <w:p w14:paraId="47434BB9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b/>
                <w:color w:val="0000FF"/>
                <w:sz w:val="22"/>
                <w:szCs w:val="22"/>
              </w:rPr>
            </w:pPr>
          </w:p>
        </w:tc>
        <w:tc>
          <w:tcPr>
            <w:tcW w:w="4212" w:type="dxa"/>
            <w:shd w:val="clear" w:color="auto" w:fill="E6E6E6"/>
            <w:vAlign w:val="center"/>
          </w:tcPr>
          <w:p w14:paraId="7BBCE2FA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b/>
                <w:color w:val="0000FF"/>
                <w:sz w:val="22"/>
                <w:szCs w:val="22"/>
              </w:rPr>
            </w:pPr>
            <w:r w:rsidRPr="0062792C">
              <w:rPr>
                <w:rFonts w:ascii="Calibri" w:hAnsi="Calibri" w:cs="Arial"/>
                <w:b/>
                <w:color w:val="0000FF"/>
                <w:sz w:val="22"/>
                <w:szCs w:val="22"/>
              </w:rPr>
              <w:t xml:space="preserve">Identity of fungus </w:t>
            </w:r>
          </w:p>
        </w:tc>
        <w:tc>
          <w:tcPr>
            <w:tcW w:w="648" w:type="dxa"/>
            <w:shd w:val="clear" w:color="auto" w:fill="E6E6E6"/>
            <w:vAlign w:val="center"/>
          </w:tcPr>
          <w:p w14:paraId="185C8ACE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4212" w:type="dxa"/>
            <w:shd w:val="clear" w:color="auto" w:fill="E6E6E6"/>
            <w:vAlign w:val="center"/>
          </w:tcPr>
          <w:p w14:paraId="3145CF96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391361" w:rsidRPr="0062792C" w14:paraId="0D33DC49" w14:textId="77777777" w:rsidTr="0001632B">
        <w:trPr>
          <w:cantSplit/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5F7CBFE3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1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FDA4AF8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r w:rsidRPr="0062792C">
              <w:rPr>
                <w:rFonts w:ascii="Calibri" w:hAnsi="Calibri" w:cs="Arial"/>
                <w:sz w:val="22"/>
                <w:szCs w:val="22"/>
              </w:rPr>
              <w:t>species</w:t>
            </w: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, </w:t>
            </w:r>
            <w:r w:rsidRPr="0062792C">
              <w:rPr>
                <w:rFonts w:ascii="Calibri" w:hAnsi="Calibri" w:cs="Arial"/>
                <w:sz w:val="22"/>
                <w:szCs w:val="22"/>
              </w:rPr>
              <w:t>not otherwise specified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7AEE54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1</w:t>
            </w:r>
          </w:p>
        </w:tc>
        <w:tc>
          <w:tcPr>
            <w:tcW w:w="42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15C502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Rhodotorula</w:t>
            </w:r>
            <w:proofErr w:type="spellEnd"/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mucilaginosa</w:t>
            </w:r>
            <w:proofErr w:type="spellEnd"/>
          </w:p>
        </w:tc>
      </w:tr>
      <w:tr w:rsidR="00391361" w:rsidRPr="0062792C" w14:paraId="40F649C5" w14:textId="77777777" w:rsidTr="0001632B">
        <w:trPr>
          <w:cantSplit/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1996880E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2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EEE4904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r w:rsidRPr="0062792C">
              <w:rPr>
                <w:rFonts w:ascii="Calibri" w:hAnsi="Calibri" w:cs="Arial"/>
                <w:sz w:val="22"/>
                <w:szCs w:val="22"/>
              </w:rPr>
              <w:t>species</w:t>
            </w: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, </w:t>
            </w:r>
            <w:r w:rsidRPr="0062792C">
              <w:rPr>
                <w:rFonts w:ascii="Calibri" w:hAnsi="Calibri" w:cs="Arial"/>
                <w:sz w:val="22"/>
                <w:szCs w:val="22"/>
              </w:rPr>
              <w:t xml:space="preserve">not </w:t>
            </w: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albicans</w:t>
            </w:r>
            <w:proofErr w:type="spellEnd"/>
          </w:p>
        </w:tc>
        <w:tc>
          <w:tcPr>
            <w:tcW w:w="648" w:type="dxa"/>
            <w:shd w:val="clear" w:color="auto" w:fill="auto"/>
            <w:vAlign w:val="center"/>
          </w:tcPr>
          <w:p w14:paraId="567406AD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2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C310E17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Saccharomyces </w:t>
            </w:r>
            <w:r w:rsidRPr="0062792C">
              <w:rPr>
                <w:rFonts w:ascii="Calibri" w:hAnsi="Calibri" w:cs="Arial"/>
                <w:sz w:val="22"/>
                <w:szCs w:val="22"/>
              </w:rPr>
              <w:t>species</w:t>
            </w:r>
          </w:p>
        </w:tc>
      </w:tr>
      <w:tr w:rsidR="00391361" w:rsidRPr="0062792C" w14:paraId="2F5461CC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4378D3FF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3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D69B7C7" w14:textId="77777777" w:rsidR="00391361" w:rsidRPr="0062792C" w:rsidRDefault="00391361" w:rsidP="0001632B">
            <w:pPr>
              <w:pStyle w:val="Heading2"/>
              <w:spacing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sz w:val="22"/>
                <w:szCs w:val="22"/>
              </w:rPr>
              <w:t>albicans</w:t>
            </w:r>
            <w:proofErr w:type="spellEnd"/>
          </w:p>
        </w:tc>
        <w:tc>
          <w:tcPr>
            <w:tcW w:w="648" w:type="dxa"/>
            <w:shd w:val="clear" w:color="auto" w:fill="auto"/>
            <w:vAlign w:val="center"/>
          </w:tcPr>
          <w:p w14:paraId="2BBC147A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3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96A5539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i/>
                <w:iCs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Saccharomyces cerevisiae </w:t>
            </w:r>
          </w:p>
        </w:tc>
      </w:tr>
      <w:tr w:rsidR="00BC1432" w:rsidRPr="0062792C" w14:paraId="7AA080DA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6D46B303" w14:textId="283DB51F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41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C4E604B" w14:textId="625A1EAE" w:rsidR="00BC1432" w:rsidRPr="0062792C" w:rsidRDefault="00BC1432" w:rsidP="00BC1432">
            <w:pPr>
              <w:pStyle w:val="Heading2"/>
              <w:spacing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sz w:val="22"/>
                <w:szCs w:val="22"/>
              </w:rPr>
              <w:t>auris</w:t>
            </w:r>
            <w:proofErr w:type="spellEnd"/>
          </w:p>
        </w:tc>
        <w:tc>
          <w:tcPr>
            <w:tcW w:w="648" w:type="dxa"/>
            <w:shd w:val="clear" w:color="auto" w:fill="auto"/>
            <w:vAlign w:val="center"/>
          </w:tcPr>
          <w:p w14:paraId="75D0EDCB" w14:textId="76101B59" w:rsidR="00BC1432" w:rsidRPr="00BC1432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  <w:highlight w:val="yellow"/>
              </w:rPr>
            </w:pPr>
            <w:r w:rsidRPr="00BC1432">
              <w:rPr>
                <w:rFonts w:ascii="Calibri" w:hAnsi="Calibri" w:cs="Arial"/>
                <w:sz w:val="22"/>
                <w:szCs w:val="22"/>
                <w:highlight w:val="yellow"/>
              </w:rPr>
              <w:t>43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B3F68B3" w14:textId="4BFD49BE" w:rsidR="00BC1432" w:rsidRPr="00BC1432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  <w:highlight w:val="yellow"/>
              </w:rPr>
            </w:pPr>
            <w:proofErr w:type="spellStart"/>
            <w:r w:rsidRPr="00BC1432">
              <w:rPr>
                <w:rFonts w:ascii="Calibri" w:hAnsi="Calibri" w:cs="Arial"/>
                <w:i/>
                <w:sz w:val="22"/>
                <w:szCs w:val="22"/>
                <w:highlight w:val="yellow"/>
              </w:rPr>
              <w:t>Trichosporon</w:t>
            </w:r>
            <w:proofErr w:type="spellEnd"/>
            <w:r w:rsidRPr="00BC1432">
              <w:rPr>
                <w:rFonts w:ascii="Calibri" w:hAnsi="Calibri" w:cs="Arial"/>
                <w:i/>
                <w:sz w:val="22"/>
                <w:szCs w:val="22"/>
                <w:highlight w:val="yellow"/>
              </w:rPr>
              <w:t xml:space="preserve"> </w:t>
            </w:r>
            <w:r w:rsidRPr="00BC1432">
              <w:rPr>
                <w:rFonts w:ascii="Calibri" w:hAnsi="Calibri" w:cs="Arial"/>
                <w:sz w:val="22"/>
                <w:szCs w:val="22"/>
                <w:highlight w:val="yellow"/>
              </w:rPr>
              <w:t>species</w:t>
            </w:r>
          </w:p>
        </w:tc>
      </w:tr>
      <w:tr w:rsidR="00BC1432" w:rsidRPr="0062792C" w14:paraId="0133AF59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53388CC6" w14:textId="3657F0CC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4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B7D7494" w14:textId="66BD980D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dubliniensis</w:t>
            </w:r>
            <w:proofErr w:type="spellEnd"/>
          </w:p>
        </w:tc>
        <w:tc>
          <w:tcPr>
            <w:tcW w:w="648" w:type="dxa"/>
            <w:shd w:val="clear" w:color="auto" w:fill="auto"/>
            <w:vAlign w:val="center"/>
          </w:tcPr>
          <w:p w14:paraId="56EE13C7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4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679941C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Yeast cultured, not otherwise specified</w:t>
            </w:r>
          </w:p>
        </w:tc>
      </w:tr>
      <w:tr w:rsidR="00BC1432" w:rsidRPr="0062792C" w14:paraId="460DF1B7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36DA8D26" w14:textId="127F11AD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5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965BDE6" w14:textId="2FD5E35B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Debaryomyces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hansenii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iCs/>
                <w:sz w:val="22"/>
                <w:szCs w:val="22"/>
              </w:rPr>
              <w:t>(formerly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andida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famata</w:t>
            </w:r>
            <w:proofErr w:type="spellEnd"/>
            <w:r w:rsidRPr="002A49B9">
              <w:rPr>
                <w:rFonts w:ascii="Calibri" w:hAnsi="Calibri" w:cs="Arial"/>
                <w:iCs/>
                <w:sz w:val="22"/>
                <w:szCs w:val="22"/>
              </w:rPr>
              <w:t xml:space="preserve">) 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4F3316B7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5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5FB558D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Yeast cultured, sent to reference laboratory for identification</w:t>
            </w:r>
          </w:p>
        </w:tc>
      </w:tr>
      <w:tr w:rsidR="00BC1432" w:rsidRPr="0062792C" w14:paraId="441DF7C7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1FFEDE1D" w14:textId="3B7FD4CE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6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F9BAFD7" w14:textId="3213A5E6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Nakaseomyces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glabrata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iCs/>
                <w:sz w:val="22"/>
                <w:szCs w:val="22"/>
              </w:rPr>
              <w:t>(formerly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andida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glabrata</w:t>
            </w:r>
            <w:proofErr w:type="spellEnd"/>
            <w:r w:rsidRPr="002A49B9">
              <w:rPr>
                <w:rFonts w:ascii="Calibri" w:hAnsi="Calibri" w:cs="Arial"/>
                <w:iCs/>
                <w:sz w:val="22"/>
                <w:szCs w:val="22"/>
              </w:rPr>
              <w:t>)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62B59283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6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AC28966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r w:rsidRPr="0062792C">
              <w:rPr>
                <w:rFonts w:ascii="Calibri" w:hAnsi="Calibri" w:cs="Arial"/>
                <w:sz w:val="22"/>
                <w:szCs w:val="22"/>
              </w:rPr>
              <w:t>species</w:t>
            </w: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, </w:t>
            </w:r>
            <w:r w:rsidRPr="0062792C">
              <w:rPr>
                <w:rFonts w:ascii="Calibri" w:hAnsi="Calibri" w:cs="Arial"/>
                <w:sz w:val="22"/>
                <w:szCs w:val="22"/>
              </w:rPr>
              <w:t xml:space="preserve">not </w:t>
            </w: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albicans</w:t>
            </w:r>
            <w:proofErr w:type="spellEnd"/>
            <w:r w:rsidRPr="0062792C">
              <w:rPr>
                <w:rFonts w:ascii="Calibri" w:hAnsi="Calibri" w:cs="Arial"/>
                <w:sz w:val="22"/>
                <w:szCs w:val="22"/>
              </w:rPr>
              <w:t>, sent to reference laboratory for identification</w:t>
            </w:r>
          </w:p>
        </w:tc>
      </w:tr>
      <w:tr w:rsidR="00BC1432" w:rsidRPr="0062792C" w14:paraId="1AAD382D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4CB77272" w14:textId="36D031D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7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4AE617F" w14:textId="6C14AAF1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Meyerozyma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guilliermondii</w:t>
            </w:r>
            <w:proofErr w:type="spellEnd"/>
            <w:r w:rsidRPr="002A49B9">
              <w:rPr>
                <w:rFonts w:ascii="Calibri" w:hAnsi="Calibri" w:cs="Arial"/>
                <w:sz w:val="22"/>
                <w:szCs w:val="22"/>
              </w:rPr>
              <w:t xml:space="preserve"> (formerly 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guilliermondii</w:t>
            </w:r>
            <w:proofErr w:type="spellEnd"/>
            <w:r w:rsidRPr="002A49B9">
              <w:rPr>
                <w:rFonts w:ascii="Calibri" w:hAnsi="Calibri" w:cs="Arial"/>
                <w:sz w:val="22"/>
                <w:szCs w:val="22"/>
              </w:rPr>
              <w:t>)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DF1610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42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5E1DE2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b/>
                <w:color w:val="0000FF"/>
                <w:sz w:val="22"/>
                <w:szCs w:val="22"/>
              </w:rPr>
            </w:pPr>
            <w:r w:rsidRPr="0062792C">
              <w:rPr>
                <w:rFonts w:ascii="Calibri" w:hAnsi="Calibri" w:cs="Arial"/>
                <w:b/>
                <w:color w:val="0000FF"/>
                <w:sz w:val="22"/>
                <w:szCs w:val="22"/>
              </w:rPr>
              <w:t>Identification method</w:t>
            </w:r>
          </w:p>
        </w:tc>
      </w:tr>
      <w:tr w:rsidR="00BC1432" w:rsidRPr="0062792C" w14:paraId="0CF5F45D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0250DE5C" w14:textId="6FEED55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8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36F11E3" w14:textId="387B32C3" w:rsidR="00BC1432" w:rsidRPr="002A49B9" w:rsidRDefault="00BC1432" w:rsidP="00BC1432">
            <w:pPr>
              <w:pStyle w:val="Heading2"/>
              <w:spacing w:line="360" w:lineRule="auto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sz w:val="22"/>
                <w:szCs w:val="22"/>
              </w:rPr>
              <w:t>Kluyveromyces</w:t>
            </w:r>
            <w:proofErr w:type="spellEnd"/>
            <w:r w:rsidRPr="002A49B9">
              <w:rPr>
                <w:rFonts w:ascii="Calibri" w:hAnsi="Calibri" w:cs="Arial"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sz w:val="22"/>
                <w:szCs w:val="22"/>
              </w:rPr>
              <w:t>marxianus</w:t>
            </w:r>
            <w:proofErr w:type="spellEnd"/>
            <w:r w:rsidRPr="002A49B9">
              <w:rPr>
                <w:rFonts w:ascii="Calibri" w:hAnsi="Calibri" w:cs="Arial"/>
                <w:sz w:val="22"/>
                <w:szCs w:val="22"/>
              </w:rPr>
              <w:t xml:space="preserve"> (formerly Candida </w:t>
            </w:r>
            <w:proofErr w:type="spellStart"/>
            <w:r w:rsidRPr="002A49B9">
              <w:rPr>
                <w:rFonts w:ascii="Calibri" w:hAnsi="Calibri" w:cs="Arial"/>
                <w:sz w:val="22"/>
                <w:szCs w:val="22"/>
              </w:rPr>
              <w:t>kefyr</w:t>
            </w:r>
            <w:proofErr w:type="spellEnd"/>
            <w:r w:rsidRPr="002A49B9">
              <w:rPr>
                <w:rFonts w:ascii="Calibri" w:hAnsi="Calibri" w:cs="Arial"/>
                <w:sz w:val="22"/>
                <w:szCs w:val="22"/>
              </w:rPr>
              <w:t>)</w:t>
            </w:r>
          </w:p>
        </w:tc>
        <w:tc>
          <w:tcPr>
            <w:tcW w:w="648" w:type="dxa"/>
            <w:shd w:val="clear" w:color="auto" w:fill="F3F3F3"/>
            <w:vAlign w:val="center"/>
          </w:tcPr>
          <w:p w14:paraId="070E2097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7</w:t>
            </w:r>
          </w:p>
        </w:tc>
        <w:tc>
          <w:tcPr>
            <w:tcW w:w="4212" w:type="dxa"/>
            <w:shd w:val="clear" w:color="auto" w:fill="F3F3F3"/>
            <w:vAlign w:val="center"/>
          </w:tcPr>
          <w:p w14:paraId="4404F348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Niger seed</w:t>
            </w:r>
            <w:r w:rsidRPr="0062792C">
              <w:rPr>
                <w:rFonts w:ascii="Calibri" w:hAnsi="Calibri" w:cs="Arial"/>
                <w:sz w:val="22"/>
                <w:szCs w:val="22"/>
              </w:rPr>
              <w:t xml:space="preserve"> agar – brown colonies</w:t>
            </w:r>
          </w:p>
        </w:tc>
      </w:tr>
      <w:tr w:rsidR="00BC1432" w:rsidRPr="0062792C" w14:paraId="47DA7262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52AC5A24" w14:textId="695739AE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9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90B066C" w14:textId="524CB60E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Cs/>
                <w:sz w:val="22"/>
                <w:szCs w:val="22"/>
              </w:rPr>
            </w:pP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Pichia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kudriavzevii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iCs/>
                <w:sz w:val="22"/>
                <w:szCs w:val="22"/>
              </w:rPr>
              <w:t>(formerly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andida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krusei</w:t>
            </w:r>
            <w:proofErr w:type="spellEnd"/>
            <w:r w:rsidRPr="002A49B9">
              <w:rPr>
                <w:rFonts w:ascii="Calibri" w:hAnsi="Calibri" w:cs="Arial"/>
                <w:iCs/>
                <w:sz w:val="22"/>
                <w:szCs w:val="22"/>
              </w:rPr>
              <w:t>)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770233EC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8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2A8EEB02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 xml:space="preserve">Colony colour and morphology on </w:t>
            </w:r>
            <w:proofErr w:type="spellStart"/>
            <w:r w:rsidRPr="0062792C">
              <w:rPr>
                <w:rFonts w:ascii="Calibri" w:hAnsi="Calibri" w:cs="Arial"/>
                <w:sz w:val="22"/>
                <w:szCs w:val="22"/>
              </w:rPr>
              <w:t>Sabouraud</w:t>
            </w:r>
            <w:proofErr w:type="spellEnd"/>
            <w:r w:rsidRPr="0062792C">
              <w:rPr>
                <w:rFonts w:ascii="Calibri" w:hAnsi="Calibri" w:cs="Arial"/>
                <w:sz w:val="22"/>
                <w:szCs w:val="22"/>
              </w:rPr>
              <w:t xml:space="preserve"> agar</w:t>
            </w:r>
          </w:p>
        </w:tc>
      </w:tr>
      <w:tr w:rsidR="00BC1432" w:rsidRPr="0062792C" w14:paraId="100B3033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2262FE75" w14:textId="63F11BDD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0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AC894B6" w14:textId="33C6D2E4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Clavispora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lusitaniae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iCs/>
                <w:sz w:val="22"/>
                <w:szCs w:val="22"/>
              </w:rPr>
              <w:t>(formerly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andida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lusitaniae</w:t>
            </w:r>
            <w:proofErr w:type="spellEnd"/>
            <w:r w:rsidRPr="002A49B9">
              <w:rPr>
                <w:rFonts w:ascii="Calibri" w:hAnsi="Calibri" w:cs="Arial"/>
                <w:iCs/>
                <w:sz w:val="22"/>
                <w:szCs w:val="22"/>
              </w:rPr>
              <w:t>)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0BFDEB87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9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2741529E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Chromogenic agar</w:t>
            </w:r>
          </w:p>
        </w:tc>
      </w:tr>
      <w:tr w:rsidR="00BC1432" w:rsidRPr="0062792C" w14:paraId="03CBB4BE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1844BBDE" w14:textId="6D9533FD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1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FE7F4FD" w14:textId="0FF875D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iCs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i/>
                <w:iCs/>
                <w:sz w:val="22"/>
                <w:szCs w:val="22"/>
              </w:rPr>
              <w:t>parapsilosis</w:t>
            </w:r>
            <w:proofErr w:type="spellEnd"/>
          </w:p>
        </w:tc>
        <w:tc>
          <w:tcPr>
            <w:tcW w:w="648" w:type="dxa"/>
            <w:shd w:val="clear" w:color="auto" w:fill="auto"/>
            <w:vAlign w:val="center"/>
          </w:tcPr>
          <w:p w14:paraId="20AE5060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0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5A4E2AC5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 xml:space="preserve">Germ tube test positive </w:t>
            </w:r>
          </w:p>
        </w:tc>
      </w:tr>
      <w:tr w:rsidR="00BC1432" w:rsidRPr="0062792C" w14:paraId="7F283025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38E18316" w14:textId="49CD4F3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2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E6EC752" w14:textId="6464947F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iCs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tropicalis</w:t>
            </w:r>
            <w:proofErr w:type="spellEnd"/>
          </w:p>
        </w:tc>
        <w:tc>
          <w:tcPr>
            <w:tcW w:w="648" w:type="dxa"/>
            <w:shd w:val="clear" w:color="auto" w:fill="auto"/>
            <w:vAlign w:val="center"/>
          </w:tcPr>
          <w:p w14:paraId="3AE176F2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1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69CF9CD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Germ tube test negative</w:t>
            </w:r>
          </w:p>
        </w:tc>
      </w:tr>
      <w:tr w:rsidR="00BC1432" w:rsidRPr="0062792C" w14:paraId="682A5148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43CBF340" w14:textId="01A1A9BA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3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23FC92D" w14:textId="31F8F30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ryptococcus </w:t>
            </w:r>
            <w:r w:rsidRPr="0062792C">
              <w:rPr>
                <w:rFonts w:ascii="Calibri" w:hAnsi="Calibri" w:cs="Arial"/>
                <w:sz w:val="22"/>
                <w:szCs w:val="22"/>
              </w:rPr>
              <w:t>species</w:t>
            </w: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, </w:t>
            </w:r>
            <w:r w:rsidRPr="0062792C">
              <w:rPr>
                <w:rFonts w:ascii="Calibri" w:hAnsi="Calibri" w:cs="Arial"/>
                <w:sz w:val="22"/>
                <w:szCs w:val="22"/>
              </w:rPr>
              <w:t>not otherwise specified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157E8A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2</w:t>
            </w:r>
          </w:p>
        </w:tc>
        <w:tc>
          <w:tcPr>
            <w:tcW w:w="42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A46102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Urease positive</w:t>
            </w:r>
          </w:p>
        </w:tc>
      </w:tr>
      <w:tr w:rsidR="00BC1432" w:rsidRPr="0062792C" w14:paraId="69CED912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3A7D22E7" w14:textId="36901EB3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4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DB0D966" w14:textId="51F67F1F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Naganishia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albida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iCs/>
                <w:sz w:val="22"/>
                <w:szCs w:val="22"/>
              </w:rPr>
              <w:t>(formerly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ryptococcus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albidus</w:t>
            </w:r>
            <w:proofErr w:type="spellEnd"/>
            <w:r w:rsidRPr="002A49B9">
              <w:rPr>
                <w:rFonts w:ascii="Calibri" w:hAnsi="Calibri" w:cs="Arial"/>
                <w:iCs/>
                <w:sz w:val="22"/>
                <w:szCs w:val="22"/>
              </w:rPr>
              <w:t>)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349103F5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3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A51A90B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 xml:space="preserve">API 20C </w:t>
            </w:r>
          </w:p>
        </w:tc>
      </w:tr>
      <w:tr w:rsidR="00BC1432" w:rsidRPr="0062792C" w14:paraId="3AB2CEAF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3F6A6BB8" w14:textId="7877B25B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5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0B3460F" w14:textId="2302550E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Papiliotrema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laurentii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iCs/>
                <w:sz w:val="22"/>
                <w:szCs w:val="22"/>
              </w:rPr>
              <w:t>(formerly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ryptococcus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laurentii</w:t>
            </w:r>
            <w:proofErr w:type="spellEnd"/>
            <w:r w:rsidRPr="002A49B9">
              <w:rPr>
                <w:rFonts w:ascii="Calibri" w:hAnsi="Calibri" w:cs="Arial"/>
                <w:iCs/>
                <w:sz w:val="22"/>
                <w:szCs w:val="22"/>
              </w:rPr>
              <w:t>)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2893B3F2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4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56B268D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API ID 32C</w:t>
            </w:r>
          </w:p>
        </w:tc>
      </w:tr>
      <w:tr w:rsidR="00BC1432" w:rsidRPr="0062792C" w14:paraId="6F5D72CC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78AFD2C8" w14:textId="2B85C7A3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6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C36403D" w14:textId="464891FB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Cryptococcus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neoformans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sz w:val="22"/>
                <w:szCs w:val="22"/>
              </w:rPr>
              <w:t>species-complex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184B281F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5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64EFD70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62792C">
              <w:rPr>
                <w:rFonts w:ascii="Calibri" w:hAnsi="Calibri" w:cs="Arial"/>
                <w:sz w:val="22"/>
                <w:szCs w:val="22"/>
              </w:rPr>
              <w:t>MicroScan</w:t>
            </w:r>
            <w:proofErr w:type="spellEnd"/>
          </w:p>
        </w:tc>
      </w:tr>
      <w:tr w:rsidR="00BC1432" w:rsidRPr="0062792C" w14:paraId="60A64F9F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6F09F664" w14:textId="691514E3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7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C3E44F3" w14:textId="68CF25F9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Cryptococcus </w:t>
            </w:r>
            <w:r w:rsidRPr="002A49B9">
              <w:rPr>
                <w:rFonts w:ascii="Calibri" w:hAnsi="Calibri" w:cs="Arial"/>
                <w:sz w:val="22"/>
                <w:szCs w:val="22"/>
              </w:rPr>
              <w:t>species,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sz w:val="22"/>
                <w:szCs w:val="22"/>
              </w:rPr>
              <w:t>not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ryptococcus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neoformans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sz w:val="22"/>
                <w:szCs w:val="22"/>
              </w:rPr>
              <w:t>species-complex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2BE80A67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6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FE3C916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Vitek-2</w:t>
            </w:r>
          </w:p>
        </w:tc>
      </w:tr>
      <w:tr w:rsidR="00BC1432" w:rsidRPr="0062792C" w14:paraId="79D009FE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67495FB3" w14:textId="6DF0B5AB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lastRenderedPageBreak/>
              <w:t>18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4E9472C" w14:textId="467656C2" w:rsidR="00BC1432" w:rsidRPr="00BC1432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Geotrichum</w:t>
            </w:r>
            <w:proofErr w:type="spellEnd"/>
            <w:r w:rsidRPr="0062792C">
              <w:rPr>
                <w:rFonts w:ascii="Calibri" w:hAnsi="Calibri" w:cs="Arial"/>
                <w:sz w:val="22"/>
                <w:szCs w:val="22"/>
              </w:rPr>
              <w:t xml:space="preserve"> species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045C211B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7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5D6EAC2C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62792C">
              <w:rPr>
                <w:rFonts w:ascii="Calibri" w:hAnsi="Calibri" w:cs="Arial"/>
                <w:sz w:val="22"/>
                <w:szCs w:val="22"/>
              </w:rPr>
              <w:t>Auxacolor</w:t>
            </w:r>
            <w:proofErr w:type="spellEnd"/>
            <w:r w:rsidRPr="0062792C">
              <w:rPr>
                <w:rFonts w:ascii="Calibri" w:hAnsi="Calibri" w:cs="Arial"/>
                <w:sz w:val="22"/>
                <w:szCs w:val="22"/>
              </w:rPr>
              <w:t xml:space="preserve"> </w:t>
            </w:r>
          </w:p>
        </w:tc>
      </w:tr>
      <w:tr w:rsidR="00BC1432" w:rsidRPr="0062792C" w14:paraId="6AB6FA92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3D1C58B3" w14:textId="44EB313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9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3839596" w14:textId="0DCBAB34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Malasezzia</w:t>
            </w:r>
            <w:proofErr w:type="spellEnd"/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62792C">
              <w:rPr>
                <w:rFonts w:ascii="Calibri" w:hAnsi="Calibri" w:cs="Arial"/>
                <w:sz w:val="22"/>
                <w:szCs w:val="22"/>
              </w:rPr>
              <w:t>species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6A0E44B3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8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06E837C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Molecular method (PCR, probe, sequencing)</w:t>
            </w:r>
          </w:p>
        </w:tc>
      </w:tr>
      <w:tr w:rsidR="00BC1432" w:rsidRPr="0062792C" w14:paraId="0017A54A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08B79AAB" w14:textId="5973A169" w:rsidR="00BC1432" w:rsidRPr="00BC1432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  <w:highlight w:val="yellow"/>
              </w:rPr>
            </w:pPr>
            <w:r w:rsidRPr="00BC1432">
              <w:rPr>
                <w:rFonts w:ascii="Calibri" w:hAnsi="Calibri" w:cs="Arial"/>
                <w:sz w:val="22"/>
                <w:szCs w:val="22"/>
                <w:highlight w:val="yellow"/>
              </w:rPr>
              <w:t>42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6B54D9E" w14:textId="440429D6" w:rsidR="00BC1432" w:rsidRPr="00BC1432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  <w:highlight w:val="yellow"/>
              </w:rPr>
            </w:pPr>
            <w:proofErr w:type="spellStart"/>
            <w:r w:rsidRPr="00BC1432">
              <w:rPr>
                <w:rFonts w:ascii="Calibri" w:hAnsi="Calibri" w:cs="Arial"/>
                <w:i/>
                <w:sz w:val="22"/>
                <w:szCs w:val="22"/>
                <w:highlight w:val="yellow"/>
              </w:rPr>
              <w:t>Moesziomyces</w:t>
            </w:r>
            <w:proofErr w:type="spellEnd"/>
            <w:r w:rsidRPr="00BC1432">
              <w:rPr>
                <w:rFonts w:ascii="Calibri" w:hAnsi="Calibri" w:cs="Arial"/>
                <w:i/>
                <w:sz w:val="22"/>
                <w:szCs w:val="22"/>
                <w:highlight w:val="yellow"/>
              </w:rPr>
              <w:t xml:space="preserve"> </w:t>
            </w:r>
            <w:r w:rsidRPr="00BC1432">
              <w:rPr>
                <w:rFonts w:ascii="Calibri" w:hAnsi="Calibri" w:cs="Arial"/>
                <w:sz w:val="22"/>
                <w:szCs w:val="22"/>
                <w:highlight w:val="yellow"/>
              </w:rPr>
              <w:t xml:space="preserve">species (formerly </w:t>
            </w:r>
            <w:proofErr w:type="spellStart"/>
            <w:r w:rsidRPr="00BC1432">
              <w:rPr>
                <w:rFonts w:ascii="Calibri" w:hAnsi="Calibri" w:cs="Arial"/>
                <w:i/>
                <w:sz w:val="22"/>
                <w:szCs w:val="22"/>
                <w:highlight w:val="yellow"/>
              </w:rPr>
              <w:t>Pseudozyma</w:t>
            </w:r>
            <w:proofErr w:type="spellEnd"/>
            <w:r w:rsidRPr="00BC1432">
              <w:rPr>
                <w:rFonts w:ascii="Calibri" w:hAnsi="Calibri" w:cs="Arial"/>
                <w:sz w:val="22"/>
                <w:szCs w:val="22"/>
                <w:highlight w:val="yellow"/>
              </w:rPr>
              <w:t xml:space="preserve"> species)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746F626A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9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01F694D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 xml:space="preserve">Other commercial test system, not otherwise specified  </w:t>
            </w:r>
          </w:p>
        </w:tc>
      </w:tr>
      <w:tr w:rsidR="00BC1432" w:rsidRPr="0062792C" w14:paraId="24A80A8B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6510646E" w14:textId="6EC5D7C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0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0E9BDBB" w14:textId="36F3A963" w:rsidR="00BC1432" w:rsidRPr="00BC1432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Rhodotorula</w:t>
            </w:r>
            <w:proofErr w:type="spellEnd"/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 species, </w:t>
            </w:r>
            <w:r w:rsidRPr="0062792C">
              <w:rPr>
                <w:rFonts w:ascii="Calibri" w:hAnsi="Calibri" w:cs="Arial"/>
                <w:sz w:val="22"/>
                <w:szCs w:val="22"/>
              </w:rPr>
              <w:t>not otherwise specified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62208CBE" w14:textId="75794909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40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5C43EC0" w14:textId="48F3D31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MALDI-TOF</w:t>
            </w:r>
            <w:r>
              <w:rPr>
                <w:rFonts w:ascii="Calibri" w:hAnsi="Calibri" w:cs="Arial"/>
                <w:sz w:val="22"/>
                <w:szCs w:val="22"/>
              </w:rPr>
              <w:t xml:space="preserve"> mass spectrometry </w:t>
            </w:r>
          </w:p>
        </w:tc>
      </w:tr>
    </w:tbl>
    <w:p w14:paraId="74CCE70F" w14:textId="77777777" w:rsidR="00F076F9" w:rsidRPr="00EB48D9" w:rsidRDefault="00F076F9" w:rsidP="00E5780F">
      <w:pPr>
        <w:jc w:val="center"/>
        <w:rPr>
          <w:rFonts w:ascii="Calibri" w:hAnsi="Calibri" w:cs="Arial"/>
          <w:sz w:val="20"/>
          <w:szCs w:val="20"/>
        </w:rPr>
      </w:pPr>
    </w:p>
    <w:sectPr w:rsidR="00F076F9" w:rsidRPr="00EB48D9" w:rsidSect="00230424">
      <w:pgSz w:w="11906" w:h="16838" w:code="9"/>
      <w:pgMar w:top="1440" w:right="1797" w:bottom="1134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9B3789" w14:textId="77777777" w:rsidR="00480F4F" w:rsidRDefault="00480F4F">
      <w:r>
        <w:separator/>
      </w:r>
    </w:p>
  </w:endnote>
  <w:endnote w:type="continuationSeparator" w:id="0">
    <w:p w14:paraId="563BCDE1" w14:textId="77777777" w:rsidR="00480F4F" w:rsidRDefault="00480F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66C058" w14:textId="4EEF45F2" w:rsidR="00546537" w:rsidRPr="00546537" w:rsidRDefault="00546537" w:rsidP="00546537">
    <w:pPr>
      <w:pStyle w:val="Footer"/>
      <w:rPr>
        <w:rFonts w:ascii="Calibri" w:hAnsi="Calibri"/>
        <w:sz w:val="20"/>
      </w:rPr>
    </w:pPr>
    <w:r w:rsidRPr="00546537">
      <w:rPr>
        <w:rFonts w:ascii="Calibri" w:hAnsi="Calibri"/>
        <w:sz w:val="20"/>
      </w:rPr>
      <w:t xml:space="preserve">Page </w:t>
    </w:r>
    <w:r w:rsidRPr="00546537">
      <w:rPr>
        <w:rFonts w:ascii="Calibri" w:hAnsi="Calibri"/>
        <w:bCs/>
        <w:sz w:val="20"/>
      </w:rPr>
      <w:fldChar w:fldCharType="begin"/>
    </w:r>
    <w:r w:rsidRPr="00546537">
      <w:rPr>
        <w:rFonts w:ascii="Calibri" w:hAnsi="Calibri"/>
        <w:bCs/>
        <w:sz w:val="20"/>
      </w:rPr>
      <w:instrText xml:space="preserve"> PAGE </w:instrText>
    </w:r>
    <w:r w:rsidRPr="00546537">
      <w:rPr>
        <w:rFonts w:ascii="Calibri" w:hAnsi="Calibri"/>
        <w:bCs/>
        <w:sz w:val="20"/>
      </w:rPr>
      <w:fldChar w:fldCharType="separate"/>
    </w:r>
    <w:r w:rsidR="006710A3">
      <w:rPr>
        <w:rFonts w:ascii="Calibri" w:hAnsi="Calibri"/>
        <w:bCs/>
        <w:noProof/>
        <w:sz w:val="20"/>
      </w:rPr>
      <w:t>4</w:t>
    </w:r>
    <w:r w:rsidRPr="00546537">
      <w:rPr>
        <w:rFonts w:ascii="Calibri" w:hAnsi="Calibri"/>
        <w:bCs/>
        <w:sz w:val="20"/>
      </w:rPr>
      <w:fldChar w:fldCharType="end"/>
    </w:r>
    <w:r w:rsidRPr="00546537">
      <w:rPr>
        <w:rFonts w:ascii="Calibri" w:hAnsi="Calibri"/>
        <w:sz w:val="20"/>
      </w:rPr>
      <w:t xml:space="preserve"> of </w:t>
    </w:r>
    <w:r w:rsidRPr="00546537">
      <w:rPr>
        <w:rFonts w:ascii="Calibri" w:hAnsi="Calibri"/>
        <w:bCs/>
        <w:sz w:val="20"/>
      </w:rPr>
      <w:fldChar w:fldCharType="begin"/>
    </w:r>
    <w:r w:rsidRPr="00546537">
      <w:rPr>
        <w:rFonts w:ascii="Calibri" w:hAnsi="Calibri"/>
        <w:bCs/>
        <w:sz w:val="20"/>
      </w:rPr>
      <w:instrText xml:space="preserve"> NUMPAGES  </w:instrText>
    </w:r>
    <w:r w:rsidRPr="00546537">
      <w:rPr>
        <w:rFonts w:ascii="Calibri" w:hAnsi="Calibri"/>
        <w:bCs/>
        <w:sz w:val="20"/>
      </w:rPr>
      <w:fldChar w:fldCharType="separate"/>
    </w:r>
    <w:r w:rsidR="006710A3">
      <w:rPr>
        <w:rFonts w:ascii="Calibri" w:hAnsi="Calibri"/>
        <w:bCs/>
        <w:noProof/>
        <w:sz w:val="20"/>
      </w:rPr>
      <w:t>4</w:t>
    </w:r>
    <w:r w:rsidRPr="00546537">
      <w:rPr>
        <w:rFonts w:ascii="Calibri" w:hAnsi="Calibri"/>
        <w:bCs/>
        <w:sz w:val="20"/>
      </w:rPr>
      <w:fldChar w:fldCharType="end"/>
    </w:r>
    <w:r w:rsidRPr="00546537">
      <w:rPr>
        <w:rFonts w:ascii="Calibri" w:hAnsi="Calibri"/>
        <w:bCs/>
        <w:sz w:val="20"/>
      </w:rPr>
      <w:tab/>
    </w:r>
    <w:r w:rsidRPr="00546537">
      <w:rPr>
        <w:rFonts w:ascii="Calibri" w:hAnsi="Calibri"/>
        <w:bCs/>
        <w:sz w:val="20"/>
      </w:rPr>
      <w:tab/>
      <w:t>Produced by NHLS AARQA</w:t>
    </w:r>
  </w:p>
  <w:p w14:paraId="07EDBCC6" w14:textId="77777777" w:rsidR="001C2684" w:rsidRDefault="001C2684" w:rsidP="00546537">
    <w:pPr>
      <w:pStyle w:val="Header"/>
      <w:ind w:right="56"/>
      <w:rPr>
        <w:rFonts w:ascii="Arial" w:hAnsi="Arial" w:cs="Arial"/>
        <w:color w:val="808080"/>
        <w:sz w:val="16"/>
        <w:szCs w:val="16"/>
      </w:rPr>
    </w:pPr>
  </w:p>
  <w:p w14:paraId="466FB260" w14:textId="77777777" w:rsidR="00DE2390" w:rsidRPr="001C2684" w:rsidRDefault="00DE2390" w:rsidP="001C2684">
    <w:pPr>
      <w:pStyle w:val="Footer"/>
      <w:rPr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929BE7" w14:textId="77777777" w:rsidR="00480F4F" w:rsidRDefault="00480F4F">
      <w:r>
        <w:separator/>
      </w:r>
    </w:p>
  </w:footnote>
  <w:footnote w:type="continuationSeparator" w:id="0">
    <w:p w14:paraId="1682456D" w14:textId="77777777" w:rsidR="00480F4F" w:rsidRDefault="00480F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5973F2" w14:textId="77777777" w:rsidR="00F076F9" w:rsidRPr="000527A0" w:rsidRDefault="00865FC1" w:rsidP="000527A0">
    <w:pPr>
      <w:pStyle w:val="Header"/>
      <w:jc w:val="center"/>
      <w:rPr>
        <w:rFonts w:ascii="Arial" w:hAnsi="Arial" w:cs="Arial"/>
        <w:color w:val="0000FF"/>
        <w:sz w:val="28"/>
      </w:rPr>
    </w:pPr>
    <w:r>
      <w:rPr>
        <w:rFonts w:ascii="Arial" w:hAnsi="Arial" w:cs="Arial"/>
        <w:b/>
        <w:bCs/>
        <w:sz w:val="18"/>
      </w:rPr>
      <w:t>REFERENCE: Q-Pulse5/docs/active/QASY000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54BE1"/>
    <w:multiLevelType w:val="hybridMultilevel"/>
    <w:tmpl w:val="708038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39095C"/>
    <w:multiLevelType w:val="hybridMultilevel"/>
    <w:tmpl w:val="72467F1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50D014C"/>
    <w:multiLevelType w:val="hybridMultilevel"/>
    <w:tmpl w:val="0E7605DC"/>
    <w:lvl w:ilvl="0" w:tplc="F8A6BF1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D2688"/>
    <w:multiLevelType w:val="hybridMultilevel"/>
    <w:tmpl w:val="E16EB5B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F2E04C7"/>
    <w:multiLevelType w:val="hybridMultilevel"/>
    <w:tmpl w:val="AF361998"/>
    <w:lvl w:ilvl="0" w:tplc="670EFFB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7435F1"/>
    <w:multiLevelType w:val="hybridMultilevel"/>
    <w:tmpl w:val="5AAAC6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4243006"/>
    <w:multiLevelType w:val="hybridMultilevel"/>
    <w:tmpl w:val="05D283D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68C4C1F"/>
    <w:multiLevelType w:val="hybridMultilevel"/>
    <w:tmpl w:val="1F8243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5B73C85"/>
    <w:multiLevelType w:val="hybridMultilevel"/>
    <w:tmpl w:val="E8E664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5"/>
  </w:num>
  <w:num w:numId="5">
    <w:abstractNumId w:val="6"/>
  </w:num>
  <w:num w:numId="6">
    <w:abstractNumId w:val="1"/>
  </w:num>
  <w:num w:numId="7">
    <w:abstractNumId w:val="3"/>
  </w:num>
  <w:num w:numId="8">
    <w:abstractNumId w:val="8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rA0tTQ0sTQxt7BQ0lEKTi0uzszPAykwrAUAXXpfuywAAAA="/>
  </w:docVars>
  <w:rsids>
    <w:rsidRoot w:val="000527A0"/>
    <w:rsid w:val="0000030C"/>
    <w:rsid w:val="00000394"/>
    <w:rsid w:val="00001611"/>
    <w:rsid w:val="0000385F"/>
    <w:rsid w:val="000038E8"/>
    <w:rsid w:val="00003C01"/>
    <w:rsid w:val="000050F0"/>
    <w:rsid w:val="00005359"/>
    <w:rsid w:val="0001127D"/>
    <w:rsid w:val="000123A5"/>
    <w:rsid w:val="000128F4"/>
    <w:rsid w:val="000130F1"/>
    <w:rsid w:val="00015684"/>
    <w:rsid w:val="000158A9"/>
    <w:rsid w:val="0001632B"/>
    <w:rsid w:val="000179AC"/>
    <w:rsid w:val="00017F3F"/>
    <w:rsid w:val="00017F98"/>
    <w:rsid w:val="0002015E"/>
    <w:rsid w:val="00020F8C"/>
    <w:rsid w:val="00024502"/>
    <w:rsid w:val="000245AA"/>
    <w:rsid w:val="00025B6A"/>
    <w:rsid w:val="000277CF"/>
    <w:rsid w:val="00027936"/>
    <w:rsid w:val="000320C1"/>
    <w:rsid w:val="000335D0"/>
    <w:rsid w:val="000354C2"/>
    <w:rsid w:val="00035D38"/>
    <w:rsid w:val="00036482"/>
    <w:rsid w:val="00037088"/>
    <w:rsid w:val="0004037C"/>
    <w:rsid w:val="00040E2A"/>
    <w:rsid w:val="00044398"/>
    <w:rsid w:val="00044E91"/>
    <w:rsid w:val="00046906"/>
    <w:rsid w:val="000475BC"/>
    <w:rsid w:val="000477AC"/>
    <w:rsid w:val="00047F7E"/>
    <w:rsid w:val="0005119D"/>
    <w:rsid w:val="00051836"/>
    <w:rsid w:val="00051884"/>
    <w:rsid w:val="00051C6E"/>
    <w:rsid w:val="000527A0"/>
    <w:rsid w:val="00055039"/>
    <w:rsid w:val="000564A3"/>
    <w:rsid w:val="000569CA"/>
    <w:rsid w:val="00057887"/>
    <w:rsid w:val="00057ABD"/>
    <w:rsid w:val="0006062D"/>
    <w:rsid w:val="000618DD"/>
    <w:rsid w:val="00062370"/>
    <w:rsid w:val="000629FA"/>
    <w:rsid w:val="00064D19"/>
    <w:rsid w:val="00065756"/>
    <w:rsid w:val="00066D7A"/>
    <w:rsid w:val="00067141"/>
    <w:rsid w:val="000674F4"/>
    <w:rsid w:val="000677D9"/>
    <w:rsid w:val="00071D6B"/>
    <w:rsid w:val="00071FD8"/>
    <w:rsid w:val="00072213"/>
    <w:rsid w:val="000727A4"/>
    <w:rsid w:val="0007398D"/>
    <w:rsid w:val="00074EAE"/>
    <w:rsid w:val="0007566B"/>
    <w:rsid w:val="00076643"/>
    <w:rsid w:val="00077403"/>
    <w:rsid w:val="00077C5E"/>
    <w:rsid w:val="000808BE"/>
    <w:rsid w:val="00080A7B"/>
    <w:rsid w:val="00080ECB"/>
    <w:rsid w:val="0008222B"/>
    <w:rsid w:val="00082A2E"/>
    <w:rsid w:val="00083ABA"/>
    <w:rsid w:val="000847BB"/>
    <w:rsid w:val="000848E3"/>
    <w:rsid w:val="00084C9F"/>
    <w:rsid w:val="00084FE1"/>
    <w:rsid w:val="0008628A"/>
    <w:rsid w:val="000866A9"/>
    <w:rsid w:val="00091019"/>
    <w:rsid w:val="0009110F"/>
    <w:rsid w:val="000912CD"/>
    <w:rsid w:val="00091D8D"/>
    <w:rsid w:val="00092D7F"/>
    <w:rsid w:val="000940F8"/>
    <w:rsid w:val="00095481"/>
    <w:rsid w:val="000955F9"/>
    <w:rsid w:val="000967DF"/>
    <w:rsid w:val="00096D22"/>
    <w:rsid w:val="000A0381"/>
    <w:rsid w:val="000A21C0"/>
    <w:rsid w:val="000A37B5"/>
    <w:rsid w:val="000A5887"/>
    <w:rsid w:val="000A6407"/>
    <w:rsid w:val="000A69D2"/>
    <w:rsid w:val="000A7FE9"/>
    <w:rsid w:val="000B01CB"/>
    <w:rsid w:val="000B0BC3"/>
    <w:rsid w:val="000B1765"/>
    <w:rsid w:val="000B22F1"/>
    <w:rsid w:val="000B2FC5"/>
    <w:rsid w:val="000B3F08"/>
    <w:rsid w:val="000B5046"/>
    <w:rsid w:val="000B51FB"/>
    <w:rsid w:val="000B60E0"/>
    <w:rsid w:val="000B75DE"/>
    <w:rsid w:val="000C06A1"/>
    <w:rsid w:val="000C0DDD"/>
    <w:rsid w:val="000C11DE"/>
    <w:rsid w:val="000C1876"/>
    <w:rsid w:val="000C2D5A"/>
    <w:rsid w:val="000C40A3"/>
    <w:rsid w:val="000C42C8"/>
    <w:rsid w:val="000C42CF"/>
    <w:rsid w:val="000C58CD"/>
    <w:rsid w:val="000C6A80"/>
    <w:rsid w:val="000C6FF5"/>
    <w:rsid w:val="000C742F"/>
    <w:rsid w:val="000D1A00"/>
    <w:rsid w:val="000D1B8F"/>
    <w:rsid w:val="000D27C6"/>
    <w:rsid w:val="000D2A00"/>
    <w:rsid w:val="000D65C1"/>
    <w:rsid w:val="000D682A"/>
    <w:rsid w:val="000D6C11"/>
    <w:rsid w:val="000D6FC7"/>
    <w:rsid w:val="000D7698"/>
    <w:rsid w:val="000E088D"/>
    <w:rsid w:val="000E15C0"/>
    <w:rsid w:val="000E24B2"/>
    <w:rsid w:val="000E2BAA"/>
    <w:rsid w:val="000E3115"/>
    <w:rsid w:val="000E3CE0"/>
    <w:rsid w:val="000F01CB"/>
    <w:rsid w:val="000F2456"/>
    <w:rsid w:val="000F2E91"/>
    <w:rsid w:val="000F5769"/>
    <w:rsid w:val="000F6151"/>
    <w:rsid w:val="000F6A6C"/>
    <w:rsid w:val="001006AB"/>
    <w:rsid w:val="00101CA2"/>
    <w:rsid w:val="00101D51"/>
    <w:rsid w:val="00102B68"/>
    <w:rsid w:val="001032DA"/>
    <w:rsid w:val="001035D4"/>
    <w:rsid w:val="00103945"/>
    <w:rsid w:val="00104756"/>
    <w:rsid w:val="00104A32"/>
    <w:rsid w:val="00104D92"/>
    <w:rsid w:val="00104FB9"/>
    <w:rsid w:val="001056E0"/>
    <w:rsid w:val="00110747"/>
    <w:rsid w:val="00110EB2"/>
    <w:rsid w:val="00112917"/>
    <w:rsid w:val="00112AA3"/>
    <w:rsid w:val="0011386A"/>
    <w:rsid w:val="00115A54"/>
    <w:rsid w:val="001169BD"/>
    <w:rsid w:val="00116A59"/>
    <w:rsid w:val="0011738B"/>
    <w:rsid w:val="00120436"/>
    <w:rsid w:val="001206E4"/>
    <w:rsid w:val="0012185D"/>
    <w:rsid w:val="00123683"/>
    <w:rsid w:val="00123813"/>
    <w:rsid w:val="00124018"/>
    <w:rsid w:val="00125EB6"/>
    <w:rsid w:val="00126393"/>
    <w:rsid w:val="001267F5"/>
    <w:rsid w:val="001275AD"/>
    <w:rsid w:val="00127A53"/>
    <w:rsid w:val="001314EF"/>
    <w:rsid w:val="001332CC"/>
    <w:rsid w:val="00133627"/>
    <w:rsid w:val="00136032"/>
    <w:rsid w:val="0013649E"/>
    <w:rsid w:val="001373F6"/>
    <w:rsid w:val="00137CCE"/>
    <w:rsid w:val="00140AC9"/>
    <w:rsid w:val="00144816"/>
    <w:rsid w:val="00144A74"/>
    <w:rsid w:val="001457CB"/>
    <w:rsid w:val="00146137"/>
    <w:rsid w:val="00146856"/>
    <w:rsid w:val="00152DF3"/>
    <w:rsid w:val="00152FEB"/>
    <w:rsid w:val="001555BC"/>
    <w:rsid w:val="00156645"/>
    <w:rsid w:val="00160090"/>
    <w:rsid w:val="00160B94"/>
    <w:rsid w:val="00160C39"/>
    <w:rsid w:val="001622F1"/>
    <w:rsid w:val="00164270"/>
    <w:rsid w:val="001651AF"/>
    <w:rsid w:val="001655D7"/>
    <w:rsid w:val="00167A9D"/>
    <w:rsid w:val="00167CEB"/>
    <w:rsid w:val="00170740"/>
    <w:rsid w:val="0017115A"/>
    <w:rsid w:val="00171AF2"/>
    <w:rsid w:val="001722EF"/>
    <w:rsid w:val="00174908"/>
    <w:rsid w:val="00174D93"/>
    <w:rsid w:val="0017789B"/>
    <w:rsid w:val="001778EB"/>
    <w:rsid w:val="00177DA1"/>
    <w:rsid w:val="00180C40"/>
    <w:rsid w:val="00181F53"/>
    <w:rsid w:val="00182102"/>
    <w:rsid w:val="001829AF"/>
    <w:rsid w:val="001846D8"/>
    <w:rsid w:val="00185EC8"/>
    <w:rsid w:val="00186605"/>
    <w:rsid w:val="0018742C"/>
    <w:rsid w:val="001900F1"/>
    <w:rsid w:val="0019130D"/>
    <w:rsid w:val="001923A9"/>
    <w:rsid w:val="001923AD"/>
    <w:rsid w:val="00194CB6"/>
    <w:rsid w:val="00195D1D"/>
    <w:rsid w:val="00197250"/>
    <w:rsid w:val="001A02E7"/>
    <w:rsid w:val="001A24A6"/>
    <w:rsid w:val="001A3349"/>
    <w:rsid w:val="001A46D1"/>
    <w:rsid w:val="001A7ABD"/>
    <w:rsid w:val="001B0ED5"/>
    <w:rsid w:val="001B128C"/>
    <w:rsid w:val="001B2A52"/>
    <w:rsid w:val="001B360A"/>
    <w:rsid w:val="001B3733"/>
    <w:rsid w:val="001B3D4B"/>
    <w:rsid w:val="001B4B18"/>
    <w:rsid w:val="001B680A"/>
    <w:rsid w:val="001C0165"/>
    <w:rsid w:val="001C1685"/>
    <w:rsid w:val="001C2684"/>
    <w:rsid w:val="001C283B"/>
    <w:rsid w:val="001C3332"/>
    <w:rsid w:val="001C5296"/>
    <w:rsid w:val="001C5720"/>
    <w:rsid w:val="001C5A9E"/>
    <w:rsid w:val="001C6806"/>
    <w:rsid w:val="001D0987"/>
    <w:rsid w:val="001D18EB"/>
    <w:rsid w:val="001D2230"/>
    <w:rsid w:val="001D267D"/>
    <w:rsid w:val="001D2729"/>
    <w:rsid w:val="001D28B3"/>
    <w:rsid w:val="001D530F"/>
    <w:rsid w:val="001D6338"/>
    <w:rsid w:val="001D7959"/>
    <w:rsid w:val="001D7C1E"/>
    <w:rsid w:val="001E07E2"/>
    <w:rsid w:val="001E17A8"/>
    <w:rsid w:val="001E214F"/>
    <w:rsid w:val="001E2FC8"/>
    <w:rsid w:val="001E4522"/>
    <w:rsid w:val="001E4B4E"/>
    <w:rsid w:val="001E518A"/>
    <w:rsid w:val="001E59E8"/>
    <w:rsid w:val="001F02B4"/>
    <w:rsid w:val="001F0E28"/>
    <w:rsid w:val="001F44D4"/>
    <w:rsid w:val="001F462D"/>
    <w:rsid w:val="002009D1"/>
    <w:rsid w:val="0020256A"/>
    <w:rsid w:val="00202E08"/>
    <w:rsid w:val="002035CA"/>
    <w:rsid w:val="00203F05"/>
    <w:rsid w:val="00204063"/>
    <w:rsid w:val="00204B59"/>
    <w:rsid w:val="00204E9E"/>
    <w:rsid w:val="002057AE"/>
    <w:rsid w:val="0021130A"/>
    <w:rsid w:val="002116BD"/>
    <w:rsid w:val="00211842"/>
    <w:rsid w:val="002131D0"/>
    <w:rsid w:val="002139E6"/>
    <w:rsid w:val="0021472F"/>
    <w:rsid w:val="00214C44"/>
    <w:rsid w:val="00215911"/>
    <w:rsid w:val="00216D16"/>
    <w:rsid w:val="00217198"/>
    <w:rsid w:val="00217791"/>
    <w:rsid w:val="00217C33"/>
    <w:rsid w:val="00221C99"/>
    <w:rsid w:val="00222AEE"/>
    <w:rsid w:val="00222EE0"/>
    <w:rsid w:val="0022455B"/>
    <w:rsid w:val="0022686D"/>
    <w:rsid w:val="00230424"/>
    <w:rsid w:val="00231F7B"/>
    <w:rsid w:val="00232517"/>
    <w:rsid w:val="0024047A"/>
    <w:rsid w:val="002405E4"/>
    <w:rsid w:val="00242106"/>
    <w:rsid w:val="00242A67"/>
    <w:rsid w:val="00242A84"/>
    <w:rsid w:val="002431B3"/>
    <w:rsid w:val="00246E58"/>
    <w:rsid w:val="00250959"/>
    <w:rsid w:val="002518F6"/>
    <w:rsid w:val="00252495"/>
    <w:rsid w:val="00254B70"/>
    <w:rsid w:val="00256C7E"/>
    <w:rsid w:val="00256D99"/>
    <w:rsid w:val="00261F76"/>
    <w:rsid w:val="00262F97"/>
    <w:rsid w:val="0026322D"/>
    <w:rsid w:val="00263CC1"/>
    <w:rsid w:val="00263F99"/>
    <w:rsid w:val="0026456B"/>
    <w:rsid w:val="002645A9"/>
    <w:rsid w:val="002656CA"/>
    <w:rsid w:val="002700D1"/>
    <w:rsid w:val="0027034F"/>
    <w:rsid w:val="00270521"/>
    <w:rsid w:val="00272361"/>
    <w:rsid w:val="00272CA6"/>
    <w:rsid w:val="00273111"/>
    <w:rsid w:val="002738EA"/>
    <w:rsid w:val="002739BB"/>
    <w:rsid w:val="00273AB5"/>
    <w:rsid w:val="00274F60"/>
    <w:rsid w:val="00276156"/>
    <w:rsid w:val="002800FF"/>
    <w:rsid w:val="00283B39"/>
    <w:rsid w:val="00284377"/>
    <w:rsid w:val="002846A7"/>
    <w:rsid w:val="00287545"/>
    <w:rsid w:val="00290366"/>
    <w:rsid w:val="002910C0"/>
    <w:rsid w:val="002916E6"/>
    <w:rsid w:val="00296C9E"/>
    <w:rsid w:val="00297FFE"/>
    <w:rsid w:val="002A08D1"/>
    <w:rsid w:val="002A1B67"/>
    <w:rsid w:val="002A2F59"/>
    <w:rsid w:val="002A3E7B"/>
    <w:rsid w:val="002A4470"/>
    <w:rsid w:val="002A4874"/>
    <w:rsid w:val="002A49B9"/>
    <w:rsid w:val="002A6609"/>
    <w:rsid w:val="002A6A9C"/>
    <w:rsid w:val="002A7670"/>
    <w:rsid w:val="002B0181"/>
    <w:rsid w:val="002B0291"/>
    <w:rsid w:val="002B366A"/>
    <w:rsid w:val="002B40A4"/>
    <w:rsid w:val="002B7092"/>
    <w:rsid w:val="002B7DFD"/>
    <w:rsid w:val="002C0FE7"/>
    <w:rsid w:val="002C1433"/>
    <w:rsid w:val="002C3FD1"/>
    <w:rsid w:val="002C4371"/>
    <w:rsid w:val="002C44ED"/>
    <w:rsid w:val="002C45DF"/>
    <w:rsid w:val="002C5244"/>
    <w:rsid w:val="002D07D1"/>
    <w:rsid w:val="002D3353"/>
    <w:rsid w:val="002D3726"/>
    <w:rsid w:val="002D442A"/>
    <w:rsid w:val="002D46E1"/>
    <w:rsid w:val="002D584C"/>
    <w:rsid w:val="002D64E8"/>
    <w:rsid w:val="002D72F4"/>
    <w:rsid w:val="002D7457"/>
    <w:rsid w:val="002D7606"/>
    <w:rsid w:val="002E0354"/>
    <w:rsid w:val="002E0989"/>
    <w:rsid w:val="002E0F78"/>
    <w:rsid w:val="002E3513"/>
    <w:rsid w:val="002E415C"/>
    <w:rsid w:val="002E41C6"/>
    <w:rsid w:val="002E6C2D"/>
    <w:rsid w:val="002F1319"/>
    <w:rsid w:val="002F1528"/>
    <w:rsid w:val="002F2B6C"/>
    <w:rsid w:val="002F4903"/>
    <w:rsid w:val="002F497B"/>
    <w:rsid w:val="002F518E"/>
    <w:rsid w:val="002F6CA8"/>
    <w:rsid w:val="002F731E"/>
    <w:rsid w:val="002F7E14"/>
    <w:rsid w:val="00301062"/>
    <w:rsid w:val="003010E2"/>
    <w:rsid w:val="0030136F"/>
    <w:rsid w:val="00303B14"/>
    <w:rsid w:val="0030425A"/>
    <w:rsid w:val="003047C8"/>
    <w:rsid w:val="00305914"/>
    <w:rsid w:val="00306A85"/>
    <w:rsid w:val="00310AF8"/>
    <w:rsid w:val="00311013"/>
    <w:rsid w:val="00311B29"/>
    <w:rsid w:val="00312338"/>
    <w:rsid w:val="00312B5F"/>
    <w:rsid w:val="0031450B"/>
    <w:rsid w:val="00314EFD"/>
    <w:rsid w:val="00316569"/>
    <w:rsid w:val="00320402"/>
    <w:rsid w:val="00321AC3"/>
    <w:rsid w:val="0032209C"/>
    <w:rsid w:val="00324B7C"/>
    <w:rsid w:val="00325AC6"/>
    <w:rsid w:val="00331BFF"/>
    <w:rsid w:val="00332D26"/>
    <w:rsid w:val="003343EF"/>
    <w:rsid w:val="0033443E"/>
    <w:rsid w:val="0033586C"/>
    <w:rsid w:val="00342AF7"/>
    <w:rsid w:val="0034363A"/>
    <w:rsid w:val="003449CF"/>
    <w:rsid w:val="00344A43"/>
    <w:rsid w:val="00344B65"/>
    <w:rsid w:val="00344D0E"/>
    <w:rsid w:val="00346316"/>
    <w:rsid w:val="00350E80"/>
    <w:rsid w:val="00352C63"/>
    <w:rsid w:val="00353C48"/>
    <w:rsid w:val="00354C69"/>
    <w:rsid w:val="00357247"/>
    <w:rsid w:val="00357ACA"/>
    <w:rsid w:val="00360612"/>
    <w:rsid w:val="00361093"/>
    <w:rsid w:val="00361695"/>
    <w:rsid w:val="00366E26"/>
    <w:rsid w:val="00367ABC"/>
    <w:rsid w:val="00367DC7"/>
    <w:rsid w:val="0037116D"/>
    <w:rsid w:val="003711B0"/>
    <w:rsid w:val="00371B4C"/>
    <w:rsid w:val="003725D0"/>
    <w:rsid w:val="00372F19"/>
    <w:rsid w:val="00373F20"/>
    <w:rsid w:val="00374C2E"/>
    <w:rsid w:val="00374F5A"/>
    <w:rsid w:val="00375093"/>
    <w:rsid w:val="00375F95"/>
    <w:rsid w:val="00376ADD"/>
    <w:rsid w:val="003800B2"/>
    <w:rsid w:val="00381FF4"/>
    <w:rsid w:val="003832BD"/>
    <w:rsid w:val="00383834"/>
    <w:rsid w:val="00383C12"/>
    <w:rsid w:val="00383D93"/>
    <w:rsid w:val="00383E84"/>
    <w:rsid w:val="00384072"/>
    <w:rsid w:val="00385006"/>
    <w:rsid w:val="00385252"/>
    <w:rsid w:val="0038531D"/>
    <w:rsid w:val="003857DF"/>
    <w:rsid w:val="003871C2"/>
    <w:rsid w:val="00387690"/>
    <w:rsid w:val="00390E12"/>
    <w:rsid w:val="0039131F"/>
    <w:rsid w:val="00391361"/>
    <w:rsid w:val="0039150D"/>
    <w:rsid w:val="0039172C"/>
    <w:rsid w:val="00391FA4"/>
    <w:rsid w:val="003933D6"/>
    <w:rsid w:val="003942A5"/>
    <w:rsid w:val="003976E8"/>
    <w:rsid w:val="003A0056"/>
    <w:rsid w:val="003A048B"/>
    <w:rsid w:val="003A0505"/>
    <w:rsid w:val="003A2B16"/>
    <w:rsid w:val="003A4163"/>
    <w:rsid w:val="003A4F64"/>
    <w:rsid w:val="003A5EC8"/>
    <w:rsid w:val="003A6EA5"/>
    <w:rsid w:val="003B23B0"/>
    <w:rsid w:val="003B2DB8"/>
    <w:rsid w:val="003B3A9F"/>
    <w:rsid w:val="003C4269"/>
    <w:rsid w:val="003C4CD9"/>
    <w:rsid w:val="003C5186"/>
    <w:rsid w:val="003C6FE7"/>
    <w:rsid w:val="003C72B1"/>
    <w:rsid w:val="003D04F1"/>
    <w:rsid w:val="003D0A14"/>
    <w:rsid w:val="003D169D"/>
    <w:rsid w:val="003D1B98"/>
    <w:rsid w:val="003D2E85"/>
    <w:rsid w:val="003D3614"/>
    <w:rsid w:val="003D4C00"/>
    <w:rsid w:val="003D5C04"/>
    <w:rsid w:val="003D5D24"/>
    <w:rsid w:val="003D5DFA"/>
    <w:rsid w:val="003D6017"/>
    <w:rsid w:val="003D6DCE"/>
    <w:rsid w:val="003E087F"/>
    <w:rsid w:val="003E2CB2"/>
    <w:rsid w:val="003E3332"/>
    <w:rsid w:val="003E4E56"/>
    <w:rsid w:val="003E5394"/>
    <w:rsid w:val="003E5AAE"/>
    <w:rsid w:val="003E6524"/>
    <w:rsid w:val="003E6F61"/>
    <w:rsid w:val="003E7B88"/>
    <w:rsid w:val="003F00A5"/>
    <w:rsid w:val="003F0C5B"/>
    <w:rsid w:val="003F0E42"/>
    <w:rsid w:val="003F10F0"/>
    <w:rsid w:val="003F1F64"/>
    <w:rsid w:val="003F3BDC"/>
    <w:rsid w:val="003F43FB"/>
    <w:rsid w:val="003F45B1"/>
    <w:rsid w:val="003F535E"/>
    <w:rsid w:val="003F5597"/>
    <w:rsid w:val="003F5BEF"/>
    <w:rsid w:val="003F6ED9"/>
    <w:rsid w:val="00401A11"/>
    <w:rsid w:val="00402B11"/>
    <w:rsid w:val="004035B6"/>
    <w:rsid w:val="00403F71"/>
    <w:rsid w:val="00404C7E"/>
    <w:rsid w:val="00404EF7"/>
    <w:rsid w:val="004062E8"/>
    <w:rsid w:val="004100B4"/>
    <w:rsid w:val="00410560"/>
    <w:rsid w:val="00411D3F"/>
    <w:rsid w:val="004124F3"/>
    <w:rsid w:val="00412871"/>
    <w:rsid w:val="0041410F"/>
    <w:rsid w:val="00416907"/>
    <w:rsid w:val="00417676"/>
    <w:rsid w:val="0042129E"/>
    <w:rsid w:val="00422442"/>
    <w:rsid w:val="004234AC"/>
    <w:rsid w:val="00425332"/>
    <w:rsid w:val="00427872"/>
    <w:rsid w:val="00427EE6"/>
    <w:rsid w:val="00431B64"/>
    <w:rsid w:val="00432549"/>
    <w:rsid w:val="0043267A"/>
    <w:rsid w:val="004328EA"/>
    <w:rsid w:val="00432F97"/>
    <w:rsid w:val="0043408B"/>
    <w:rsid w:val="00434178"/>
    <w:rsid w:val="00434769"/>
    <w:rsid w:val="004356C9"/>
    <w:rsid w:val="00437A11"/>
    <w:rsid w:val="0044005D"/>
    <w:rsid w:val="00441D05"/>
    <w:rsid w:val="00441F2F"/>
    <w:rsid w:val="004423D5"/>
    <w:rsid w:val="00443C1E"/>
    <w:rsid w:val="004461A1"/>
    <w:rsid w:val="004464B8"/>
    <w:rsid w:val="0044693B"/>
    <w:rsid w:val="004475E2"/>
    <w:rsid w:val="0045056A"/>
    <w:rsid w:val="00450605"/>
    <w:rsid w:val="00450722"/>
    <w:rsid w:val="004525C9"/>
    <w:rsid w:val="004536AA"/>
    <w:rsid w:val="004552F9"/>
    <w:rsid w:val="00456A0E"/>
    <w:rsid w:val="00460AC3"/>
    <w:rsid w:val="00461EA7"/>
    <w:rsid w:val="00461F35"/>
    <w:rsid w:val="00463770"/>
    <w:rsid w:val="00463D2C"/>
    <w:rsid w:val="004643A4"/>
    <w:rsid w:val="0046487B"/>
    <w:rsid w:val="00466953"/>
    <w:rsid w:val="00470322"/>
    <w:rsid w:val="00471D1E"/>
    <w:rsid w:val="004725DE"/>
    <w:rsid w:val="004729CC"/>
    <w:rsid w:val="004760AC"/>
    <w:rsid w:val="0047635A"/>
    <w:rsid w:val="00476AF1"/>
    <w:rsid w:val="0048015F"/>
    <w:rsid w:val="00480526"/>
    <w:rsid w:val="004809F1"/>
    <w:rsid w:val="00480F4F"/>
    <w:rsid w:val="00481E0A"/>
    <w:rsid w:val="00482BBE"/>
    <w:rsid w:val="0048337D"/>
    <w:rsid w:val="00484101"/>
    <w:rsid w:val="00484694"/>
    <w:rsid w:val="00485A10"/>
    <w:rsid w:val="00485C7D"/>
    <w:rsid w:val="00486E3B"/>
    <w:rsid w:val="0049094D"/>
    <w:rsid w:val="00491A8C"/>
    <w:rsid w:val="00492450"/>
    <w:rsid w:val="0049497C"/>
    <w:rsid w:val="00496E3A"/>
    <w:rsid w:val="00496E9C"/>
    <w:rsid w:val="00497F46"/>
    <w:rsid w:val="004A0EAB"/>
    <w:rsid w:val="004A16D2"/>
    <w:rsid w:val="004A3BBB"/>
    <w:rsid w:val="004A3CC5"/>
    <w:rsid w:val="004A4339"/>
    <w:rsid w:val="004A5528"/>
    <w:rsid w:val="004A576A"/>
    <w:rsid w:val="004A6257"/>
    <w:rsid w:val="004A6630"/>
    <w:rsid w:val="004A77F4"/>
    <w:rsid w:val="004B00BC"/>
    <w:rsid w:val="004B0D90"/>
    <w:rsid w:val="004B1C7A"/>
    <w:rsid w:val="004B2389"/>
    <w:rsid w:val="004B2500"/>
    <w:rsid w:val="004B34D5"/>
    <w:rsid w:val="004B7435"/>
    <w:rsid w:val="004C02DF"/>
    <w:rsid w:val="004C0A60"/>
    <w:rsid w:val="004C1526"/>
    <w:rsid w:val="004C2169"/>
    <w:rsid w:val="004C21A5"/>
    <w:rsid w:val="004C4079"/>
    <w:rsid w:val="004C5CD2"/>
    <w:rsid w:val="004C671D"/>
    <w:rsid w:val="004C71A1"/>
    <w:rsid w:val="004D1307"/>
    <w:rsid w:val="004D2234"/>
    <w:rsid w:val="004D246E"/>
    <w:rsid w:val="004D33BB"/>
    <w:rsid w:val="004D5F7F"/>
    <w:rsid w:val="004D611E"/>
    <w:rsid w:val="004D79A3"/>
    <w:rsid w:val="004E03A4"/>
    <w:rsid w:val="004E0761"/>
    <w:rsid w:val="004E3A71"/>
    <w:rsid w:val="004E59E3"/>
    <w:rsid w:val="004E69AA"/>
    <w:rsid w:val="004E73B0"/>
    <w:rsid w:val="004E7CB3"/>
    <w:rsid w:val="004F0EEE"/>
    <w:rsid w:val="004F0FB7"/>
    <w:rsid w:val="004F120D"/>
    <w:rsid w:val="004F4762"/>
    <w:rsid w:val="004F4F4B"/>
    <w:rsid w:val="004F5E11"/>
    <w:rsid w:val="004F6186"/>
    <w:rsid w:val="004F623E"/>
    <w:rsid w:val="004F65A5"/>
    <w:rsid w:val="004F6790"/>
    <w:rsid w:val="004F77E8"/>
    <w:rsid w:val="004F7DA3"/>
    <w:rsid w:val="00500928"/>
    <w:rsid w:val="0050137F"/>
    <w:rsid w:val="00501B90"/>
    <w:rsid w:val="0050210D"/>
    <w:rsid w:val="00502544"/>
    <w:rsid w:val="005029D5"/>
    <w:rsid w:val="00502C7B"/>
    <w:rsid w:val="005048C3"/>
    <w:rsid w:val="00505DEB"/>
    <w:rsid w:val="00506AE0"/>
    <w:rsid w:val="00507602"/>
    <w:rsid w:val="00507DB1"/>
    <w:rsid w:val="00511E33"/>
    <w:rsid w:val="005138BE"/>
    <w:rsid w:val="00513BAA"/>
    <w:rsid w:val="00513DBA"/>
    <w:rsid w:val="00514141"/>
    <w:rsid w:val="0051486A"/>
    <w:rsid w:val="00517594"/>
    <w:rsid w:val="00521749"/>
    <w:rsid w:val="0052275B"/>
    <w:rsid w:val="00522C5B"/>
    <w:rsid w:val="00522CEB"/>
    <w:rsid w:val="00522D05"/>
    <w:rsid w:val="0052396E"/>
    <w:rsid w:val="0052692F"/>
    <w:rsid w:val="00527851"/>
    <w:rsid w:val="00527D29"/>
    <w:rsid w:val="00527E2B"/>
    <w:rsid w:val="00531BD3"/>
    <w:rsid w:val="00531DD4"/>
    <w:rsid w:val="00533617"/>
    <w:rsid w:val="00535179"/>
    <w:rsid w:val="00535C5C"/>
    <w:rsid w:val="00536C5B"/>
    <w:rsid w:val="00536F5D"/>
    <w:rsid w:val="00537B8A"/>
    <w:rsid w:val="00537C29"/>
    <w:rsid w:val="00540265"/>
    <w:rsid w:val="0054111C"/>
    <w:rsid w:val="00541CF8"/>
    <w:rsid w:val="0054225E"/>
    <w:rsid w:val="00545352"/>
    <w:rsid w:val="0054601D"/>
    <w:rsid w:val="00546537"/>
    <w:rsid w:val="00546C8A"/>
    <w:rsid w:val="00546E85"/>
    <w:rsid w:val="005476E6"/>
    <w:rsid w:val="0055019E"/>
    <w:rsid w:val="0055290E"/>
    <w:rsid w:val="00554445"/>
    <w:rsid w:val="0055514E"/>
    <w:rsid w:val="00557EF1"/>
    <w:rsid w:val="00557FBD"/>
    <w:rsid w:val="005610E2"/>
    <w:rsid w:val="00562424"/>
    <w:rsid w:val="0056315A"/>
    <w:rsid w:val="00563F33"/>
    <w:rsid w:val="00564BB2"/>
    <w:rsid w:val="00564F9A"/>
    <w:rsid w:val="0056547D"/>
    <w:rsid w:val="005658D6"/>
    <w:rsid w:val="00567B72"/>
    <w:rsid w:val="00570563"/>
    <w:rsid w:val="00570DDC"/>
    <w:rsid w:val="00571EC4"/>
    <w:rsid w:val="00573433"/>
    <w:rsid w:val="0057441A"/>
    <w:rsid w:val="00574A98"/>
    <w:rsid w:val="005754E8"/>
    <w:rsid w:val="0057568D"/>
    <w:rsid w:val="00580B97"/>
    <w:rsid w:val="00580D52"/>
    <w:rsid w:val="0058161C"/>
    <w:rsid w:val="005822F5"/>
    <w:rsid w:val="00582B8D"/>
    <w:rsid w:val="00582EBD"/>
    <w:rsid w:val="00584DF8"/>
    <w:rsid w:val="0058650E"/>
    <w:rsid w:val="005865D8"/>
    <w:rsid w:val="00587A15"/>
    <w:rsid w:val="00587B6E"/>
    <w:rsid w:val="00587F3F"/>
    <w:rsid w:val="00590D69"/>
    <w:rsid w:val="005925EF"/>
    <w:rsid w:val="005A0C45"/>
    <w:rsid w:val="005A2BD9"/>
    <w:rsid w:val="005A3867"/>
    <w:rsid w:val="005A4AA1"/>
    <w:rsid w:val="005A54A7"/>
    <w:rsid w:val="005A5677"/>
    <w:rsid w:val="005A5CBE"/>
    <w:rsid w:val="005A6115"/>
    <w:rsid w:val="005A618B"/>
    <w:rsid w:val="005A64C5"/>
    <w:rsid w:val="005A7795"/>
    <w:rsid w:val="005B12E8"/>
    <w:rsid w:val="005B2BFF"/>
    <w:rsid w:val="005B44BF"/>
    <w:rsid w:val="005B4ED3"/>
    <w:rsid w:val="005B56F3"/>
    <w:rsid w:val="005B583F"/>
    <w:rsid w:val="005B5CCC"/>
    <w:rsid w:val="005B647F"/>
    <w:rsid w:val="005B7D26"/>
    <w:rsid w:val="005C08FD"/>
    <w:rsid w:val="005C19E7"/>
    <w:rsid w:val="005C27BB"/>
    <w:rsid w:val="005C3E1D"/>
    <w:rsid w:val="005C49B4"/>
    <w:rsid w:val="005C5120"/>
    <w:rsid w:val="005C5798"/>
    <w:rsid w:val="005C5D0B"/>
    <w:rsid w:val="005C64DB"/>
    <w:rsid w:val="005D037D"/>
    <w:rsid w:val="005D08E0"/>
    <w:rsid w:val="005D36C3"/>
    <w:rsid w:val="005D4BD6"/>
    <w:rsid w:val="005D4DFE"/>
    <w:rsid w:val="005D764B"/>
    <w:rsid w:val="005E0A62"/>
    <w:rsid w:val="005E1896"/>
    <w:rsid w:val="005E3654"/>
    <w:rsid w:val="005E3E7B"/>
    <w:rsid w:val="005E485B"/>
    <w:rsid w:val="005E67AC"/>
    <w:rsid w:val="005E70F3"/>
    <w:rsid w:val="005E74D5"/>
    <w:rsid w:val="005F0C3B"/>
    <w:rsid w:val="005F0D90"/>
    <w:rsid w:val="005F1A34"/>
    <w:rsid w:val="005F61E0"/>
    <w:rsid w:val="005F7C76"/>
    <w:rsid w:val="00600E82"/>
    <w:rsid w:val="00602353"/>
    <w:rsid w:val="0060288F"/>
    <w:rsid w:val="00602AA5"/>
    <w:rsid w:val="00603E7A"/>
    <w:rsid w:val="006065C2"/>
    <w:rsid w:val="00606C71"/>
    <w:rsid w:val="00606D59"/>
    <w:rsid w:val="00607753"/>
    <w:rsid w:val="00611A2B"/>
    <w:rsid w:val="00611CC4"/>
    <w:rsid w:val="00612C00"/>
    <w:rsid w:val="0061306C"/>
    <w:rsid w:val="00613449"/>
    <w:rsid w:val="006141AD"/>
    <w:rsid w:val="00616D5E"/>
    <w:rsid w:val="00617235"/>
    <w:rsid w:val="00617BDB"/>
    <w:rsid w:val="00617C32"/>
    <w:rsid w:val="0062042B"/>
    <w:rsid w:val="00620A7F"/>
    <w:rsid w:val="006211FB"/>
    <w:rsid w:val="00622721"/>
    <w:rsid w:val="00622C01"/>
    <w:rsid w:val="00622CC9"/>
    <w:rsid w:val="006235B8"/>
    <w:rsid w:val="006242C1"/>
    <w:rsid w:val="006271D0"/>
    <w:rsid w:val="00627621"/>
    <w:rsid w:val="00627C25"/>
    <w:rsid w:val="0063462D"/>
    <w:rsid w:val="00636954"/>
    <w:rsid w:val="00636BC7"/>
    <w:rsid w:val="00637BDC"/>
    <w:rsid w:val="00640327"/>
    <w:rsid w:val="00640876"/>
    <w:rsid w:val="0064149D"/>
    <w:rsid w:val="00641BE3"/>
    <w:rsid w:val="00641DF5"/>
    <w:rsid w:val="0064231C"/>
    <w:rsid w:val="00643487"/>
    <w:rsid w:val="0064364B"/>
    <w:rsid w:val="00644A5A"/>
    <w:rsid w:val="00644F1B"/>
    <w:rsid w:val="006453E8"/>
    <w:rsid w:val="00645C19"/>
    <w:rsid w:val="00646147"/>
    <w:rsid w:val="006469C7"/>
    <w:rsid w:val="00647166"/>
    <w:rsid w:val="00647F8E"/>
    <w:rsid w:val="006501EA"/>
    <w:rsid w:val="00650B8D"/>
    <w:rsid w:val="00650BE6"/>
    <w:rsid w:val="006518E8"/>
    <w:rsid w:val="00652402"/>
    <w:rsid w:val="00654000"/>
    <w:rsid w:val="006546A2"/>
    <w:rsid w:val="00654C17"/>
    <w:rsid w:val="006568F6"/>
    <w:rsid w:val="00656F03"/>
    <w:rsid w:val="0065715D"/>
    <w:rsid w:val="006571C5"/>
    <w:rsid w:val="00661250"/>
    <w:rsid w:val="006624E2"/>
    <w:rsid w:val="00663511"/>
    <w:rsid w:val="00664A08"/>
    <w:rsid w:val="006667D5"/>
    <w:rsid w:val="00666D58"/>
    <w:rsid w:val="0067033B"/>
    <w:rsid w:val="00670FA3"/>
    <w:rsid w:val="006710A3"/>
    <w:rsid w:val="00671725"/>
    <w:rsid w:val="00671891"/>
    <w:rsid w:val="006719D1"/>
    <w:rsid w:val="00671E16"/>
    <w:rsid w:val="006728E0"/>
    <w:rsid w:val="00674644"/>
    <w:rsid w:val="0067571D"/>
    <w:rsid w:val="006761C6"/>
    <w:rsid w:val="00676E67"/>
    <w:rsid w:val="00677211"/>
    <w:rsid w:val="00677EBF"/>
    <w:rsid w:val="00680B25"/>
    <w:rsid w:val="00680F03"/>
    <w:rsid w:val="006810C2"/>
    <w:rsid w:val="0068231B"/>
    <w:rsid w:val="00683F2F"/>
    <w:rsid w:val="006863B0"/>
    <w:rsid w:val="00686E49"/>
    <w:rsid w:val="006879A3"/>
    <w:rsid w:val="00687DE2"/>
    <w:rsid w:val="00690AF3"/>
    <w:rsid w:val="00690F42"/>
    <w:rsid w:val="006914D8"/>
    <w:rsid w:val="006937C7"/>
    <w:rsid w:val="006939D1"/>
    <w:rsid w:val="00694327"/>
    <w:rsid w:val="00695AEA"/>
    <w:rsid w:val="00696068"/>
    <w:rsid w:val="0069710D"/>
    <w:rsid w:val="006A22A9"/>
    <w:rsid w:val="006A2929"/>
    <w:rsid w:val="006A6111"/>
    <w:rsid w:val="006A6192"/>
    <w:rsid w:val="006A644C"/>
    <w:rsid w:val="006A6C45"/>
    <w:rsid w:val="006A728E"/>
    <w:rsid w:val="006B29CF"/>
    <w:rsid w:val="006B3358"/>
    <w:rsid w:val="006B437B"/>
    <w:rsid w:val="006B50B9"/>
    <w:rsid w:val="006B54EA"/>
    <w:rsid w:val="006B6615"/>
    <w:rsid w:val="006B6BE6"/>
    <w:rsid w:val="006B7440"/>
    <w:rsid w:val="006C008E"/>
    <w:rsid w:val="006C0628"/>
    <w:rsid w:val="006C1CF0"/>
    <w:rsid w:val="006C4A92"/>
    <w:rsid w:val="006C67D2"/>
    <w:rsid w:val="006C6BDC"/>
    <w:rsid w:val="006C72B1"/>
    <w:rsid w:val="006D1FC5"/>
    <w:rsid w:val="006D2753"/>
    <w:rsid w:val="006D28EE"/>
    <w:rsid w:val="006D29DE"/>
    <w:rsid w:val="006D71AA"/>
    <w:rsid w:val="006E0596"/>
    <w:rsid w:val="006E0ACE"/>
    <w:rsid w:val="006E225A"/>
    <w:rsid w:val="006E3D32"/>
    <w:rsid w:val="006E515D"/>
    <w:rsid w:val="006E5B45"/>
    <w:rsid w:val="006E5C54"/>
    <w:rsid w:val="006E7B87"/>
    <w:rsid w:val="006E7CA2"/>
    <w:rsid w:val="006F0145"/>
    <w:rsid w:val="006F2075"/>
    <w:rsid w:val="006F656D"/>
    <w:rsid w:val="006F6EDD"/>
    <w:rsid w:val="006F796B"/>
    <w:rsid w:val="007000BB"/>
    <w:rsid w:val="007002CB"/>
    <w:rsid w:val="00703219"/>
    <w:rsid w:val="0070396F"/>
    <w:rsid w:val="007041EC"/>
    <w:rsid w:val="00704E78"/>
    <w:rsid w:val="00713151"/>
    <w:rsid w:val="007146F7"/>
    <w:rsid w:val="0071568D"/>
    <w:rsid w:val="007216F9"/>
    <w:rsid w:val="00721F2E"/>
    <w:rsid w:val="0072288F"/>
    <w:rsid w:val="00723DEB"/>
    <w:rsid w:val="007242BC"/>
    <w:rsid w:val="007243ED"/>
    <w:rsid w:val="007245F9"/>
    <w:rsid w:val="00724810"/>
    <w:rsid w:val="0072530C"/>
    <w:rsid w:val="00726134"/>
    <w:rsid w:val="00726595"/>
    <w:rsid w:val="007270D1"/>
    <w:rsid w:val="007315F6"/>
    <w:rsid w:val="007316F8"/>
    <w:rsid w:val="007320D8"/>
    <w:rsid w:val="0073216C"/>
    <w:rsid w:val="007337AC"/>
    <w:rsid w:val="00734003"/>
    <w:rsid w:val="0073444A"/>
    <w:rsid w:val="00734D79"/>
    <w:rsid w:val="00737845"/>
    <w:rsid w:val="00740079"/>
    <w:rsid w:val="0074013A"/>
    <w:rsid w:val="00740300"/>
    <w:rsid w:val="00741265"/>
    <w:rsid w:val="00741343"/>
    <w:rsid w:val="00742C27"/>
    <w:rsid w:val="007433C4"/>
    <w:rsid w:val="007438FE"/>
    <w:rsid w:val="0074395F"/>
    <w:rsid w:val="0074419A"/>
    <w:rsid w:val="00746D26"/>
    <w:rsid w:val="0075030B"/>
    <w:rsid w:val="00751FD8"/>
    <w:rsid w:val="00752EAA"/>
    <w:rsid w:val="00753231"/>
    <w:rsid w:val="00753DD1"/>
    <w:rsid w:val="00754B97"/>
    <w:rsid w:val="0075529D"/>
    <w:rsid w:val="007607DD"/>
    <w:rsid w:val="0076114D"/>
    <w:rsid w:val="007631B3"/>
    <w:rsid w:val="00763B13"/>
    <w:rsid w:val="00763E0C"/>
    <w:rsid w:val="00765D4F"/>
    <w:rsid w:val="00766EF0"/>
    <w:rsid w:val="00767241"/>
    <w:rsid w:val="0077065E"/>
    <w:rsid w:val="00770CBA"/>
    <w:rsid w:val="0077267C"/>
    <w:rsid w:val="0077315E"/>
    <w:rsid w:val="00773C35"/>
    <w:rsid w:val="007741AE"/>
    <w:rsid w:val="0077576A"/>
    <w:rsid w:val="00776438"/>
    <w:rsid w:val="0077739A"/>
    <w:rsid w:val="007774A4"/>
    <w:rsid w:val="0078028A"/>
    <w:rsid w:val="00782751"/>
    <w:rsid w:val="007829C5"/>
    <w:rsid w:val="00783017"/>
    <w:rsid w:val="00784CCF"/>
    <w:rsid w:val="00787DF1"/>
    <w:rsid w:val="0079022E"/>
    <w:rsid w:val="00790616"/>
    <w:rsid w:val="00791098"/>
    <w:rsid w:val="007913A0"/>
    <w:rsid w:val="00793A7A"/>
    <w:rsid w:val="00794032"/>
    <w:rsid w:val="00794523"/>
    <w:rsid w:val="007946FB"/>
    <w:rsid w:val="0079681E"/>
    <w:rsid w:val="00796C5D"/>
    <w:rsid w:val="00797380"/>
    <w:rsid w:val="007A0D86"/>
    <w:rsid w:val="007A117E"/>
    <w:rsid w:val="007A12B7"/>
    <w:rsid w:val="007A1C08"/>
    <w:rsid w:val="007A2477"/>
    <w:rsid w:val="007A2972"/>
    <w:rsid w:val="007A35A0"/>
    <w:rsid w:val="007A44D1"/>
    <w:rsid w:val="007A46F5"/>
    <w:rsid w:val="007A48E6"/>
    <w:rsid w:val="007A4E8E"/>
    <w:rsid w:val="007A5DC0"/>
    <w:rsid w:val="007A6281"/>
    <w:rsid w:val="007A6EB8"/>
    <w:rsid w:val="007B0F39"/>
    <w:rsid w:val="007B0FD3"/>
    <w:rsid w:val="007B12B4"/>
    <w:rsid w:val="007B1462"/>
    <w:rsid w:val="007B274B"/>
    <w:rsid w:val="007B2824"/>
    <w:rsid w:val="007B3E25"/>
    <w:rsid w:val="007B414F"/>
    <w:rsid w:val="007B45E3"/>
    <w:rsid w:val="007B5BCA"/>
    <w:rsid w:val="007B5ED8"/>
    <w:rsid w:val="007B720D"/>
    <w:rsid w:val="007C124C"/>
    <w:rsid w:val="007C1F29"/>
    <w:rsid w:val="007C2129"/>
    <w:rsid w:val="007C278D"/>
    <w:rsid w:val="007C395D"/>
    <w:rsid w:val="007C522B"/>
    <w:rsid w:val="007C5CCA"/>
    <w:rsid w:val="007D013F"/>
    <w:rsid w:val="007D108D"/>
    <w:rsid w:val="007D220C"/>
    <w:rsid w:val="007D3A66"/>
    <w:rsid w:val="007D4155"/>
    <w:rsid w:val="007D4447"/>
    <w:rsid w:val="007D45E4"/>
    <w:rsid w:val="007D5D75"/>
    <w:rsid w:val="007D5E71"/>
    <w:rsid w:val="007D5FC6"/>
    <w:rsid w:val="007E2EC9"/>
    <w:rsid w:val="007E3C0F"/>
    <w:rsid w:val="007E5542"/>
    <w:rsid w:val="007E55F2"/>
    <w:rsid w:val="007E58AC"/>
    <w:rsid w:val="007E64BE"/>
    <w:rsid w:val="007E6558"/>
    <w:rsid w:val="007E7114"/>
    <w:rsid w:val="007F0898"/>
    <w:rsid w:val="007F1956"/>
    <w:rsid w:val="007F22BB"/>
    <w:rsid w:val="007F35B5"/>
    <w:rsid w:val="007F375C"/>
    <w:rsid w:val="007F3C1D"/>
    <w:rsid w:val="007F3DD4"/>
    <w:rsid w:val="007F4A63"/>
    <w:rsid w:val="007F62DE"/>
    <w:rsid w:val="007F6DCE"/>
    <w:rsid w:val="007F72B0"/>
    <w:rsid w:val="0080026B"/>
    <w:rsid w:val="00801370"/>
    <w:rsid w:val="00801609"/>
    <w:rsid w:val="00801B05"/>
    <w:rsid w:val="00802C9F"/>
    <w:rsid w:val="00804546"/>
    <w:rsid w:val="00804F58"/>
    <w:rsid w:val="00805B30"/>
    <w:rsid w:val="00806F7C"/>
    <w:rsid w:val="00807628"/>
    <w:rsid w:val="00810791"/>
    <w:rsid w:val="008116C1"/>
    <w:rsid w:val="0081442F"/>
    <w:rsid w:val="00820FE7"/>
    <w:rsid w:val="008231B1"/>
    <w:rsid w:val="00823456"/>
    <w:rsid w:val="00823D67"/>
    <w:rsid w:val="008248F9"/>
    <w:rsid w:val="00825379"/>
    <w:rsid w:val="00825A48"/>
    <w:rsid w:val="00825B23"/>
    <w:rsid w:val="00826E7B"/>
    <w:rsid w:val="00827C88"/>
    <w:rsid w:val="00830EC7"/>
    <w:rsid w:val="00831454"/>
    <w:rsid w:val="0083228B"/>
    <w:rsid w:val="00833F5F"/>
    <w:rsid w:val="00834055"/>
    <w:rsid w:val="00837904"/>
    <w:rsid w:val="008403A2"/>
    <w:rsid w:val="0084110C"/>
    <w:rsid w:val="00841575"/>
    <w:rsid w:val="00842456"/>
    <w:rsid w:val="00844CB1"/>
    <w:rsid w:val="00846A15"/>
    <w:rsid w:val="00851426"/>
    <w:rsid w:val="008520AE"/>
    <w:rsid w:val="00852EE6"/>
    <w:rsid w:val="00853AD5"/>
    <w:rsid w:val="00853E2B"/>
    <w:rsid w:val="00854390"/>
    <w:rsid w:val="00855013"/>
    <w:rsid w:val="00855205"/>
    <w:rsid w:val="00855368"/>
    <w:rsid w:val="00856158"/>
    <w:rsid w:val="008572C1"/>
    <w:rsid w:val="00857F58"/>
    <w:rsid w:val="00860664"/>
    <w:rsid w:val="00863F77"/>
    <w:rsid w:val="008643EF"/>
    <w:rsid w:val="00864611"/>
    <w:rsid w:val="00865FC1"/>
    <w:rsid w:val="00867C74"/>
    <w:rsid w:val="0087033E"/>
    <w:rsid w:val="0087058F"/>
    <w:rsid w:val="0087138C"/>
    <w:rsid w:val="008717EF"/>
    <w:rsid w:val="00871CF1"/>
    <w:rsid w:val="00872B66"/>
    <w:rsid w:val="00873B10"/>
    <w:rsid w:val="00874291"/>
    <w:rsid w:val="00875D07"/>
    <w:rsid w:val="00876A61"/>
    <w:rsid w:val="00876FBC"/>
    <w:rsid w:val="0087703A"/>
    <w:rsid w:val="00881D47"/>
    <w:rsid w:val="00883493"/>
    <w:rsid w:val="00883A3C"/>
    <w:rsid w:val="0088522D"/>
    <w:rsid w:val="00885733"/>
    <w:rsid w:val="00887941"/>
    <w:rsid w:val="00887B1B"/>
    <w:rsid w:val="00887F00"/>
    <w:rsid w:val="008901C3"/>
    <w:rsid w:val="00890838"/>
    <w:rsid w:val="00891788"/>
    <w:rsid w:val="00892629"/>
    <w:rsid w:val="00892AE7"/>
    <w:rsid w:val="008952FF"/>
    <w:rsid w:val="0089603E"/>
    <w:rsid w:val="00897CF0"/>
    <w:rsid w:val="00897FBD"/>
    <w:rsid w:val="008A0EC0"/>
    <w:rsid w:val="008A1593"/>
    <w:rsid w:val="008A2831"/>
    <w:rsid w:val="008A29FB"/>
    <w:rsid w:val="008A3233"/>
    <w:rsid w:val="008A4B04"/>
    <w:rsid w:val="008A5826"/>
    <w:rsid w:val="008A59CC"/>
    <w:rsid w:val="008A5A76"/>
    <w:rsid w:val="008A68B2"/>
    <w:rsid w:val="008A73E4"/>
    <w:rsid w:val="008B1042"/>
    <w:rsid w:val="008B11F0"/>
    <w:rsid w:val="008B1F39"/>
    <w:rsid w:val="008B3EF3"/>
    <w:rsid w:val="008B4D57"/>
    <w:rsid w:val="008B63DF"/>
    <w:rsid w:val="008B64AF"/>
    <w:rsid w:val="008B669B"/>
    <w:rsid w:val="008B6EE8"/>
    <w:rsid w:val="008C081E"/>
    <w:rsid w:val="008C3A4A"/>
    <w:rsid w:val="008C5088"/>
    <w:rsid w:val="008C665D"/>
    <w:rsid w:val="008C7328"/>
    <w:rsid w:val="008D6C9E"/>
    <w:rsid w:val="008D6E83"/>
    <w:rsid w:val="008E3BCF"/>
    <w:rsid w:val="008E4A2A"/>
    <w:rsid w:val="008F1067"/>
    <w:rsid w:val="008F14C0"/>
    <w:rsid w:val="008F170D"/>
    <w:rsid w:val="008F1798"/>
    <w:rsid w:val="008F33E5"/>
    <w:rsid w:val="008F3413"/>
    <w:rsid w:val="008F4625"/>
    <w:rsid w:val="008F4711"/>
    <w:rsid w:val="008F4B9E"/>
    <w:rsid w:val="008F52FC"/>
    <w:rsid w:val="008F5773"/>
    <w:rsid w:val="008F603B"/>
    <w:rsid w:val="008F6D0F"/>
    <w:rsid w:val="008F74E1"/>
    <w:rsid w:val="008F784C"/>
    <w:rsid w:val="00900133"/>
    <w:rsid w:val="00900C5F"/>
    <w:rsid w:val="00901878"/>
    <w:rsid w:val="00901C2E"/>
    <w:rsid w:val="00901C39"/>
    <w:rsid w:val="00901DE9"/>
    <w:rsid w:val="00902FF0"/>
    <w:rsid w:val="00903C46"/>
    <w:rsid w:val="00903E55"/>
    <w:rsid w:val="0090525E"/>
    <w:rsid w:val="00905FD8"/>
    <w:rsid w:val="00906593"/>
    <w:rsid w:val="00906F3E"/>
    <w:rsid w:val="0090714D"/>
    <w:rsid w:val="00907316"/>
    <w:rsid w:val="00911AB5"/>
    <w:rsid w:val="00912CCF"/>
    <w:rsid w:val="00913237"/>
    <w:rsid w:val="009143FC"/>
    <w:rsid w:val="009150AB"/>
    <w:rsid w:val="00915FEC"/>
    <w:rsid w:val="00917A37"/>
    <w:rsid w:val="00917AF0"/>
    <w:rsid w:val="00920382"/>
    <w:rsid w:val="009209BE"/>
    <w:rsid w:val="009228C9"/>
    <w:rsid w:val="009228CF"/>
    <w:rsid w:val="00923D7E"/>
    <w:rsid w:val="00927142"/>
    <w:rsid w:val="009309F5"/>
    <w:rsid w:val="00930D1A"/>
    <w:rsid w:val="00931C76"/>
    <w:rsid w:val="00931E53"/>
    <w:rsid w:val="00932293"/>
    <w:rsid w:val="0093250A"/>
    <w:rsid w:val="00932772"/>
    <w:rsid w:val="00932DEA"/>
    <w:rsid w:val="009342BB"/>
    <w:rsid w:val="00940C3F"/>
    <w:rsid w:val="00940CEC"/>
    <w:rsid w:val="0094480F"/>
    <w:rsid w:val="0094585A"/>
    <w:rsid w:val="00950079"/>
    <w:rsid w:val="00953198"/>
    <w:rsid w:val="0095378E"/>
    <w:rsid w:val="00956E38"/>
    <w:rsid w:val="00960BF0"/>
    <w:rsid w:val="00961379"/>
    <w:rsid w:val="009624EF"/>
    <w:rsid w:val="0096356E"/>
    <w:rsid w:val="009645E3"/>
    <w:rsid w:val="0096475D"/>
    <w:rsid w:val="00964BCB"/>
    <w:rsid w:val="00965DE8"/>
    <w:rsid w:val="00965F56"/>
    <w:rsid w:val="009676BA"/>
    <w:rsid w:val="00971CDA"/>
    <w:rsid w:val="00973609"/>
    <w:rsid w:val="00980DB4"/>
    <w:rsid w:val="00981408"/>
    <w:rsid w:val="00981C0C"/>
    <w:rsid w:val="009829BC"/>
    <w:rsid w:val="00982C7D"/>
    <w:rsid w:val="00982D5F"/>
    <w:rsid w:val="00984721"/>
    <w:rsid w:val="00985E07"/>
    <w:rsid w:val="00987392"/>
    <w:rsid w:val="0099242F"/>
    <w:rsid w:val="00993285"/>
    <w:rsid w:val="0099383C"/>
    <w:rsid w:val="009952B6"/>
    <w:rsid w:val="00996830"/>
    <w:rsid w:val="009969A1"/>
    <w:rsid w:val="00996CAC"/>
    <w:rsid w:val="009A0308"/>
    <w:rsid w:val="009A06BB"/>
    <w:rsid w:val="009A09C9"/>
    <w:rsid w:val="009A19CD"/>
    <w:rsid w:val="009A551E"/>
    <w:rsid w:val="009A5D3F"/>
    <w:rsid w:val="009A62C2"/>
    <w:rsid w:val="009A6A83"/>
    <w:rsid w:val="009A6E7B"/>
    <w:rsid w:val="009A75DE"/>
    <w:rsid w:val="009B0AAE"/>
    <w:rsid w:val="009B2785"/>
    <w:rsid w:val="009B31A6"/>
    <w:rsid w:val="009B3DBC"/>
    <w:rsid w:val="009B4FBD"/>
    <w:rsid w:val="009B5C5B"/>
    <w:rsid w:val="009B7DED"/>
    <w:rsid w:val="009C042C"/>
    <w:rsid w:val="009C0D70"/>
    <w:rsid w:val="009C189F"/>
    <w:rsid w:val="009C1FB4"/>
    <w:rsid w:val="009C285B"/>
    <w:rsid w:val="009C30A6"/>
    <w:rsid w:val="009C4F17"/>
    <w:rsid w:val="009C4FA4"/>
    <w:rsid w:val="009D1CB2"/>
    <w:rsid w:val="009D26F7"/>
    <w:rsid w:val="009D29ED"/>
    <w:rsid w:val="009D2EFE"/>
    <w:rsid w:val="009D5789"/>
    <w:rsid w:val="009D6C72"/>
    <w:rsid w:val="009D7296"/>
    <w:rsid w:val="009E103D"/>
    <w:rsid w:val="009E138C"/>
    <w:rsid w:val="009E13C5"/>
    <w:rsid w:val="009E1433"/>
    <w:rsid w:val="009E3CD9"/>
    <w:rsid w:val="009E4F82"/>
    <w:rsid w:val="009E61C5"/>
    <w:rsid w:val="009E6933"/>
    <w:rsid w:val="009E7529"/>
    <w:rsid w:val="009E78A1"/>
    <w:rsid w:val="009E78F7"/>
    <w:rsid w:val="009E7F3A"/>
    <w:rsid w:val="009F051D"/>
    <w:rsid w:val="009F1397"/>
    <w:rsid w:val="009F2D2F"/>
    <w:rsid w:val="009F4ADB"/>
    <w:rsid w:val="009F52BE"/>
    <w:rsid w:val="009F5C2B"/>
    <w:rsid w:val="009F64F2"/>
    <w:rsid w:val="009F7259"/>
    <w:rsid w:val="009F72B2"/>
    <w:rsid w:val="009F75A3"/>
    <w:rsid w:val="00A018AB"/>
    <w:rsid w:val="00A01FA4"/>
    <w:rsid w:val="00A02CAA"/>
    <w:rsid w:val="00A02F99"/>
    <w:rsid w:val="00A031DE"/>
    <w:rsid w:val="00A0388C"/>
    <w:rsid w:val="00A03D94"/>
    <w:rsid w:val="00A04A51"/>
    <w:rsid w:val="00A064FE"/>
    <w:rsid w:val="00A07F51"/>
    <w:rsid w:val="00A11C57"/>
    <w:rsid w:val="00A11C83"/>
    <w:rsid w:val="00A11FAC"/>
    <w:rsid w:val="00A122E3"/>
    <w:rsid w:val="00A15238"/>
    <w:rsid w:val="00A153AC"/>
    <w:rsid w:val="00A15439"/>
    <w:rsid w:val="00A20B5C"/>
    <w:rsid w:val="00A22620"/>
    <w:rsid w:val="00A24305"/>
    <w:rsid w:val="00A246DE"/>
    <w:rsid w:val="00A2567A"/>
    <w:rsid w:val="00A2620D"/>
    <w:rsid w:val="00A263C6"/>
    <w:rsid w:val="00A271A4"/>
    <w:rsid w:val="00A27C53"/>
    <w:rsid w:val="00A3060F"/>
    <w:rsid w:val="00A316D7"/>
    <w:rsid w:val="00A323EF"/>
    <w:rsid w:val="00A33446"/>
    <w:rsid w:val="00A3371E"/>
    <w:rsid w:val="00A337C8"/>
    <w:rsid w:val="00A347B1"/>
    <w:rsid w:val="00A34C41"/>
    <w:rsid w:val="00A34FFF"/>
    <w:rsid w:val="00A350CD"/>
    <w:rsid w:val="00A35D0D"/>
    <w:rsid w:val="00A3690A"/>
    <w:rsid w:val="00A36F53"/>
    <w:rsid w:val="00A37454"/>
    <w:rsid w:val="00A40D97"/>
    <w:rsid w:val="00A41C1D"/>
    <w:rsid w:val="00A41C22"/>
    <w:rsid w:val="00A445E6"/>
    <w:rsid w:val="00A467B1"/>
    <w:rsid w:val="00A5143A"/>
    <w:rsid w:val="00A5167C"/>
    <w:rsid w:val="00A51C75"/>
    <w:rsid w:val="00A51EB9"/>
    <w:rsid w:val="00A52976"/>
    <w:rsid w:val="00A53D3F"/>
    <w:rsid w:val="00A57390"/>
    <w:rsid w:val="00A60EC3"/>
    <w:rsid w:val="00A656A9"/>
    <w:rsid w:val="00A7144C"/>
    <w:rsid w:val="00A715F1"/>
    <w:rsid w:val="00A71616"/>
    <w:rsid w:val="00A72253"/>
    <w:rsid w:val="00A753B2"/>
    <w:rsid w:val="00A756E2"/>
    <w:rsid w:val="00A76616"/>
    <w:rsid w:val="00A766C5"/>
    <w:rsid w:val="00A7687A"/>
    <w:rsid w:val="00A76909"/>
    <w:rsid w:val="00A77841"/>
    <w:rsid w:val="00A801BE"/>
    <w:rsid w:val="00A81245"/>
    <w:rsid w:val="00A8167D"/>
    <w:rsid w:val="00A82680"/>
    <w:rsid w:val="00A84F8B"/>
    <w:rsid w:val="00A85ED4"/>
    <w:rsid w:val="00A86453"/>
    <w:rsid w:val="00A914FE"/>
    <w:rsid w:val="00A917C8"/>
    <w:rsid w:val="00A93A37"/>
    <w:rsid w:val="00A94BD1"/>
    <w:rsid w:val="00A955B3"/>
    <w:rsid w:val="00A97233"/>
    <w:rsid w:val="00AA06C5"/>
    <w:rsid w:val="00AA0712"/>
    <w:rsid w:val="00AA10BC"/>
    <w:rsid w:val="00AA283D"/>
    <w:rsid w:val="00AA3A4D"/>
    <w:rsid w:val="00AA3D33"/>
    <w:rsid w:val="00AA6763"/>
    <w:rsid w:val="00AB11F5"/>
    <w:rsid w:val="00AB155E"/>
    <w:rsid w:val="00AB1F8F"/>
    <w:rsid w:val="00AB3602"/>
    <w:rsid w:val="00AC359D"/>
    <w:rsid w:val="00AC3FBB"/>
    <w:rsid w:val="00AC4263"/>
    <w:rsid w:val="00AC4FCE"/>
    <w:rsid w:val="00AC5F22"/>
    <w:rsid w:val="00AC7583"/>
    <w:rsid w:val="00AD12E5"/>
    <w:rsid w:val="00AD2A27"/>
    <w:rsid w:val="00AD2B0F"/>
    <w:rsid w:val="00AD4F7B"/>
    <w:rsid w:val="00AD5F57"/>
    <w:rsid w:val="00AD666F"/>
    <w:rsid w:val="00AD709D"/>
    <w:rsid w:val="00AE0746"/>
    <w:rsid w:val="00AE2047"/>
    <w:rsid w:val="00AE2F5D"/>
    <w:rsid w:val="00AE35A6"/>
    <w:rsid w:val="00AE3FA2"/>
    <w:rsid w:val="00AE40FB"/>
    <w:rsid w:val="00AE49A9"/>
    <w:rsid w:val="00AE4C53"/>
    <w:rsid w:val="00AE75A0"/>
    <w:rsid w:val="00AF14FF"/>
    <w:rsid w:val="00AF1B98"/>
    <w:rsid w:val="00AF2684"/>
    <w:rsid w:val="00AF3911"/>
    <w:rsid w:val="00AF4484"/>
    <w:rsid w:val="00AF5EC0"/>
    <w:rsid w:val="00AF662B"/>
    <w:rsid w:val="00AF675A"/>
    <w:rsid w:val="00AF73CA"/>
    <w:rsid w:val="00B000AF"/>
    <w:rsid w:val="00B00DA8"/>
    <w:rsid w:val="00B02C53"/>
    <w:rsid w:val="00B0305B"/>
    <w:rsid w:val="00B03DB0"/>
    <w:rsid w:val="00B04E90"/>
    <w:rsid w:val="00B079E1"/>
    <w:rsid w:val="00B108DF"/>
    <w:rsid w:val="00B11120"/>
    <w:rsid w:val="00B11DA9"/>
    <w:rsid w:val="00B1240E"/>
    <w:rsid w:val="00B12B2F"/>
    <w:rsid w:val="00B12EBB"/>
    <w:rsid w:val="00B158B9"/>
    <w:rsid w:val="00B16BC3"/>
    <w:rsid w:val="00B17052"/>
    <w:rsid w:val="00B17F62"/>
    <w:rsid w:val="00B2009F"/>
    <w:rsid w:val="00B2086B"/>
    <w:rsid w:val="00B21506"/>
    <w:rsid w:val="00B219C6"/>
    <w:rsid w:val="00B22337"/>
    <w:rsid w:val="00B2247A"/>
    <w:rsid w:val="00B236AC"/>
    <w:rsid w:val="00B248B6"/>
    <w:rsid w:val="00B25089"/>
    <w:rsid w:val="00B253C0"/>
    <w:rsid w:val="00B26F5D"/>
    <w:rsid w:val="00B27899"/>
    <w:rsid w:val="00B31177"/>
    <w:rsid w:val="00B31E9E"/>
    <w:rsid w:val="00B35295"/>
    <w:rsid w:val="00B379B8"/>
    <w:rsid w:val="00B42017"/>
    <w:rsid w:val="00B42A19"/>
    <w:rsid w:val="00B42E3B"/>
    <w:rsid w:val="00B4617E"/>
    <w:rsid w:val="00B507C9"/>
    <w:rsid w:val="00B510D6"/>
    <w:rsid w:val="00B51C49"/>
    <w:rsid w:val="00B52349"/>
    <w:rsid w:val="00B53BC4"/>
    <w:rsid w:val="00B542F8"/>
    <w:rsid w:val="00B550F1"/>
    <w:rsid w:val="00B55CFD"/>
    <w:rsid w:val="00B57BD1"/>
    <w:rsid w:val="00B57C91"/>
    <w:rsid w:val="00B57F02"/>
    <w:rsid w:val="00B6095D"/>
    <w:rsid w:val="00B62227"/>
    <w:rsid w:val="00B62EA9"/>
    <w:rsid w:val="00B633CA"/>
    <w:rsid w:val="00B65307"/>
    <w:rsid w:val="00B661B8"/>
    <w:rsid w:val="00B70506"/>
    <w:rsid w:val="00B71F4F"/>
    <w:rsid w:val="00B80A5B"/>
    <w:rsid w:val="00B81CA8"/>
    <w:rsid w:val="00B84AEC"/>
    <w:rsid w:val="00B85155"/>
    <w:rsid w:val="00B900E9"/>
    <w:rsid w:val="00B910A8"/>
    <w:rsid w:val="00B9172B"/>
    <w:rsid w:val="00B927E2"/>
    <w:rsid w:val="00B94C82"/>
    <w:rsid w:val="00B9589B"/>
    <w:rsid w:val="00B96B9A"/>
    <w:rsid w:val="00B972BE"/>
    <w:rsid w:val="00B975DE"/>
    <w:rsid w:val="00BA084B"/>
    <w:rsid w:val="00BA2EEB"/>
    <w:rsid w:val="00BA3503"/>
    <w:rsid w:val="00BA3FA0"/>
    <w:rsid w:val="00BA63D6"/>
    <w:rsid w:val="00BB2753"/>
    <w:rsid w:val="00BB2C06"/>
    <w:rsid w:val="00BB3329"/>
    <w:rsid w:val="00BB34D6"/>
    <w:rsid w:val="00BB3745"/>
    <w:rsid w:val="00BB4779"/>
    <w:rsid w:val="00BB590E"/>
    <w:rsid w:val="00BB5D88"/>
    <w:rsid w:val="00BC01F3"/>
    <w:rsid w:val="00BC0743"/>
    <w:rsid w:val="00BC1432"/>
    <w:rsid w:val="00BC28D0"/>
    <w:rsid w:val="00BC2950"/>
    <w:rsid w:val="00BC4857"/>
    <w:rsid w:val="00BC6633"/>
    <w:rsid w:val="00BD0A7B"/>
    <w:rsid w:val="00BD0E7C"/>
    <w:rsid w:val="00BD1894"/>
    <w:rsid w:val="00BD22B6"/>
    <w:rsid w:val="00BD2337"/>
    <w:rsid w:val="00BD4130"/>
    <w:rsid w:val="00BD61DC"/>
    <w:rsid w:val="00BD6987"/>
    <w:rsid w:val="00BD69A2"/>
    <w:rsid w:val="00BD6F1F"/>
    <w:rsid w:val="00BD7265"/>
    <w:rsid w:val="00BE00EB"/>
    <w:rsid w:val="00BE2234"/>
    <w:rsid w:val="00BE286F"/>
    <w:rsid w:val="00BE3366"/>
    <w:rsid w:val="00BE394B"/>
    <w:rsid w:val="00BE556E"/>
    <w:rsid w:val="00BE56CA"/>
    <w:rsid w:val="00BF21C0"/>
    <w:rsid w:val="00BF29D0"/>
    <w:rsid w:val="00BF2AF1"/>
    <w:rsid w:val="00BF3C93"/>
    <w:rsid w:val="00BF4CA1"/>
    <w:rsid w:val="00BF6260"/>
    <w:rsid w:val="00BF738F"/>
    <w:rsid w:val="00BF7D10"/>
    <w:rsid w:val="00BF7FFD"/>
    <w:rsid w:val="00C0236B"/>
    <w:rsid w:val="00C024FB"/>
    <w:rsid w:val="00C02BCD"/>
    <w:rsid w:val="00C0418A"/>
    <w:rsid w:val="00C04484"/>
    <w:rsid w:val="00C0452F"/>
    <w:rsid w:val="00C04EED"/>
    <w:rsid w:val="00C05081"/>
    <w:rsid w:val="00C05D5A"/>
    <w:rsid w:val="00C06ECC"/>
    <w:rsid w:val="00C07047"/>
    <w:rsid w:val="00C07516"/>
    <w:rsid w:val="00C0751D"/>
    <w:rsid w:val="00C07B04"/>
    <w:rsid w:val="00C07B42"/>
    <w:rsid w:val="00C07F7D"/>
    <w:rsid w:val="00C12897"/>
    <w:rsid w:val="00C12E26"/>
    <w:rsid w:val="00C140B5"/>
    <w:rsid w:val="00C1423C"/>
    <w:rsid w:val="00C15BDB"/>
    <w:rsid w:val="00C15D19"/>
    <w:rsid w:val="00C16D9C"/>
    <w:rsid w:val="00C207EA"/>
    <w:rsid w:val="00C23C02"/>
    <w:rsid w:val="00C24318"/>
    <w:rsid w:val="00C25560"/>
    <w:rsid w:val="00C25A54"/>
    <w:rsid w:val="00C26502"/>
    <w:rsid w:val="00C26AF4"/>
    <w:rsid w:val="00C30666"/>
    <w:rsid w:val="00C310A7"/>
    <w:rsid w:val="00C312E3"/>
    <w:rsid w:val="00C312FC"/>
    <w:rsid w:val="00C31C68"/>
    <w:rsid w:val="00C325B9"/>
    <w:rsid w:val="00C32700"/>
    <w:rsid w:val="00C33705"/>
    <w:rsid w:val="00C3393C"/>
    <w:rsid w:val="00C33AB2"/>
    <w:rsid w:val="00C34249"/>
    <w:rsid w:val="00C37111"/>
    <w:rsid w:val="00C40DF6"/>
    <w:rsid w:val="00C4144F"/>
    <w:rsid w:val="00C418DF"/>
    <w:rsid w:val="00C41A16"/>
    <w:rsid w:val="00C42517"/>
    <w:rsid w:val="00C425AF"/>
    <w:rsid w:val="00C4317F"/>
    <w:rsid w:val="00C4445B"/>
    <w:rsid w:val="00C44E6C"/>
    <w:rsid w:val="00C4560C"/>
    <w:rsid w:val="00C4611B"/>
    <w:rsid w:val="00C46639"/>
    <w:rsid w:val="00C4667D"/>
    <w:rsid w:val="00C47F91"/>
    <w:rsid w:val="00C50BC2"/>
    <w:rsid w:val="00C50EA2"/>
    <w:rsid w:val="00C50FD2"/>
    <w:rsid w:val="00C515A1"/>
    <w:rsid w:val="00C52501"/>
    <w:rsid w:val="00C52749"/>
    <w:rsid w:val="00C52CD5"/>
    <w:rsid w:val="00C549BA"/>
    <w:rsid w:val="00C54AA1"/>
    <w:rsid w:val="00C55FDB"/>
    <w:rsid w:val="00C56890"/>
    <w:rsid w:val="00C576F4"/>
    <w:rsid w:val="00C6061D"/>
    <w:rsid w:val="00C64150"/>
    <w:rsid w:val="00C644F6"/>
    <w:rsid w:val="00C649D1"/>
    <w:rsid w:val="00C652C3"/>
    <w:rsid w:val="00C653F9"/>
    <w:rsid w:val="00C66D96"/>
    <w:rsid w:val="00C67B96"/>
    <w:rsid w:val="00C67B99"/>
    <w:rsid w:val="00C704B4"/>
    <w:rsid w:val="00C719A2"/>
    <w:rsid w:val="00C728BA"/>
    <w:rsid w:val="00C72975"/>
    <w:rsid w:val="00C72E2A"/>
    <w:rsid w:val="00C730DE"/>
    <w:rsid w:val="00C747D7"/>
    <w:rsid w:val="00C75765"/>
    <w:rsid w:val="00C7599D"/>
    <w:rsid w:val="00C75F42"/>
    <w:rsid w:val="00C76079"/>
    <w:rsid w:val="00C803D9"/>
    <w:rsid w:val="00C80448"/>
    <w:rsid w:val="00C816FC"/>
    <w:rsid w:val="00C81CF2"/>
    <w:rsid w:val="00C841C0"/>
    <w:rsid w:val="00C84E06"/>
    <w:rsid w:val="00C852BB"/>
    <w:rsid w:val="00C8548A"/>
    <w:rsid w:val="00C85EC0"/>
    <w:rsid w:val="00C87A91"/>
    <w:rsid w:val="00C906B6"/>
    <w:rsid w:val="00C90E95"/>
    <w:rsid w:val="00C92658"/>
    <w:rsid w:val="00C930A8"/>
    <w:rsid w:val="00C936FC"/>
    <w:rsid w:val="00C94185"/>
    <w:rsid w:val="00C94E6A"/>
    <w:rsid w:val="00C950EC"/>
    <w:rsid w:val="00C9519E"/>
    <w:rsid w:val="00C95D60"/>
    <w:rsid w:val="00C96159"/>
    <w:rsid w:val="00CA03CC"/>
    <w:rsid w:val="00CA0DDC"/>
    <w:rsid w:val="00CA1643"/>
    <w:rsid w:val="00CA1B08"/>
    <w:rsid w:val="00CA1D8F"/>
    <w:rsid w:val="00CA1D9F"/>
    <w:rsid w:val="00CA23F4"/>
    <w:rsid w:val="00CA3273"/>
    <w:rsid w:val="00CA468A"/>
    <w:rsid w:val="00CA5D5B"/>
    <w:rsid w:val="00CA6464"/>
    <w:rsid w:val="00CA7037"/>
    <w:rsid w:val="00CA7322"/>
    <w:rsid w:val="00CB3963"/>
    <w:rsid w:val="00CB3EA6"/>
    <w:rsid w:val="00CB64BC"/>
    <w:rsid w:val="00CB70BA"/>
    <w:rsid w:val="00CC0387"/>
    <w:rsid w:val="00CC1549"/>
    <w:rsid w:val="00CC155E"/>
    <w:rsid w:val="00CC2027"/>
    <w:rsid w:val="00CC35A7"/>
    <w:rsid w:val="00CC369B"/>
    <w:rsid w:val="00CC3CB2"/>
    <w:rsid w:val="00CC3FC9"/>
    <w:rsid w:val="00CC435B"/>
    <w:rsid w:val="00CC4485"/>
    <w:rsid w:val="00CC502B"/>
    <w:rsid w:val="00CC520E"/>
    <w:rsid w:val="00CD0B27"/>
    <w:rsid w:val="00CD220C"/>
    <w:rsid w:val="00CD25A0"/>
    <w:rsid w:val="00CD31A7"/>
    <w:rsid w:val="00CD4262"/>
    <w:rsid w:val="00CD5484"/>
    <w:rsid w:val="00CD63D7"/>
    <w:rsid w:val="00CE09B4"/>
    <w:rsid w:val="00CE09CB"/>
    <w:rsid w:val="00CE09D9"/>
    <w:rsid w:val="00CE0AC0"/>
    <w:rsid w:val="00CE4B9B"/>
    <w:rsid w:val="00CE5EA5"/>
    <w:rsid w:val="00CE7B9E"/>
    <w:rsid w:val="00CF0C97"/>
    <w:rsid w:val="00CF20A1"/>
    <w:rsid w:val="00CF2170"/>
    <w:rsid w:val="00CF2284"/>
    <w:rsid w:val="00CF3168"/>
    <w:rsid w:val="00CF31D6"/>
    <w:rsid w:val="00CF35D5"/>
    <w:rsid w:val="00CF441F"/>
    <w:rsid w:val="00CF5067"/>
    <w:rsid w:val="00CF7220"/>
    <w:rsid w:val="00CF740B"/>
    <w:rsid w:val="00D00098"/>
    <w:rsid w:val="00D01371"/>
    <w:rsid w:val="00D02364"/>
    <w:rsid w:val="00D031EF"/>
    <w:rsid w:val="00D0390A"/>
    <w:rsid w:val="00D03DF5"/>
    <w:rsid w:val="00D04335"/>
    <w:rsid w:val="00D0479F"/>
    <w:rsid w:val="00D0632E"/>
    <w:rsid w:val="00D06C61"/>
    <w:rsid w:val="00D1022F"/>
    <w:rsid w:val="00D107BD"/>
    <w:rsid w:val="00D11098"/>
    <w:rsid w:val="00D11A02"/>
    <w:rsid w:val="00D11C56"/>
    <w:rsid w:val="00D138B4"/>
    <w:rsid w:val="00D13927"/>
    <w:rsid w:val="00D14E06"/>
    <w:rsid w:val="00D17442"/>
    <w:rsid w:val="00D22B27"/>
    <w:rsid w:val="00D22CAE"/>
    <w:rsid w:val="00D23EC4"/>
    <w:rsid w:val="00D248BB"/>
    <w:rsid w:val="00D253F4"/>
    <w:rsid w:val="00D26090"/>
    <w:rsid w:val="00D26FF5"/>
    <w:rsid w:val="00D2768C"/>
    <w:rsid w:val="00D27B9F"/>
    <w:rsid w:val="00D27CE1"/>
    <w:rsid w:val="00D315FC"/>
    <w:rsid w:val="00D31CE0"/>
    <w:rsid w:val="00D329C9"/>
    <w:rsid w:val="00D3450A"/>
    <w:rsid w:val="00D365D4"/>
    <w:rsid w:val="00D37C37"/>
    <w:rsid w:val="00D4177E"/>
    <w:rsid w:val="00D4253B"/>
    <w:rsid w:val="00D4325B"/>
    <w:rsid w:val="00D433C3"/>
    <w:rsid w:val="00D4404B"/>
    <w:rsid w:val="00D44ED1"/>
    <w:rsid w:val="00D453A4"/>
    <w:rsid w:val="00D47547"/>
    <w:rsid w:val="00D500A2"/>
    <w:rsid w:val="00D502F3"/>
    <w:rsid w:val="00D50B87"/>
    <w:rsid w:val="00D51911"/>
    <w:rsid w:val="00D51C63"/>
    <w:rsid w:val="00D51E61"/>
    <w:rsid w:val="00D5350E"/>
    <w:rsid w:val="00D55D38"/>
    <w:rsid w:val="00D55F36"/>
    <w:rsid w:val="00D579CC"/>
    <w:rsid w:val="00D62342"/>
    <w:rsid w:val="00D62A92"/>
    <w:rsid w:val="00D62C4B"/>
    <w:rsid w:val="00D632EE"/>
    <w:rsid w:val="00D63449"/>
    <w:rsid w:val="00D63E5C"/>
    <w:rsid w:val="00D642B8"/>
    <w:rsid w:val="00D650AE"/>
    <w:rsid w:val="00D66712"/>
    <w:rsid w:val="00D66C29"/>
    <w:rsid w:val="00D7214D"/>
    <w:rsid w:val="00D72D1B"/>
    <w:rsid w:val="00D72F51"/>
    <w:rsid w:val="00D73E0F"/>
    <w:rsid w:val="00D815C5"/>
    <w:rsid w:val="00D8308B"/>
    <w:rsid w:val="00D8358B"/>
    <w:rsid w:val="00D83699"/>
    <w:rsid w:val="00D83F94"/>
    <w:rsid w:val="00D8408A"/>
    <w:rsid w:val="00D84B74"/>
    <w:rsid w:val="00D85A63"/>
    <w:rsid w:val="00D85D98"/>
    <w:rsid w:val="00D86039"/>
    <w:rsid w:val="00D9192D"/>
    <w:rsid w:val="00D92316"/>
    <w:rsid w:val="00D926DF"/>
    <w:rsid w:val="00D93407"/>
    <w:rsid w:val="00D957F9"/>
    <w:rsid w:val="00D962FA"/>
    <w:rsid w:val="00D96C9F"/>
    <w:rsid w:val="00DA24C7"/>
    <w:rsid w:val="00DA28B2"/>
    <w:rsid w:val="00DA2C67"/>
    <w:rsid w:val="00DA3822"/>
    <w:rsid w:val="00DA3867"/>
    <w:rsid w:val="00DA6244"/>
    <w:rsid w:val="00DA6D55"/>
    <w:rsid w:val="00DB0034"/>
    <w:rsid w:val="00DB0208"/>
    <w:rsid w:val="00DB0AA4"/>
    <w:rsid w:val="00DB0CB4"/>
    <w:rsid w:val="00DB16EE"/>
    <w:rsid w:val="00DB178D"/>
    <w:rsid w:val="00DB2451"/>
    <w:rsid w:val="00DB31A8"/>
    <w:rsid w:val="00DB3FD2"/>
    <w:rsid w:val="00DB4C02"/>
    <w:rsid w:val="00DB51B6"/>
    <w:rsid w:val="00DB5AC9"/>
    <w:rsid w:val="00DB73CE"/>
    <w:rsid w:val="00DC3131"/>
    <w:rsid w:val="00DC4D90"/>
    <w:rsid w:val="00DC627F"/>
    <w:rsid w:val="00DC73E1"/>
    <w:rsid w:val="00DC7C0C"/>
    <w:rsid w:val="00DC7EEC"/>
    <w:rsid w:val="00DD0653"/>
    <w:rsid w:val="00DD344D"/>
    <w:rsid w:val="00DD585D"/>
    <w:rsid w:val="00DD6988"/>
    <w:rsid w:val="00DD7FED"/>
    <w:rsid w:val="00DE0AAF"/>
    <w:rsid w:val="00DE2034"/>
    <w:rsid w:val="00DE2390"/>
    <w:rsid w:val="00DE2B1F"/>
    <w:rsid w:val="00DE4030"/>
    <w:rsid w:val="00DE5C22"/>
    <w:rsid w:val="00DE7D66"/>
    <w:rsid w:val="00DF04FC"/>
    <w:rsid w:val="00DF1D27"/>
    <w:rsid w:val="00DF1EB6"/>
    <w:rsid w:val="00DF3D0C"/>
    <w:rsid w:val="00DF4049"/>
    <w:rsid w:val="00DF48BE"/>
    <w:rsid w:val="00DF60A2"/>
    <w:rsid w:val="00DF63FB"/>
    <w:rsid w:val="00DF6CBA"/>
    <w:rsid w:val="00E0195E"/>
    <w:rsid w:val="00E01BA3"/>
    <w:rsid w:val="00E02424"/>
    <w:rsid w:val="00E037D9"/>
    <w:rsid w:val="00E03DFE"/>
    <w:rsid w:val="00E04C77"/>
    <w:rsid w:val="00E058F0"/>
    <w:rsid w:val="00E060D3"/>
    <w:rsid w:val="00E06A32"/>
    <w:rsid w:val="00E100CD"/>
    <w:rsid w:val="00E10E3D"/>
    <w:rsid w:val="00E11CD3"/>
    <w:rsid w:val="00E11CDE"/>
    <w:rsid w:val="00E125F3"/>
    <w:rsid w:val="00E12C9D"/>
    <w:rsid w:val="00E142E3"/>
    <w:rsid w:val="00E14F96"/>
    <w:rsid w:val="00E150B9"/>
    <w:rsid w:val="00E16E74"/>
    <w:rsid w:val="00E170A9"/>
    <w:rsid w:val="00E20C0F"/>
    <w:rsid w:val="00E21009"/>
    <w:rsid w:val="00E21D97"/>
    <w:rsid w:val="00E230E9"/>
    <w:rsid w:val="00E24A1C"/>
    <w:rsid w:val="00E2556C"/>
    <w:rsid w:val="00E25786"/>
    <w:rsid w:val="00E25AEC"/>
    <w:rsid w:val="00E25E57"/>
    <w:rsid w:val="00E272EF"/>
    <w:rsid w:val="00E27791"/>
    <w:rsid w:val="00E30E31"/>
    <w:rsid w:val="00E3161D"/>
    <w:rsid w:val="00E317DF"/>
    <w:rsid w:val="00E31D30"/>
    <w:rsid w:val="00E31D49"/>
    <w:rsid w:val="00E3226B"/>
    <w:rsid w:val="00E32924"/>
    <w:rsid w:val="00E33142"/>
    <w:rsid w:val="00E33BD5"/>
    <w:rsid w:val="00E34CCE"/>
    <w:rsid w:val="00E35D6E"/>
    <w:rsid w:val="00E36C8F"/>
    <w:rsid w:val="00E40910"/>
    <w:rsid w:val="00E41010"/>
    <w:rsid w:val="00E41677"/>
    <w:rsid w:val="00E418D5"/>
    <w:rsid w:val="00E419B7"/>
    <w:rsid w:val="00E41F12"/>
    <w:rsid w:val="00E43723"/>
    <w:rsid w:val="00E43A52"/>
    <w:rsid w:val="00E43EAC"/>
    <w:rsid w:val="00E46290"/>
    <w:rsid w:val="00E469E4"/>
    <w:rsid w:val="00E50985"/>
    <w:rsid w:val="00E50BFA"/>
    <w:rsid w:val="00E5199F"/>
    <w:rsid w:val="00E51FBA"/>
    <w:rsid w:val="00E53CFD"/>
    <w:rsid w:val="00E53EE1"/>
    <w:rsid w:val="00E5411B"/>
    <w:rsid w:val="00E56806"/>
    <w:rsid w:val="00E5780F"/>
    <w:rsid w:val="00E57D7B"/>
    <w:rsid w:val="00E57DBD"/>
    <w:rsid w:val="00E57E19"/>
    <w:rsid w:val="00E6004B"/>
    <w:rsid w:val="00E608AB"/>
    <w:rsid w:val="00E620CB"/>
    <w:rsid w:val="00E62601"/>
    <w:rsid w:val="00E637E7"/>
    <w:rsid w:val="00E664AF"/>
    <w:rsid w:val="00E67590"/>
    <w:rsid w:val="00E67A20"/>
    <w:rsid w:val="00E705C4"/>
    <w:rsid w:val="00E72C52"/>
    <w:rsid w:val="00E72D4C"/>
    <w:rsid w:val="00E7311F"/>
    <w:rsid w:val="00E733A6"/>
    <w:rsid w:val="00E75BF3"/>
    <w:rsid w:val="00E75DC4"/>
    <w:rsid w:val="00E773C8"/>
    <w:rsid w:val="00E77B8B"/>
    <w:rsid w:val="00E8045E"/>
    <w:rsid w:val="00E80C21"/>
    <w:rsid w:val="00E81DC6"/>
    <w:rsid w:val="00E8386B"/>
    <w:rsid w:val="00E849A1"/>
    <w:rsid w:val="00E84C70"/>
    <w:rsid w:val="00E85B6B"/>
    <w:rsid w:val="00E861A5"/>
    <w:rsid w:val="00E8716A"/>
    <w:rsid w:val="00E90243"/>
    <w:rsid w:val="00E910EC"/>
    <w:rsid w:val="00E916DE"/>
    <w:rsid w:val="00E91943"/>
    <w:rsid w:val="00E923C7"/>
    <w:rsid w:val="00E925DA"/>
    <w:rsid w:val="00E92E7C"/>
    <w:rsid w:val="00E93065"/>
    <w:rsid w:val="00E936E2"/>
    <w:rsid w:val="00E93936"/>
    <w:rsid w:val="00E949E4"/>
    <w:rsid w:val="00E96A69"/>
    <w:rsid w:val="00EA04E2"/>
    <w:rsid w:val="00EA5378"/>
    <w:rsid w:val="00EA54F9"/>
    <w:rsid w:val="00EA563E"/>
    <w:rsid w:val="00EA6CBD"/>
    <w:rsid w:val="00EA78CF"/>
    <w:rsid w:val="00EB097D"/>
    <w:rsid w:val="00EB0E15"/>
    <w:rsid w:val="00EB121B"/>
    <w:rsid w:val="00EB203D"/>
    <w:rsid w:val="00EB23AC"/>
    <w:rsid w:val="00EB2AC1"/>
    <w:rsid w:val="00EB407A"/>
    <w:rsid w:val="00EB4883"/>
    <w:rsid w:val="00EB48D9"/>
    <w:rsid w:val="00EB500D"/>
    <w:rsid w:val="00EB537B"/>
    <w:rsid w:val="00EC08B1"/>
    <w:rsid w:val="00EC18A3"/>
    <w:rsid w:val="00EC465E"/>
    <w:rsid w:val="00EC46F5"/>
    <w:rsid w:val="00EC4E6C"/>
    <w:rsid w:val="00EC63FA"/>
    <w:rsid w:val="00EC6F48"/>
    <w:rsid w:val="00EC75D6"/>
    <w:rsid w:val="00ED00D2"/>
    <w:rsid w:val="00ED2E96"/>
    <w:rsid w:val="00ED348D"/>
    <w:rsid w:val="00ED37DF"/>
    <w:rsid w:val="00ED4F75"/>
    <w:rsid w:val="00ED5965"/>
    <w:rsid w:val="00ED760E"/>
    <w:rsid w:val="00ED7886"/>
    <w:rsid w:val="00ED7D59"/>
    <w:rsid w:val="00EE034E"/>
    <w:rsid w:val="00EE2FB8"/>
    <w:rsid w:val="00EE4F3B"/>
    <w:rsid w:val="00EE5AD6"/>
    <w:rsid w:val="00EE5C06"/>
    <w:rsid w:val="00EE6751"/>
    <w:rsid w:val="00EE710C"/>
    <w:rsid w:val="00EE7D52"/>
    <w:rsid w:val="00EF0939"/>
    <w:rsid w:val="00EF157E"/>
    <w:rsid w:val="00EF1A5A"/>
    <w:rsid w:val="00EF1F8A"/>
    <w:rsid w:val="00EF274F"/>
    <w:rsid w:val="00EF355E"/>
    <w:rsid w:val="00EF38D4"/>
    <w:rsid w:val="00EF4AFD"/>
    <w:rsid w:val="00EF53D4"/>
    <w:rsid w:val="00EF6DAC"/>
    <w:rsid w:val="00F0044F"/>
    <w:rsid w:val="00F00AEA"/>
    <w:rsid w:val="00F01253"/>
    <w:rsid w:val="00F017AC"/>
    <w:rsid w:val="00F02435"/>
    <w:rsid w:val="00F03FF2"/>
    <w:rsid w:val="00F05BE1"/>
    <w:rsid w:val="00F05DDE"/>
    <w:rsid w:val="00F062C2"/>
    <w:rsid w:val="00F06A89"/>
    <w:rsid w:val="00F06CFB"/>
    <w:rsid w:val="00F076F9"/>
    <w:rsid w:val="00F07950"/>
    <w:rsid w:val="00F1011A"/>
    <w:rsid w:val="00F11120"/>
    <w:rsid w:val="00F113EC"/>
    <w:rsid w:val="00F129A2"/>
    <w:rsid w:val="00F1589B"/>
    <w:rsid w:val="00F164EB"/>
    <w:rsid w:val="00F167D7"/>
    <w:rsid w:val="00F17A45"/>
    <w:rsid w:val="00F17AE5"/>
    <w:rsid w:val="00F2193F"/>
    <w:rsid w:val="00F24091"/>
    <w:rsid w:val="00F24520"/>
    <w:rsid w:val="00F25077"/>
    <w:rsid w:val="00F2535C"/>
    <w:rsid w:val="00F26655"/>
    <w:rsid w:val="00F27008"/>
    <w:rsid w:val="00F3127D"/>
    <w:rsid w:val="00F32338"/>
    <w:rsid w:val="00F357D6"/>
    <w:rsid w:val="00F35AB8"/>
    <w:rsid w:val="00F374D1"/>
    <w:rsid w:val="00F40E93"/>
    <w:rsid w:val="00F410EB"/>
    <w:rsid w:val="00F4173B"/>
    <w:rsid w:val="00F4247C"/>
    <w:rsid w:val="00F42DCD"/>
    <w:rsid w:val="00F431E7"/>
    <w:rsid w:val="00F4336E"/>
    <w:rsid w:val="00F436A7"/>
    <w:rsid w:val="00F45491"/>
    <w:rsid w:val="00F45C9A"/>
    <w:rsid w:val="00F47816"/>
    <w:rsid w:val="00F47E97"/>
    <w:rsid w:val="00F500F4"/>
    <w:rsid w:val="00F516D9"/>
    <w:rsid w:val="00F51D5C"/>
    <w:rsid w:val="00F53359"/>
    <w:rsid w:val="00F53617"/>
    <w:rsid w:val="00F555F8"/>
    <w:rsid w:val="00F56B96"/>
    <w:rsid w:val="00F57276"/>
    <w:rsid w:val="00F6024C"/>
    <w:rsid w:val="00F6027D"/>
    <w:rsid w:val="00F60ADA"/>
    <w:rsid w:val="00F60D25"/>
    <w:rsid w:val="00F622C9"/>
    <w:rsid w:val="00F632CA"/>
    <w:rsid w:val="00F65262"/>
    <w:rsid w:val="00F66710"/>
    <w:rsid w:val="00F70E45"/>
    <w:rsid w:val="00F70ED4"/>
    <w:rsid w:val="00F720B7"/>
    <w:rsid w:val="00F74F93"/>
    <w:rsid w:val="00F768D0"/>
    <w:rsid w:val="00F769D9"/>
    <w:rsid w:val="00F76E94"/>
    <w:rsid w:val="00F778B7"/>
    <w:rsid w:val="00F778D4"/>
    <w:rsid w:val="00F8407B"/>
    <w:rsid w:val="00F850D3"/>
    <w:rsid w:val="00F85611"/>
    <w:rsid w:val="00F866B5"/>
    <w:rsid w:val="00F874FF"/>
    <w:rsid w:val="00F90B18"/>
    <w:rsid w:val="00F90B78"/>
    <w:rsid w:val="00F91D29"/>
    <w:rsid w:val="00F92B8D"/>
    <w:rsid w:val="00F9396F"/>
    <w:rsid w:val="00F95623"/>
    <w:rsid w:val="00F95C26"/>
    <w:rsid w:val="00F95C6E"/>
    <w:rsid w:val="00F95D11"/>
    <w:rsid w:val="00F972A6"/>
    <w:rsid w:val="00F97BF8"/>
    <w:rsid w:val="00FA1BF6"/>
    <w:rsid w:val="00FA1C12"/>
    <w:rsid w:val="00FA3622"/>
    <w:rsid w:val="00FA3B66"/>
    <w:rsid w:val="00FA452F"/>
    <w:rsid w:val="00FA55A8"/>
    <w:rsid w:val="00FA5B60"/>
    <w:rsid w:val="00FA6924"/>
    <w:rsid w:val="00FA7778"/>
    <w:rsid w:val="00FA7A17"/>
    <w:rsid w:val="00FA7B79"/>
    <w:rsid w:val="00FA7D5E"/>
    <w:rsid w:val="00FB010C"/>
    <w:rsid w:val="00FB0D14"/>
    <w:rsid w:val="00FB0DBE"/>
    <w:rsid w:val="00FB1FF4"/>
    <w:rsid w:val="00FB2C2A"/>
    <w:rsid w:val="00FB3B33"/>
    <w:rsid w:val="00FB3E36"/>
    <w:rsid w:val="00FB3E97"/>
    <w:rsid w:val="00FB42BF"/>
    <w:rsid w:val="00FB73C7"/>
    <w:rsid w:val="00FC098A"/>
    <w:rsid w:val="00FC0B9E"/>
    <w:rsid w:val="00FC319E"/>
    <w:rsid w:val="00FC3409"/>
    <w:rsid w:val="00FC3606"/>
    <w:rsid w:val="00FC37B1"/>
    <w:rsid w:val="00FC3A33"/>
    <w:rsid w:val="00FC4599"/>
    <w:rsid w:val="00FC67CB"/>
    <w:rsid w:val="00FD2CC2"/>
    <w:rsid w:val="00FD4091"/>
    <w:rsid w:val="00FD45F2"/>
    <w:rsid w:val="00FD6255"/>
    <w:rsid w:val="00FD668F"/>
    <w:rsid w:val="00FD66FB"/>
    <w:rsid w:val="00FD73BB"/>
    <w:rsid w:val="00FD793E"/>
    <w:rsid w:val="00FD7AF8"/>
    <w:rsid w:val="00FE02B3"/>
    <w:rsid w:val="00FE0A31"/>
    <w:rsid w:val="00FE426A"/>
    <w:rsid w:val="00FE429C"/>
    <w:rsid w:val="00FE471B"/>
    <w:rsid w:val="00FE4B29"/>
    <w:rsid w:val="00FE5075"/>
    <w:rsid w:val="00FE68A9"/>
    <w:rsid w:val="00FE73E4"/>
    <w:rsid w:val="00FE7678"/>
    <w:rsid w:val="00FE7C25"/>
    <w:rsid w:val="00FE7C49"/>
    <w:rsid w:val="00FF048F"/>
    <w:rsid w:val="00FF1059"/>
    <w:rsid w:val="00FF18CA"/>
    <w:rsid w:val="00FF404E"/>
    <w:rsid w:val="00FF47ED"/>
    <w:rsid w:val="00FF4902"/>
    <w:rsid w:val="00FF515D"/>
    <w:rsid w:val="00FF5382"/>
    <w:rsid w:val="00FF576E"/>
    <w:rsid w:val="00FF7B7E"/>
    <w:rsid w:val="00FF7D61"/>
    <w:rsid w:val="00FF7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ABAEC2A"/>
  <w15:chartTrackingRefBased/>
  <w15:docId w15:val="{A48F0B0E-3FA1-4FB0-BF01-B2AAACC8C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71C5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F076F9"/>
    <w:pPr>
      <w:keepNext/>
      <w:widowControl w:val="0"/>
      <w:autoSpaceDE w:val="0"/>
      <w:autoSpaceDN w:val="0"/>
      <w:adjustRightInd w:val="0"/>
      <w:jc w:val="center"/>
      <w:outlineLvl w:val="0"/>
    </w:pPr>
    <w:rPr>
      <w:b/>
      <w:bCs/>
      <w:sz w:val="28"/>
      <w:szCs w:val="28"/>
      <w:lang w:eastAsia="en-US"/>
    </w:rPr>
  </w:style>
  <w:style w:type="paragraph" w:styleId="Heading2">
    <w:name w:val="heading 2"/>
    <w:basedOn w:val="Normal"/>
    <w:next w:val="Normal"/>
    <w:qFormat/>
    <w:rsid w:val="00F076F9"/>
    <w:pPr>
      <w:keepNext/>
      <w:spacing w:after="58"/>
      <w:outlineLvl w:val="1"/>
    </w:pPr>
    <w:rPr>
      <w:i/>
      <w:iCs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527A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0527A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0527A0"/>
    <w:pPr>
      <w:widowControl w:val="0"/>
      <w:autoSpaceDE w:val="0"/>
      <w:autoSpaceDN w:val="0"/>
      <w:adjustRightInd w:val="0"/>
      <w:jc w:val="both"/>
    </w:pPr>
    <w:rPr>
      <w:sz w:val="26"/>
      <w:szCs w:val="26"/>
      <w:lang w:eastAsia="en-US"/>
    </w:rPr>
  </w:style>
  <w:style w:type="paragraph" w:styleId="BodyText2">
    <w:name w:val="Body Text 2"/>
    <w:basedOn w:val="Normal"/>
    <w:rsid w:val="000527A0"/>
    <w:pPr>
      <w:widowControl w:val="0"/>
      <w:autoSpaceDE w:val="0"/>
      <w:autoSpaceDN w:val="0"/>
      <w:adjustRightInd w:val="0"/>
      <w:jc w:val="both"/>
    </w:pPr>
    <w:rPr>
      <w:szCs w:val="26"/>
      <w:lang w:eastAsia="en-US"/>
    </w:rPr>
  </w:style>
  <w:style w:type="character" w:styleId="Hyperlink">
    <w:name w:val="Hyperlink"/>
    <w:rsid w:val="000527A0"/>
    <w:rPr>
      <w:color w:val="0000FF"/>
      <w:u w:val="single"/>
    </w:rPr>
  </w:style>
  <w:style w:type="table" w:styleId="TableGrid">
    <w:name w:val="Table Grid"/>
    <w:basedOn w:val="TableNormal"/>
    <w:rsid w:val="003942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F076F9"/>
    <w:pPr>
      <w:spacing w:after="120"/>
    </w:pPr>
    <w:rPr>
      <w:sz w:val="16"/>
      <w:szCs w:val="16"/>
    </w:rPr>
  </w:style>
  <w:style w:type="character" w:customStyle="1" w:styleId="HeaderChar">
    <w:name w:val="Header Char"/>
    <w:link w:val="Header"/>
    <w:uiPriority w:val="99"/>
    <w:locked/>
    <w:rsid w:val="001C2684"/>
    <w:rPr>
      <w:sz w:val="24"/>
      <w:szCs w:val="24"/>
      <w:lang w:val="en-GB" w:eastAsia="en-GB"/>
    </w:rPr>
  </w:style>
  <w:style w:type="character" w:customStyle="1" w:styleId="FooterChar">
    <w:name w:val="Footer Char"/>
    <w:link w:val="Footer"/>
    <w:uiPriority w:val="99"/>
    <w:locked/>
    <w:rsid w:val="00842456"/>
    <w:rPr>
      <w:sz w:val="24"/>
      <w:szCs w:val="24"/>
      <w:lang w:val="en-GB" w:eastAsia="en-GB"/>
    </w:rPr>
  </w:style>
  <w:style w:type="character" w:styleId="CommentReference">
    <w:name w:val="annotation reference"/>
    <w:rsid w:val="003917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172C"/>
    <w:rPr>
      <w:sz w:val="20"/>
      <w:szCs w:val="20"/>
    </w:rPr>
  </w:style>
  <w:style w:type="character" w:customStyle="1" w:styleId="CommentTextChar">
    <w:name w:val="Comment Text Char"/>
    <w:link w:val="CommentText"/>
    <w:rsid w:val="0039172C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39172C"/>
    <w:rPr>
      <w:b/>
      <w:bCs/>
    </w:rPr>
  </w:style>
  <w:style w:type="character" w:customStyle="1" w:styleId="CommentSubjectChar">
    <w:name w:val="Comment Subject Char"/>
    <w:link w:val="CommentSubject"/>
    <w:rsid w:val="0039172C"/>
    <w:rPr>
      <w:b/>
      <w:bCs/>
      <w:lang w:val="en-GB" w:eastAsia="en-GB"/>
    </w:rPr>
  </w:style>
  <w:style w:type="paragraph" w:styleId="BalloonText">
    <w:name w:val="Balloon Text"/>
    <w:basedOn w:val="Normal"/>
    <w:link w:val="BalloonTextChar"/>
    <w:rsid w:val="0039172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9172C"/>
    <w:rPr>
      <w:rFonts w:ascii="Tahoma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728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EY F01-10/11</vt:lpstr>
    </vt:vector>
  </TitlesOfParts>
  <Company/>
  <LinksUpToDate>false</LinksUpToDate>
  <CharactersWithSpaces>4869</CharactersWithSpaces>
  <SharedDoc>false</SharedDoc>
  <HLinks>
    <vt:vector size="6" baseType="variant">
      <vt:variant>
        <vt:i4>5898300</vt:i4>
      </vt:variant>
      <vt:variant>
        <vt:i4>44</vt:i4>
      </vt:variant>
      <vt:variant>
        <vt:i4>0</vt:i4>
      </vt:variant>
      <vt:variant>
        <vt:i4>5</vt:i4>
      </vt:variant>
      <vt:variant>
        <vt:lpwstr>mailto:mycopts@nhls.ac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F01-10/11</dc:title>
  <dc:subject/>
  <dc:creator>neleshg</dc:creator>
  <cp:keywords/>
  <cp:lastModifiedBy>Esther Tsheola</cp:lastModifiedBy>
  <cp:revision>3</cp:revision>
  <cp:lastPrinted>2020-11-05T15:04:00Z</cp:lastPrinted>
  <dcterms:created xsi:type="dcterms:W3CDTF">2022-04-20T12:34:00Z</dcterms:created>
  <dcterms:modified xsi:type="dcterms:W3CDTF">2022-04-20T12:49:00Z</dcterms:modified>
</cp:coreProperties>
</file>